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E552E" w14:textId="77777777" w:rsidR="00C238AF" w:rsidRDefault="00C238AF" w:rsidP="000A45EF">
      <w:pPr>
        <w:pStyle w:val="Title"/>
      </w:pPr>
    </w:p>
    <w:p w14:paraId="0DF1EFE4" w14:textId="77777777" w:rsidR="00C238AF" w:rsidRDefault="00C238AF" w:rsidP="000A45EF">
      <w:pPr>
        <w:pStyle w:val="Title"/>
      </w:pPr>
    </w:p>
    <w:p w14:paraId="54D08899" w14:textId="77777777" w:rsidR="00C238AF" w:rsidRDefault="00C238AF" w:rsidP="000A45EF">
      <w:pPr>
        <w:pStyle w:val="Title"/>
      </w:pPr>
    </w:p>
    <w:p w14:paraId="4B44AE58" w14:textId="77777777" w:rsidR="00C238AF" w:rsidRDefault="00C238AF" w:rsidP="000A45EF">
      <w:pPr>
        <w:pStyle w:val="Title"/>
      </w:pPr>
    </w:p>
    <w:p w14:paraId="2D476ED2" w14:textId="24E14DF9" w:rsidR="00AC63DB" w:rsidRPr="00AC63DB" w:rsidRDefault="00AC63DB" w:rsidP="000A45EF">
      <w:pPr>
        <w:pStyle w:val="Title"/>
      </w:pPr>
      <w:proofErr w:type="spellStart"/>
      <w:r w:rsidRPr="00AC63DB">
        <w:t>SmartRolls</w:t>
      </w:r>
      <w:proofErr w:type="spellEnd"/>
      <w:r w:rsidRPr="00AC63DB">
        <w:t>: Smart wheelchair for the elderly</w:t>
      </w:r>
    </w:p>
    <w:p w14:paraId="287336D2" w14:textId="77777777" w:rsidR="00AC63DB" w:rsidRPr="00AC63DB" w:rsidRDefault="00AC63DB" w:rsidP="000A45EF"/>
    <w:p w14:paraId="670AE988" w14:textId="77777777" w:rsidR="00AC63DB" w:rsidRPr="00AC63DB" w:rsidRDefault="00AC63DB" w:rsidP="000A45EF">
      <w:pPr>
        <w:jc w:val="center"/>
      </w:pPr>
      <w:r w:rsidRPr="00AC63DB">
        <w:t xml:space="preserve">Yara Shahin, Youssef </w:t>
      </w:r>
      <w:proofErr w:type="spellStart"/>
      <w:r w:rsidRPr="00AC63DB">
        <w:t>Elsayed</w:t>
      </w:r>
      <w:proofErr w:type="spellEnd"/>
      <w:r w:rsidRPr="00AC63DB">
        <w:t xml:space="preserve">, Amr Tarek, Ziad Hany, and Omar </w:t>
      </w:r>
      <w:proofErr w:type="spellStart"/>
      <w:r w:rsidRPr="00AC63DB">
        <w:t>Elhawary</w:t>
      </w:r>
      <w:proofErr w:type="spellEnd"/>
    </w:p>
    <w:p w14:paraId="28ADFF0B" w14:textId="77777777" w:rsidR="00AC63DB" w:rsidRPr="00AC63DB" w:rsidRDefault="00AC63DB" w:rsidP="000A45EF">
      <w:pPr>
        <w:jc w:val="center"/>
      </w:pPr>
      <w:r w:rsidRPr="00AC63DB">
        <w:t>Department of Electrical and Electronics Engineering</w:t>
      </w:r>
    </w:p>
    <w:p w14:paraId="361E0D68" w14:textId="77777777" w:rsidR="00AC63DB" w:rsidRPr="00AC63DB" w:rsidRDefault="00AC63DB" w:rsidP="000A45EF">
      <w:pPr>
        <w:jc w:val="center"/>
      </w:pPr>
      <w:r w:rsidRPr="00AC63DB">
        <w:t>KH4037CEM: Analogue Circuits and Embedded Systems</w:t>
      </w:r>
    </w:p>
    <w:p w14:paraId="39F52267" w14:textId="70F68BF1" w:rsidR="00AC63DB" w:rsidRDefault="00AC63DB" w:rsidP="000A45EF">
      <w:pPr>
        <w:jc w:val="center"/>
      </w:pPr>
      <w:r w:rsidRPr="00AC63DB">
        <w:t>7th of April 2022</w:t>
      </w:r>
    </w:p>
    <w:p w14:paraId="3D639CE8" w14:textId="77777777" w:rsidR="00AC63DB" w:rsidRDefault="00AC63DB" w:rsidP="000A45EF">
      <w:r>
        <w:br w:type="page"/>
      </w:r>
    </w:p>
    <w:p w14:paraId="7F1B7FC9" w14:textId="2F3EE1CA" w:rsidR="006D7E16" w:rsidRDefault="00AC63DB" w:rsidP="000A45EF">
      <w:pPr>
        <w:pStyle w:val="Heading1"/>
      </w:pPr>
      <w:bookmarkStart w:id="0" w:name="_Toc100260740"/>
      <w:r w:rsidRPr="00AC63DB">
        <w:lastRenderedPageBreak/>
        <w:t>Abstract</w:t>
      </w:r>
      <w:bookmarkEnd w:id="0"/>
    </w:p>
    <w:p w14:paraId="2EF662E8" w14:textId="621045AF" w:rsidR="000A45EF" w:rsidRDefault="007E0F8B" w:rsidP="000A45EF">
      <w:r w:rsidRPr="007E0F8B">
        <w:t xml:space="preserve">Many elders and physically disabled people live in households </w:t>
      </w:r>
      <w:r w:rsidR="00843A60">
        <w:t>that</w:t>
      </w:r>
      <w:r w:rsidRPr="007E0F8B">
        <w:t xml:space="preserve"> will require a guardian to be monitoring them all the time. In this report</w:t>
      </w:r>
      <w:r w:rsidR="00843A60">
        <w:t>,</w:t>
      </w:r>
      <w:r w:rsidRPr="007E0F8B">
        <w:t xml:space="preserve"> we will introduce the Smart Wheelchair for Elders. The Smart Wheelchair aims to make life easier for patients and </w:t>
      </w:r>
      <w:r w:rsidR="00CF669E" w:rsidRPr="007E0F8B">
        <w:t>always help better monitor them</w:t>
      </w:r>
      <w:r w:rsidRPr="007E0F8B">
        <w:t xml:space="preserve">. This wheelchair will help the patient maneuver without help, monitor their health and vital signs remotely, and alert the guardian in case of emergencies regarding the patient’s wellbeing. The wheelchair will carry the patient to designated rooms inside the house/apartment. The wheelchair will also monitor the patient’s temperature and </w:t>
      </w:r>
      <w:r w:rsidR="00CF669E">
        <w:t>heart</w:t>
      </w:r>
      <w:r w:rsidR="00843A60">
        <w:t xml:space="preserve"> </w:t>
      </w:r>
      <w:r w:rsidR="00CF669E">
        <w:t>rate</w:t>
      </w:r>
      <w:r w:rsidRPr="007E0F8B">
        <w:t xml:space="preserve"> and send those readings to the patient’s guardian via a cloud service. </w:t>
      </w:r>
      <w:r w:rsidR="000A45EF">
        <w:br w:type="page"/>
      </w:r>
    </w:p>
    <w:bookmarkStart w:id="1" w:name="_Toc100260741" w:displacedByCustomXml="next"/>
    <w:sdt>
      <w:sdtPr>
        <w:rPr>
          <w:sz w:val="24"/>
          <w:szCs w:val="24"/>
        </w:rPr>
        <w:id w:val="-875691029"/>
        <w:docPartObj>
          <w:docPartGallery w:val="Table of Contents"/>
          <w:docPartUnique/>
        </w:docPartObj>
      </w:sdtPr>
      <w:sdtEndPr>
        <w:rPr>
          <w:noProof/>
        </w:rPr>
      </w:sdtEndPr>
      <w:sdtContent>
        <w:p w14:paraId="5D06627A" w14:textId="1771055E" w:rsidR="006D7E16" w:rsidRDefault="006D7E16" w:rsidP="000A45EF">
          <w:pPr>
            <w:pStyle w:val="Heading1"/>
          </w:pPr>
          <w:r>
            <w:t>Table of Contents</w:t>
          </w:r>
          <w:bookmarkEnd w:id="1"/>
        </w:p>
        <w:p w14:paraId="5C70833B" w14:textId="7D0FD533" w:rsidR="00910A9C" w:rsidRDefault="006D7E16">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0260740" w:history="1">
            <w:r w:rsidR="00910A9C" w:rsidRPr="00B93025">
              <w:rPr>
                <w:rStyle w:val="Hyperlink"/>
                <w:noProof/>
              </w:rPr>
              <w:t>Abstract</w:t>
            </w:r>
            <w:r w:rsidR="00910A9C">
              <w:rPr>
                <w:noProof/>
                <w:webHidden/>
              </w:rPr>
              <w:tab/>
            </w:r>
            <w:r w:rsidR="00910A9C">
              <w:rPr>
                <w:noProof/>
                <w:webHidden/>
              </w:rPr>
              <w:fldChar w:fldCharType="begin"/>
            </w:r>
            <w:r w:rsidR="00910A9C">
              <w:rPr>
                <w:noProof/>
                <w:webHidden/>
              </w:rPr>
              <w:instrText xml:space="preserve"> PAGEREF _Toc100260740 \h </w:instrText>
            </w:r>
            <w:r w:rsidR="00910A9C">
              <w:rPr>
                <w:noProof/>
                <w:webHidden/>
              </w:rPr>
            </w:r>
            <w:r w:rsidR="00910A9C">
              <w:rPr>
                <w:noProof/>
                <w:webHidden/>
              </w:rPr>
              <w:fldChar w:fldCharType="separate"/>
            </w:r>
            <w:r w:rsidR="00910A9C">
              <w:rPr>
                <w:noProof/>
                <w:webHidden/>
              </w:rPr>
              <w:t>2</w:t>
            </w:r>
            <w:r w:rsidR="00910A9C">
              <w:rPr>
                <w:noProof/>
                <w:webHidden/>
              </w:rPr>
              <w:fldChar w:fldCharType="end"/>
            </w:r>
          </w:hyperlink>
        </w:p>
        <w:p w14:paraId="63675E86" w14:textId="72BEE34D" w:rsidR="00910A9C" w:rsidRDefault="00DE093C">
          <w:pPr>
            <w:pStyle w:val="TOC1"/>
            <w:tabs>
              <w:tab w:val="right" w:leader="dot" w:pos="9350"/>
            </w:tabs>
            <w:rPr>
              <w:rFonts w:asciiTheme="minorHAnsi" w:eastAsiaTheme="minorEastAsia" w:hAnsiTheme="minorHAnsi" w:cstheme="minorBidi"/>
              <w:noProof/>
              <w:sz w:val="22"/>
              <w:szCs w:val="22"/>
            </w:rPr>
          </w:pPr>
          <w:hyperlink w:anchor="_Toc100260741" w:history="1">
            <w:r w:rsidR="00910A9C" w:rsidRPr="00B93025">
              <w:rPr>
                <w:rStyle w:val="Hyperlink"/>
                <w:noProof/>
              </w:rPr>
              <w:t>Table of Contents</w:t>
            </w:r>
            <w:r w:rsidR="00910A9C">
              <w:rPr>
                <w:noProof/>
                <w:webHidden/>
              </w:rPr>
              <w:tab/>
            </w:r>
            <w:r w:rsidR="00910A9C">
              <w:rPr>
                <w:noProof/>
                <w:webHidden/>
              </w:rPr>
              <w:fldChar w:fldCharType="begin"/>
            </w:r>
            <w:r w:rsidR="00910A9C">
              <w:rPr>
                <w:noProof/>
                <w:webHidden/>
              </w:rPr>
              <w:instrText xml:space="preserve"> PAGEREF _Toc100260741 \h </w:instrText>
            </w:r>
            <w:r w:rsidR="00910A9C">
              <w:rPr>
                <w:noProof/>
                <w:webHidden/>
              </w:rPr>
            </w:r>
            <w:r w:rsidR="00910A9C">
              <w:rPr>
                <w:noProof/>
                <w:webHidden/>
              </w:rPr>
              <w:fldChar w:fldCharType="separate"/>
            </w:r>
            <w:r w:rsidR="00910A9C">
              <w:rPr>
                <w:noProof/>
                <w:webHidden/>
              </w:rPr>
              <w:t>3</w:t>
            </w:r>
            <w:r w:rsidR="00910A9C">
              <w:rPr>
                <w:noProof/>
                <w:webHidden/>
              </w:rPr>
              <w:fldChar w:fldCharType="end"/>
            </w:r>
          </w:hyperlink>
        </w:p>
        <w:p w14:paraId="0FA230B2" w14:textId="5E780FDE" w:rsidR="00910A9C" w:rsidRDefault="00DE093C">
          <w:pPr>
            <w:pStyle w:val="TOC1"/>
            <w:tabs>
              <w:tab w:val="right" w:leader="dot" w:pos="9350"/>
            </w:tabs>
            <w:rPr>
              <w:rFonts w:asciiTheme="minorHAnsi" w:eastAsiaTheme="minorEastAsia" w:hAnsiTheme="minorHAnsi" w:cstheme="minorBidi"/>
              <w:noProof/>
              <w:sz w:val="22"/>
              <w:szCs w:val="22"/>
            </w:rPr>
          </w:pPr>
          <w:hyperlink w:anchor="_Toc100260742" w:history="1">
            <w:r w:rsidR="00910A9C" w:rsidRPr="00B93025">
              <w:rPr>
                <w:rStyle w:val="Hyperlink"/>
                <w:noProof/>
              </w:rPr>
              <w:t>Introduction</w:t>
            </w:r>
            <w:r w:rsidR="00910A9C">
              <w:rPr>
                <w:noProof/>
                <w:webHidden/>
              </w:rPr>
              <w:tab/>
            </w:r>
            <w:r w:rsidR="00910A9C">
              <w:rPr>
                <w:noProof/>
                <w:webHidden/>
              </w:rPr>
              <w:fldChar w:fldCharType="begin"/>
            </w:r>
            <w:r w:rsidR="00910A9C">
              <w:rPr>
                <w:noProof/>
                <w:webHidden/>
              </w:rPr>
              <w:instrText xml:space="preserve"> PAGEREF _Toc100260742 \h </w:instrText>
            </w:r>
            <w:r w:rsidR="00910A9C">
              <w:rPr>
                <w:noProof/>
                <w:webHidden/>
              </w:rPr>
            </w:r>
            <w:r w:rsidR="00910A9C">
              <w:rPr>
                <w:noProof/>
                <w:webHidden/>
              </w:rPr>
              <w:fldChar w:fldCharType="separate"/>
            </w:r>
            <w:r w:rsidR="00910A9C">
              <w:rPr>
                <w:noProof/>
                <w:webHidden/>
              </w:rPr>
              <w:t>4</w:t>
            </w:r>
            <w:r w:rsidR="00910A9C">
              <w:rPr>
                <w:noProof/>
                <w:webHidden/>
              </w:rPr>
              <w:fldChar w:fldCharType="end"/>
            </w:r>
          </w:hyperlink>
        </w:p>
        <w:p w14:paraId="5C32D35C" w14:textId="7A9EF08F" w:rsidR="00910A9C" w:rsidRDefault="00DE093C">
          <w:pPr>
            <w:pStyle w:val="TOC2"/>
            <w:tabs>
              <w:tab w:val="right" w:leader="dot" w:pos="9350"/>
            </w:tabs>
            <w:rPr>
              <w:rFonts w:asciiTheme="minorHAnsi" w:eastAsiaTheme="minorEastAsia" w:hAnsiTheme="minorHAnsi" w:cstheme="minorBidi"/>
              <w:noProof/>
              <w:sz w:val="22"/>
              <w:szCs w:val="22"/>
            </w:rPr>
          </w:pPr>
          <w:hyperlink w:anchor="_Toc100260743" w:history="1">
            <w:r w:rsidR="00910A9C" w:rsidRPr="00B93025">
              <w:rPr>
                <w:rStyle w:val="Hyperlink"/>
                <w:noProof/>
              </w:rPr>
              <w:t>Internet of Things (IoT)</w:t>
            </w:r>
            <w:r w:rsidR="00910A9C">
              <w:rPr>
                <w:noProof/>
                <w:webHidden/>
              </w:rPr>
              <w:tab/>
            </w:r>
            <w:r w:rsidR="00910A9C">
              <w:rPr>
                <w:noProof/>
                <w:webHidden/>
              </w:rPr>
              <w:fldChar w:fldCharType="begin"/>
            </w:r>
            <w:r w:rsidR="00910A9C">
              <w:rPr>
                <w:noProof/>
                <w:webHidden/>
              </w:rPr>
              <w:instrText xml:space="preserve"> PAGEREF _Toc100260743 \h </w:instrText>
            </w:r>
            <w:r w:rsidR="00910A9C">
              <w:rPr>
                <w:noProof/>
                <w:webHidden/>
              </w:rPr>
            </w:r>
            <w:r w:rsidR="00910A9C">
              <w:rPr>
                <w:noProof/>
                <w:webHidden/>
              </w:rPr>
              <w:fldChar w:fldCharType="separate"/>
            </w:r>
            <w:r w:rsidR="00910A9C">
              <w:rPr>
                <w:noProof/>
                <w:webHidden/>
              </w:rPr>
              <w:t>4</w:t>
            </w:r>
            <w:r w:rsidR="00910A9C">
              <w:rPr>
                <w:noProof/>
                <w:webHidden/>
              </w:rPr>
              <w:fldChar w:fldCharType="end"/>
            </w:r>
          </w:hyperlink>
        </w:p>
        <w:p w14:paraId="24E36131" w14:textId="5DDB075F" w:rsidR="00910A9C" w:rsidRDefault="00DE093C">
          <w:pPr>
            <w:pStyle w:val="TOC2"/>
            <w:tabs>
              <w:tab w:val="right" w:leader="dot" w:pos="9350"/>
            </w:tabs>
            <w:rPr>
              <w:rFonts w:asciiTheme="minorHAnsi" w:eastAsiaTheme="minorEastAsia" w:hAnsiTheme="minorHAnsi" w:cstheme="minorBidi"/>
              <w:noProof/>
              <w:sz w:val="22"/>
              <w:szCs w:val="22"/>
            </w:rPr>
          </w:pPr>
          <w:hyperlink w:anchor="_Toc100260744" w:history="1">
            <w:r w:rsidR="00910A9C" w:rsidRPr="00B93025">
              <w:rPr>
                <w:rStyle w:val="Hyperlink"/>
                <w:noProof/>
              </w:rPr>
              <w:t>Literature Review</w:t>
            </w:r>
            <w:r w:rsidR="00910A9C">
              <w:rPr>
                <w:noProof/>
                <w:webHidden/>
              </w:rPr>
              <w:tab/>
            </w:r>
            <w:r w:rsidR="00910A9C">
              <w:rPr>
                <w:noProof/>
                <w:webHidden/>
              </w:rPr>
              <w:fldChar w:fldCharType="begin"/>
            </w:r>
            <w:r w:rsidR="00910A9C">
              <w:rPr>
                <w:noProof/>
                <w:webHidden/>
              </w:rPr>
              <w:instrText xml:space="preserve"> PAGEREF _Toc100260744 \h </w:instrText>
            </w:r>
            <w:r w:rsidR="00910A9C">
              <w:rPr>
                <w:noProof/>
                <w:webHidden/>
              </w:rPr>
            </w:r>
            <w:r w:rsidR="00910A9C">
              <w:rPr>
                <w:noProof/>
                <w:webHidden/>
              </w:rPr>
              <w:fldChar w:fldCharType="separate"/>
            </w:r>
            <w:r w:rsidR="00910A9C">
              <w:rPr>
                <w:noProof/>
                <w:webHidden/>
              </w:rPr>
              <w:t>4</w:t>
            </w:r>
            <w:r w:rsidR="00910A9C">
              <w:rPr>
                <w:noProof/>
                <w:webHidden/>
              </w:rPr>
              <w:fldChar w:fldCharType="end"/>
            </w:r>
          </w:hyperlink>
        </w:p>
        <w:p w14:paraId="42145670" w14:textId="67D9BEC8" w:rsidR="00910A9C" w:rsidRDefault="00DE093C">
          <w:pPr>
            <w:pStyle w:val="TOC1"/>
            <w:tabs>
              <w:tab w:val="right" w:leader="dot" w:pos="9350"/>
            </w:tabs>
            <w:rPr>
              <w:rFonts w:asciiTheme="minorHAnsi" w:eastAsiaTheme="minorEastAsia" w:hAnsiTheme="minorHAnsi" w:cstheme="minorBidi"/>
              <w:noProof/>
              <w:sz w:val="22"/>
              <w:szCs w:val="22"/>
            </w:rPr>
          </w:pPr>
          <w:hyperlink w:anchor="_Toc100260745" w:history="1">
            <w:r w:rsidR="00910A9C" w:rsidRPr="00B93025">
              <w:rPr>
                <w:rStyle w:val="Hyperlink"/>
                <w:noProof/>
              </w:rPr>
              <w:t>Proposed Design</w:t>
            </w:r>
            <w:r w:rsidR="00910A9C">
              <w:rPr>
                <w:noProof/>
                <w:webHidden/>
              </w:rPr>
              <w:tab/>
            </w:r>
            <w:r w:rsidR="00910A9C">
              <w:rPr>
                <w:noProof/>
                <w:webHidden/>
              </w:rPr>
              <w:fldChar w:fldCharType="begin"/>
            </w:r>
            <w:r w:rsidR="00910A9C">
              <w:rPr>
                <w:noProof/>
                <w:webHidden/>
              </w:rPr>
              <w:instrText xml:space="preserve"> PAGEREF _Toc100260745 \h </w:instrText>
            </w:r>
            <w:r w:rsidR="00910A9C">
              <w:rPr>
                <w:noProof/>
                <w:webHidden/>
              </w:rPr>
            </w:r>
            <w:r w:rsidR="00910A9C">
              <w:rPr>
                <w:noProof/>
                <w:webHidden/>
              </w:rPr>
              <w:fldChar w:fldCharType="separate"/>
            </w:r>
            <w:r w:rsidR="00910A9C">
              <w:rPr>
                <w:noProof/>
                <w:webHidden/>
              </w:rPr>
              <w:t>5</w:t>
            </w:r>
            <w:r w:rsidR="00910A9C">
              <w:rPr>
                <w:noProof/>
                <w:webHidden/>
              </w:rPr>
              <w:fldChar w:fldCharType="end"/>
            </w:r>
          </w:hyperlink>
        </w:p>
        <w:p w14:paraId="2144E506" w14:textId="023638D2" w:rsidR="00910A9C" w:rsidRDefault="00DE093C">
          <w:pPr>
            <w:pStyle w:val="TOC2"/>
            <w:tabs>
              <w:tab w:val="right" w:leader="dot" w:pos="9350"/>
            </w:tabs>
            <w:rPr>
              <w:rFonts w:asciiTheme="minorHAnsi" w:eastAsiaTheme="minorEastAsia" w:hAnsiTheme="minorHAnsi" w:cstheme="minorBidi"/>
              <w:noProof/>
              <w:sz w:val="22"/>
              <w:szCs w:val="22"/>
            </w:rPr>
          </w:pPr>
          <w:hyperlink w:anchor="_Toc100260746" w:history="1">
            <w:r w:rsidR="00910A9C" w:rsidRPr="00B93025">
              <w:rPr>
                <w:rStyle w:val="Hyperlink"/>
                <w:noProof/>
              </w:rPr>
              <w:t>Prototype Overview</w:t>
            </w:r>
            <w:r w:rsidR="00910A9C">
              <w:rPr>
                <w:noProof/>
                <w:webHidden/>
              </w:rPr>
              <w:tab/>
            </w:r>
            <w:r w:rsidR="00910A9C">
              <w:rPr>
                <w:noProof/>
                <w:webHidden/>
              </w:rPr>
              <w:fldChar w:fldCharType="begin"/>
            </w:r>
            <w:r w:rsidR="00910A9C">
              <w:rPr>
                <w:noProof/>
                <w:webHidden/>
              </w:rPr>
              <w:instrText xml:space="preserve"> PAGEREF _Toc100260746 \h </w:instrText>
            </w:r>
            <w:r w:rsidR="00910A9C">
              <w:rPr>
                <w:noProof/>
                <w:webHidden/>
              </w:rPr>
            </w:r>
            <w:r w:rsidR="00910A9C">
              <w:rPr>
                <w:noProof/>
                <w:webHidden/>
              </w:rPr>
              <w:fldChar w:fldCharType="separate"/>
            </w:r>
            <w:r w:rsidR="00910A9C">
              <w:rPr>
                <w:noProof/>
                <w:webHidden/>
              </w:rPr>
              <w:t>5</w:t>
            </w:r>
            <w:r w:rsidR="00910A9C">
              <w:rPr>
                <w:noProof/>
                <w:webHidden/>
              </w:rPr>
              <w:fldChar w:fldCharType="end"/>
            </w:r>
          </w:hyperlink>
        </w:p>
        <w:p w14:paraId="6B12E4F4" w14:textId="341CA6B2" w:rsidR="00910A9C" w:rsidRDefault="00DE093C">
          <w:pPr>
            <w:pStyle w:val="TOC2"/>
            <w:tabs>
              <w:tab w:val="right" w:leader="dot" w:pos="9350"/>
            </w:tabs>
            <w:rPr>
              <w:rFonts w:asciiTheme="minorHAnsi" w:eastAsiaTheme="minorEastAsia" w:hAnsiTheme="minorHAnsi" w:cstheme="minorBidi"/>
              <w:noProof/>
              <w:sz w:val="22"/>
              <w:szCs w:val="22"/>
            </w:rPr>
          </w:pPr>
          <w:hyperlink w:anchor="_Toc100260747" w:history="1">
            <w:r w:rsidR="00910A9C" w:rsidRPr="00B93025">
              <w:rPr>
                <w:rStyle w:val="Hyperlink"/>
                <w:noProof/>
              </w:rPr>
              <w:t>Block Diagram</w:t>
            </w:r>
            <w:r w:rsidR="00910A9C">
              <w:rPr>
                <w:noProof/>
                <w:webHidden/>
              </w:rPr>
              <w:tab/>
            </w:r>
            <w:r w:rsidR="00910A9C">
              <w:rPr>
                <w:noProof/>
                <w:webHidden/>
              </w:rPr>
              <w:fldChar w:fldCharType="begin"/>
            </w:r>
            <w:r w:rsidR="00910A9C">
              <w:rPr>
                <w:noProof/>
                <w:webHidden/>
              </w:rPr>
              <w:instrText xml:space="preserve"> PAGEREF _Toc100260747 \h </w:instrText>
            </w:r>
            <w:r w:rsidR="00910A9C">
              <w:rPr>
                <w:noProof/>
                <w:webHidden/>
              </w:rPr>
            </w:r>
            <w:r w:rsidR="00910A9C">
              <w:rPr>
                <w:noProof/>
                <w:webHidden/>
              </w:rPr>
              <w:fldChar w:fldCharType="separate"/>
            </w:r>
            <w:r w:rsidR="00910A9C">
              <w:rPr>
                <w:noProof/>
                <w:webHidden/>
              </w:rPr>
              <w:t>5</w:t>
            </w:r>
            <w:r w:rsidR="00910A9C">
              <w:rPr>
                <w:noProof/>
                <w:webHidden/>
              </w:rPr>
              <w:fldChar w:fldCharType="end"/>
            </w:r>
          </w:hyperlink>
        </w:p>
        <w:p w14:paraId="4EE6534F" w14:textId="1D08EFD7" w:rsidR="00910A9C" w:rsidRDefault="00DE093C">
          <w:pPr>
            <w:pStyle w:val="TOC2"/>
            <w:tabs>
              <w:tab w:val="right" w:leader="dot" w:pos="9350"/>
            </w:tabs>
            <w:rPr>
              <w:rFonts w:asciiTheme="minorHAnsi" w:eastAsiaTheme="minorEastAsia" w:hAnsiTheme="minorHAnsi" w:cstheme="minorBidi"/>
              <w:noProof/>
              <w:sz w:val="22"/>
              <w:szCs w:val="22"/>
            </w:rPr>
          </w:pPr>
          <w:hyperlink w:anchor="_Toc100260748" w:history="1">
            <w:r w:rsidR="00910A9C" w:rsidRPr="00B93025">
              <w:rPr>
                <w:rStyle w:val="Hyperlink"/>
                <w:noProof/>
              </w:rPr>
              <w:t>Circuit Diagram</w:t>
            </w:r>
            <w:r w:rsidR="00910A9C">
              <w:rPr>
                <w:noProof/>
                <w:webHidden/>
              </w:rPr>
              <w:tab/>
            </w:r>
            <w:r w:rsidR="00910A9C">
              <w:rPr>
                <w:noProof/>
                <w:webHidden/>
              </w:rPr>
              <w:fldChar w:fldCharType="begin"/>
            </w:r>
            <w:r w:rsidR="00910A9C">
              <w:rPr>
                <w:noProof/>
                <w:webHidden/>
              </w:rPr>
              <w:instrText xml:space="preserve"> PAGEREF _Toc100260748 \h </w:instrText>
            </w:r>
            <w:r w:rsidR="00910A9C">
              <w:rPr>
                <w:noProof/>
                <w:webHidden/>
              </w:rPr>
            </w:r>
            <w:r w:rsidR="00910A9C">
              <w:rPr>
                <w:noProof/>
                <w:webHidden/>
              </w:rPr>
              <w:fldChar w:fldCharType="separate"/>
            </w:r>
            <w:r w:rsidR="00910A9C">
              <w:rPr>
                <w:noProof/>
                <w:webHidden/>
              </w:rPr>
              <w:t>6</w:t>
            </w:r>
            <w:r w:rsidR="00910A9C">
              <w:rPr>
                <w:noProof/>
                <w:webHidden/>
              </w:rPr>
              <w:fldChar w:fldCharType="end"/>
            </w:r>
          </w:hyperlink>
        </w:p>
        <w:p w14:paraId="7516E27A" w14:textId="4B8F53FA" w:rsidR="00910A9C" w:rsidRDefault="00DE093C">
          <w:pPr>
            <w:pStyle w:val="TOC2"/>
            <w:tabs>
              <w:tab w:val="right" w:leader="dot" w:pos="9350"/>
            </w:tabs>
            <w:rPr>
              <w:rFonts w:asciiTheme="minorHAnsi" w:eastAsiaTheme="minorEastAsia" w:hAnsiTheme="minorHAnsi" w:cstheme="minorBidi"/>
              <w:noProof/>
              <w:sz w:val="22"/>
              <w:szCs w:val="22"/>
            </w:rPr>
          </w:pPr>
          <w:hyperlink w:anchor="_Toc100260749" w:history="1">
            <w:r w:rsidR="00910A9C" w:rsidRPr="00B93025">
              <w:rPr>
                <w:rStyle w:val="Hyperlink"/>
                <w:noProof/>
              </w:rPr>
              <w:t>Network Protocol</w:t>
            </w:r>
            <w:r w:rsidR="00910A9C">
              <w:rPr>
                <w:noProof/>
                <w:webHidden/>
              </w:rPr>
              <w:tab/>
            </w:r>
            <w:r w:rsidR="00910A9C">
              <w:rPr>
                <w:noProof/>
                <w:webHidden/>
              </w:rPr>
              <w:fldChar w:fldCharType="begin"/>
            </w:r>
            <w:r w:rsidR="00910A9C">
              <w:rPr>
                <w:noProof/>
                <w:webHidden/>
              </w:rPr>
              <w:instrText xml:space="preserve"> PAGEREF _Toc100260749 \h </w:instrText>
            </w:r>
            <w:r w:rsidR="00910A9C">
              <w:rPr>
                <w:noProof/>
                <w:webHidden/>
              </w:rPr>
            </w:r>
            <w:r w:rsidR="00910A9C">
              <w:rPr>
                <w:noProof/>
                <w:webHidden/>
              </w:rPr>
              <w:fldChar w:fldCharType="separate"/>
            </w:r>
            <w:r w:rsidR="00910A9C">
              <w:rPr>
                <w:noProof/>
                <w:webHidden/>
              </w:rPr>
              <w:t>6</w:t>
            </w:r>
            <w:r w:rsidR="00910A9C">
              <w:rPr>
                <w:noProof/>
                <w:webHidden/>
              </w:rPr>
              <w:fldChar w:fldCharType="end"/>
            </w:r>
          </w:hyperlink>
        </w:p>
        <w:p w14:paraId="09FB47ED" w14:textId="744E6BDA" w:rsidR="00910A9C" w:rsidRDefault="00DE093C">
          <w:pPr>
            <w:pStyle w:val="TOC2"/>
            <w:tabs>
              <w:tab w:val="right" w:leader="dot" w:pos="9350"/>
            </w:tabs>
            <w:rPr>
              <w:rFonts w:asciiTheme="minorHAnsi" w:eastAsiaTheme="minorEastAsia" w:hAnsiTheme="minorHAnsi" w:cstheme="minorBidi"/>
              <w:noProof/>
              <w:sz w:val="22"/>
              <w:szCs w:val="22"/>
            </w:rPr>
          </w:pPr>
          <w:hyperlink w:anchor="_Toc100260750" w:history="1">
            <w:r w:rsidR="00910A9C" w:rsidRPr="00B93025">
              <w:rPr>
                <w:rStyle w:val="Hyperlink"/>
                <w:noProof/>
              </w:rPr>
              <w:t>Limits and precautions</w:t>
            </w:r>
            <w:r w:rsidR="00910A9C">
              <w:rPr>
                <w:noProof/>
                <w:webHidden/>
              </w:rPr>
              <w:tab/>
            </w:r>
            <w:r w:rsidR="00910A9C">
              <w:rPr>
                <w:noProof/>
                <w:webHidden/>
              </w:rPr>
              <w:fldChar w:fldCharType="begin"/>
            </w:r>
            <w:r w:rsidR="00910A9C">
              <w:rPr>
                <w:noProof/>
                <w:webHidden/>
              </w:rPr>
              <w:instrText xml:space="preserve"> PAGEREF _Toc100260750 \h </w:instrText>
            </w:r>
            <w:r w:rsidR="00910A9C">
              <w:rPr>
                <w:noProof/>
                <w:webHidden/>
              </w:rPr>
            </w:r>
            <w:r w:rsidR="00910A9C">
              <w:rPr>
                <w:noProof/>
                <w:webHidden/>
              </w:rPr>
              <w:fldChar w:fldCharType="separate"/>
            </w:r>
            <w:r w:rsidR="00910A9C">
              <w:rPr>
                <w:noProof/>
                <w:webHidden/>
              </w:rPr>
              <w:t>7</w:t>
            </w:r>
            <w:r w:rsidR="00910A9C">
              <w:rPr>
                <w:noProof/>
                <w:webHidden/>
              </w:rPr>
              <w:fldChar w:fldCharType="end"/>
            </w:r>
          </w:hyperlink>
        </w:p>
        <w:p w14:paraId="08030E44" w14:textId="46D3001C" w:rsidR="00910A9C" w:rsidRDefault="00DE093C">
          <w:pPr>
            <w:pStyle w:val="TOC1"/>
            <w:tabs>
              <w:tab w:val="right" w:leader="dot" w:pos="9350"/>
            </w:tabs>
            <w:rPr>
              <w:rFonts w:asciiTheme="minorHAnsi" w:eastAsiaTheme="minorEastAsia" w:hAnsiTheme="minorHAnsi" w:cstheme="minorBidi"/>
              <w:noProof/>
              <w:sz w:val="22"/>
              <w:szCs w:val="22"/>
            </w:rPr>
          </w:pPr>
          <w:hyperlink w:anchor="_Toc100260751" w:history="1">
            <w:r w:rsidR="00910A9C" w:rsidRPr="00B93025">
              <w:rPr>
                <w:rStyle w:val="Hyperlink"/>
                <w:noProof/>
              </w:rPr>
              <w:t>Actuation Actions</w:t>
            </w:r>
            <w:r w:rsidR="00910A9C">
              <w:rPr>
                <w:noProof/>
                <w:webHidden/>
              </w:rPr>
              <w:tab/>
            </w:r>
            <w:r w:rsidR="00910A9C">
              <w:rPr>
                <w:noProof/>
                <w:webHidden/>
              </w:rPr>
              <w:fldChar w:fldCharType="begin"/>
            </w:r>
            <w:r w:rsidR="00910A9C">
              <w:rPr>
                <w:noProof/>
                <w:webHidden/>
              </w:rPr>
              <w:instrText xml:space="preserve"> PAGEREF _Toc100260751 \h </w:instrText>
            </w:r>
            <w:r w:rsidR="00910A9C">
              <w:rPr>
                <w:noProof/>
                <w:webHidden/>
              </w:rPr>
            </w:r>
            <w:r w:rsidR="00910A9C">
              <w:rPr>
                <w:noProof/>
                <w:webHidden/>
              </w:rPr>
              <w:fldChar w:fldCharType="separate"/>
            </w:r>
            <w:r w:rsidR="00910A9C">
              <w:rPr>
                <w:noProof/>
                <w:webHidden/>
              </w:rPr>
              <w:t>8</w:t>
            </w:r>
            <w:r w:rsidR="00910A9C">
              <w:rPr>
                <w:noProof/>
                <w:webHidden/>
              </w:rPr>
              <w:fldChar w:fldCharType="end"/>
            </w:r>
          </w:hyperlink>
        </w:p>
        <w:p w14:paraId="7846FEE5" w14:textId="6579BF55" w:rsidR="00910A9C" w:rsidRDefault="00DE093C">
          <w:pPr>
            <w:pStyle w:val="TOC2"/>
            <w:tabs>
              <w:tab w:val="right" w:leader="dot" w:pos="9350"/>
            </w:tabs>
            <w:rPr>
              <w:rFonts w:asciiTheme="minorHAnsi" w:eastAsiaTheme="minorEastAsia" w:hAnsiTheme="minorHAnsi" w:cstheme="minorBidi"/>
              <w:noProof/>
              <w:sz w:val="22"/>
              <w:szCs w:val="22"/>
            </w:rPr>
          </w:pPr>
          <w:hyperlink w:anchor="_Toc100260752" w:history="1">
            <w:r w:rsidR="00910A9C" w:rsidRPr="00B93025">
              <w:rPr>
                <w:rStyle w:val="Hyperlink"/>
                <w:noProof/>
              </w:rPr>
              <w:t>Line-following Navigation</w:t>
            </w:r>
            <w:r w:rsidR="00910A9C">
              <w:rPr>
                <w:noProof/>
                <w:webHidden/>
              </w:rPr>
              <w:tab/>
            </w:r>
            <w:r w:rsidR="00910A9C">
              <w:rPr>
                <w:noProof/>
                <w:webHidden/>
              </w:rPr>
              <w:fldChar w:fldCharType="begin"/>
            </w:r>
            <w:r w:rsidR="00910A9C">
              <w:rPr>
                <w:noProof/>
                <w:webHidden/>
              </w:rPr>
              <w:instrText xml:space="preserve"> PAGEREF _Toc100260752 \h </w:instrText>
            </w:r>
            <w:r w:rsidR="00910A9C">
              <w:rPr>
                <w:noProof/>
                <w:webHidden/>
              </w:rPr>
            </w:r>
            <w:r w:rsidR="00910A9C">
              <w:rPr>
                <w:noProof/>
                <w:webHidden/>
              </w:rPr>
              <w:fldChar w:fldCharType="separate"/>
            </w:r>
            <w:r w:rsidR="00910A9C">
              <w:rPr>
                <w:noProof/>
                <w:webHidden/>
              </w:rPr>
              <w:t>8</w:t>
            </w:r>
            <w:r w:rsidR="00910A9C">
              <w:rPr>
                <w:noProof/>
                <w:webHidden/>
              </w:rPr>
              <w:fldChar w:fldCharType="end"/>
            </w:r>
          </w:hyperlink>
        </w:p>
        <w:p w14:paraId="56ADA03C" w14:textId="229625F6" w:rsidR="00910A9C" w:rsidRDefault="00DE093C">
          <w:pPr>
            <w:pStyle w:val="TOC2"/>
            <w:tabs>
              <w:tab w:val="right" w:leader="dot" w:pos="9350"/>
            </w:tabs>
            <w:rPr>
              <w:rFonts w:asciiTheme="minorHAnsi" w:eastAsiaTheme="minorEastAsia" w:hAnsiTheme="minorHAnsi" w:cstheme="minorBidi"/>
              <w:noProof/>
              <w:sz w:val="22"/>
              <w:szCs w:val="22"/>
            </w:rPr>
          </w:pPr>
          <w:hyperlink w:anchor="_Toc100260753" w:history="1">
            <w:r w:rsidR="00910A9C" w:rsidRPr="00B93025">
              <w:rPr>
                <w:rStyle w:val="Hyperlink"/>
                <w:noProof/>
              </w:rPr>
              <w:t>Monitoring</w:t>
            </w:r>
            <w:r w:rsidR="00910A9C">
              <w:rPr>
                <w:noProof/>
                <w:webHidden/>
              </w:rPr>
              <w:tab/>
            </w:r>
            <w:r w:rsidR="00910A9C">
              <w:rPr>
                <w:noProof/>
                <w:webHidden/>
              </w:rPr>
              <w:fldChar w:fldCharType="begin"/>
            </w:r>
            <w:r w:rsidR="00910A9C">
              <w:rPr>
                <w:noProof/>
                <w:webHidden/>
              </w:rPr>
              <w:instrText xml:space="preserve"> PAGEREF _Toc100260753 \h </w:instrText>
            </w:r>
            <w:r w:rsidR="00910A9C">
              <w:rPr>
                <w:noProof/>
                <w:webHidden/>
              </w:rPr>
            </w:r>
            <w:r w:rsidR="00910A9C">
              <w:rPr>
                <w:noProof/>
                <w:webHidden/>
              </w:rPr>
              <w:fldChar w:fldCharType="separate"/>
            </w:r>
            <w:r w:rsidR="00910A9C">
              <w:rPr>
                <w:noProof/>
                <w:webHidden/>
              </w:rPr>
              <w:t>8</w:t>
            </w:r>
            <w:r w:rsidR="00910A9C">
              <w:rPr>
                <w:noProof/>
                <w:webHidden/>
              </w:rPr>
              <w:fldChar w:fldCharType="end"/>
            </w:r>
          </w:hyperlink>
        </w:p>
        <w:p w14:paraId="5DE9002D" w14:textId="41C8816A" w:rsidR="00910A9C" w:rsidRDefault="00DE093C">
          <w:pPr>
            <w:pStyle w:val="TOC3"/>
            <w:tabs>
              <w:tab w:val="right" w:leader="dot" w:pos="9350"/>
            </w:tabs>
            <w:rPr>
              <w:rFonts w:asciiTheme="minorHAnsi" w:eastAsiaTheme="minorEastAsia" w:hAnsiTheme="minorHAnsi" w:cstheme="minorBidi"/>
              <w:noProof/>
              <w:sz w:val="22"/>
              <w:szCs w:val="22"/>
            </w:rPr>
          </w:pPr>
          <w:hyperlink w:anchor="_Toc100260754" w:history="1">
            <w:r w:rsidR="00910A9C" w:rsidRPr="00B93025">
              <w:rPr>
                <w:rStyle w:val="Hyperlink"/>
                <w:noProof/>
              </w:rPr>
              <w:t>Temperature sensor</w:t>
            </w:r>
            <w:r w:rsidR="00910A9C">
              <w:rPr>
                <w:noProof/>
                <w:webHidden/>
              </w:rPr>
              <w:tab/>
            </w:r>
            <w:r w:rsidR="00910A9C">
              <w:rPr>
                <w:noProof/>
                <w:webHidden/>
              </w:rPr>
              <w:fldChar w:fldCharType="begin"/>
            </w:r>
            <w:r w:rsidR="00910A9C">
              <w:rPr>
                <w:noProof/>
                <w:webHidden/>
              </w:rPr>
              <w:instrText xml:space="preserve"> PAGEREF _Toc100260754 \h </w:instrText>
            </w:r>
            <w:r w:rsidR="00910A9C">
              <w:rPr>
                <w:noProof/>
                <w:webHidden/>
              </w:rPr>
            </w:r>
            <w:r w:rsidR="00910A9C">
              <w:rPr>
                <w:noProof/>
                <w:webHidden/>
              </w:rPr>
              <w:fldChar w:fldCharType="separate"/>
            </w:r>
            <w:r w:rsidR="00910A9C">
              <w:rPr>
                <w:noProof/>
                <w:webHidden/>
              </w:rPr>
              <w:t>8</w:t>
            </w:r>
            <w:r w:rsidR="00910A9C">
              <w:rPr>
                <w:noProof/>
                <w:webHidden/>
              </w:rPr>
              <w:fldChar w:fldCharType="end"/>
            </w:r>
          </w:hyperlink>
        </w:p>
        <w:p w14:paraId="4EB8AB25" w14:textId="7A32936A" w:rsidR="00910A9C" w:rsidRDefault="00DE093C">
          <w:pPr>
            <w:pStyle w:val="TOC3"/>
            <w:tabs>
              <w:tab w:val="right" w:leader="dot" w:pos="9350"/>
            </w:tabs>
            <w:rPr>
              <w:rFonts w:asciiTheme="minorHAnsi" w:eastAsiaTheme="minorEastAsia" w:hAnsiTheme="minorHAnsi" w:cstheme="minorBidi"/>
              <w:noProof/>
              <w:sz w:val="22"/>
              <w:szCs w:val="22"/>
            </w:rPr>
          </w:pPr>
          <w:hyperlink w:anchor="_Toc100260755" w:history="1">
            <w:r w:rsidR="00910A9C" w:rsidRPr="00B93025">
              <w:rPr>
                <w:rStyle w:val="Hyperlink"/>
                <w:noProof/>
              </w:rPr>
              <w:t>Limit switch</w:t>
            </w:r>
            <w:r w:rsidR="00910A9C">
              <w:rPr>
                <w:noProof/>
                <w:webHidden/>
              </w:rPr>
              <w:tab/>
            </w:r>
            <w:r w:rsidR="00910A9C">
              <w:rPr>
                <w:noProof/>
                <w:webHidden/>
              </w:rPr>
              <w:fldChar w:fldCharType="begin"/>
            </w:r>
            <w:r w:rsidR="00910A9C">
              <w:rPr>
                <w:noProof/>
                <w:webHidden/>
              </w:rPr>
              <w:instrText xml:space="preserve"> PAGEREF _Toc100260755 \h </w:instrText>
            </w:r>
            <w:r w:rsidR="00910A9C">
              <w:rPr>
                <w:noProof/>
                <w:webHidden/>
              </w:rPr>
            </w:r>
            <w:r w:rsidR="00910A9C">
              <w:rPr>
                <w:noProof/>
                <w:webHidden/>
              </w:rPr>
              <w:fldChar w:fldCharType="separate"/>
            </w:r>
            <w:r w:rsidR="00910A9C">
              <w:rPr>
                <w:noProof/>
                <w:webHidden/>
              </w:rPr>
              <w:t>8</w:t>
            </w:r>
            <w:r w:rsidR="00910A9C">
              <w:rPr>
                <w:noProof/>
                <w:webHidden/>
              </w:rPr>
              <w:fldChar w:fldCharType="end"/>
            </w:r>
          </w:hyperlink>
        </w:p>
        <w:p w14:paraId="1D8A7A64" w14:textId="29543E15" w:rsidR="00910A9C" w:rsidRDefault="00DE093C">
          <w:pPr>
            <w:pStyle w:val="TOC1"/>
            <w:tabs>
              <w:tab w:val="right" w:leader="dot" w:pos="9350"/>
            </w:tabs>
            <w:rPr>
              <w:rFonts w:asciiTheme="minorHAnsi" w:eastAsiaTheme="minorEastAsia" w:hAnsiTheme="minorHAnsi" w:cstheme="minorBidi"/>
              <w:noProof/>
              <w:sz w:val="22"/>
              <w:szCs w:val="22"/>
            </w:rPr>
          </w:pPr>
          <w:hyperlink w:anchor="_Toc100260756" w:history="1">
            <w:r w:rsidR="00910A9C" w:rsidRPr="00B93025">
              <w:rPr>
                <w:rStyle w:val="Hyperlink"/>
                <w:noProof/>
              </w:rPr>
              <w:t>List of Components</w:t>
            </w:r>
            <w:r w:rsidR="00910A9C">
              <w:rPr>
                <w:noProof/>
                <w:webHidden/>
              </w:rPr>
              <w:tab/>
            </w:r>
            <w:r w:rsidR="00910A9C">
              <w:rPr>
                <w:noProof/>
                <w:webHidden/>
              </w:rPr>
              <w:fldChar w:fldCharType="begin"/>
            </w:r>
            <w:r w:rsidR="00910A9C">
              <w:rPr>
                <w:noProof/>
                <w:webHidden/>
              </w:rPr>
              <w:instrText xml:space="preserve"> PAGEREF _Toc100260756 \h </w:instrText>
            </w:r>
            <w:r w:rsidR="00910A9C">
              <w:rPr>
                <w:noProof/>
                <w:webHidden/>
              </w:rPr>
            </w:r>
            <w:r w:rsidR="00910A9C">
              <w:rPr>
                <w:noProof/>
                <w:webHidden/>
              </w:rPr>
              <w:fldChar w:fldCharType="separate"/>
            </w:r>
            <w:r w:rsidR="00910A9C">
              <w:rPr>
                <w:noProof/>
                <w:webHidden/>
              </w:rPr>
              <w:t>9</w:t>
            </w:r>
            <w:r w:rsidR="00910A9C">
              <w:rPr>
                <w:noProof/>
                <w:webHidden/>
              </w:rPr>
              <w:fldChar w:fldCharType="end"/>
            </w:r>
          </w:hyperlink>
        </w:p>
        <w:p w14:paraId="648620E6" w14:textId="5B4FCFBB" w:rsidR="00910A9C" w:rsidRDefault="00DE093C">
          <w:pPr>
            <w:pStyle w:val="TOC1"/>
            <w:tabs>
              <w:tab w:val="right" w:leader="dot" w:pos="9350"/>
            </w:tabs>
            <w:rPr>
              <w:rFonts w:asciiTheme="minorHAnsi" w:eastAsiaTheme="minorEastAsia" w:hAnsiTheme="minorHAnsi" w:cstheme="minorBidi"/>
              <w:noProof/>
              <w:sz w:val="22"/>
              <w:szCs w:val="22"/>
            </w:rPr>
          </w:pPr>
          <w:hyperlink w:anchor="_Toc100260757" w:history="1">
            <w:r w:rsidR="00910A9C" w:rsidRPr="00B93025">
              <w:rPr>
                <w:rStyle w:val="Hyperlink"/>
                <w:noProof/>
              </w:rPr>
              <w:t>References</w:t>
            </w:r>
            <w:r w:rsidR="00910A9C">
              <w:rPr>
                <w:noProof/>
                <w:webHidden/>
              </w:rPr>
              <w:tab/>
            </w:r>
            <w:r w:rsidR="00910A9C">
              <w:rPr>
                <w:noProof/>
                <w:webHidden/>
              </w:rPr>
              <w:fldChar w:fldCharType="begin"/>
            </w:r>
            <w:r w:rsidR="00910A9C">
              <w:rPr>
                <w:noProof/>
                <w:webHidden/>
              </w:rPr>
              <w:instrText xml:space="preserve"> PAGEREF _Toc100260757 \h </w:instrText>
            </w:r>
            <w:r w:rsidR="00910A9C">
              <w:rPr>
                <w:noProof/>
                <w:webHidden/>
              </w:rPr>
            </w:r>
            <w:r w:rsidR="00910A9C">
              <w:rPr>
                <w:noProof/>
                <w:webHidden/>
              </w:rPr>
              <w:fldChar w:fldCharType="separate"/>
            </w:r>
            <w:r w:rsidR="00910A9C">
              <w:rPr>
                <w:noProof/>
                <w:webHidden/>
              </w:rPr>
              <w:t>12</w:t>
            </w:r>
            <w:r w:rsidR="00910A9C">
              <w:rPr>
                <w:noProof/>
                <w:webHidden/>
              </w:rPr>
              <w:fldChar w:fldCharType="end"/>
            </w:r>
          </w:hyperlink>
        </w:p>
        <w:p w14:paraId="58FCD1D0" w14:textId="08A8F7D7" w:rsidR="006D7E16" w:rsidRDefault="006D7E16" w:rsidP="000A45EF">
          <w:r>
            <w:rPr>
              <w:noProof/>
            </w:rPr>
            <w:fldChar w:fldCharType="end"/>
          </w:r>
        </w:p>
      </w:sdtContent>
    </w:sdt>
    <w:p w14:paraId="36B3EAAE" w14:textId="77777777" w:rsidR="00AC63DB" w:rsidRDefault="00AC63DB" w:rsidP="000A45EF">
      <w:pPr>
        <w:pStyle w:val="Heading1"/>
      </w:pPr>
    </w:p>
    <w:p w14:paraId="381D4608" w14:textId="77777777" w:rsidR="00AC63DB" w:rsidRDefault="00AC63DB" w:rsidP="000A45EF">
      <w:pPr>
        <w:rPr>
          <w:sz w:val="32"/>
          <w:szCs w:val="32"/>
        </w:rPr>
      </w:pPr>
      <w:r>
        <w:br w:type="page"/>
      </w:r>
    </w:p>
    <w:p w14:paraId="5D023DE0" w14:textId="77777777" w:rsidR="00AC63DB" w:rsidRPr="00AC63DB" w:rsidRDefault="00AC63DB" w:rsidP="000A45EF">
      <w:pPr>
        <w:pStyle w:val="Heading1"/>
      </w:pPr>
      <w:bookmarkStart w:id="2" w:name="_Toc100260742"/>
      <w:r w:rsidRPr="00AC63DB">
        <w:lastRenderedPageBreak/>
        <w:t>Introduction</w:t>
      </w:r>
      <w:bookmarkEnd w:id="2"/>
    </w:p>
    <w:p w14:paraId="3A0C9DF5" w14:textId="77777777" w:rsidR="00AC63DB" w:rsidRPr="00AC63DB" w:rsidRDefault="00AC63DB" w:rsidP="000A45EF">
      <w:pPr>
        <w:pStyle w:val="Heading2"/>
      </w:pPr>
      <w:bookmarkStart w:id="3" w:name="_Toc100260743"/>
      <w:r w:rsidRPr="00AC63DB">
        <w:t>Internet of Things (IoT)</w:t>
      </w:r>
      <w:bookmarkEnd w:id="3"/>
    </w:p>
    <w:p w14:paraId="111482D8" w14:textId="1535F3EA" w:rsidR="00AC63DB" w:rsidRPr="00AC63DB" w:rsidRDefault="00843A60" w:rsidP="000A45EF">
      <w:r>
        <w:t>Over</w:t>
      </w:r>
      <w:r w:rsidR="00AC63DB" w:rsidRPr="00AC63DB">
        <w:t xml:space="preserve"> the past decade, </w:t>
      </w:r>
      <w:r>
        <w:t xml:space="preserve">the </w:t>
      </w:r>
      <w:r w:rsidR="00AC63DB" w:rsidRPr="00AC63DB">
        <w:t xml:space="preserve">Internet of Things (IoT) has become a vital part </w:t>
      </w:r>
      <w:r>
        <w:t>of</w:t>
      </w:r>
      <w:r w:rsidR="00AC63DB" w:rsidRPr="00AC63DB">
        <w:t xml:space="preserve"> our everyday life. From reading calories burned during a walk on our smartwatches to automating the processes of our entire home through built-in sensors that can talk to each other, IoT has proved its limitless potential across all fields, both domestic and industrial. </w:t>
      </w:r>
    </w:p>
    <w:p w14:paraId="5AEC4CD8" w14:textId="6F2C85AF" w:rsidR="00AC63DB" w:rsidRPr="00AC63DB" w:rsidRDefault="00AC63DB" w:rsidP="000A45EF">
      <w:r w:rsidRPr="00AC63DB">
        <w:t xml:space="preserve">According to [1], the number of active IoT devices reached more than 10 billion in 2021 and is predicted to surpass 25.4 billion by 2030. Therefore, it is safe to say that IoT will transform as we know it not only through cutting-edge entertainment applications but also through increasing both the efficiency and the safety of industrial manufacturing </w:t>
      </w:r>
      <w:r w:rsidR="00843A60">
        <w:t>utilizing</w:t>
      </w:r>
      <w:r w:rsidRPr="00AC63DB">
        <w:t xml:space="preserve"> automation and the use of collaborative robots. </w:t>
      </w:r>
    </w:p>
    <w:p w14:paraId="364CD309" w14:textId="5E0646AE" w:rsidR="00AC63DB" w:rsidRPr="00AC63DB" w:rsidRDefault="00843A60" w:rsidP="000A45EF">
      <w:r>
        <w:t xml:space="preserve">The </w:t>
      </w:r>
      <w:r w:rsidR="00AC63DB" w:rsidRPr="00AC63DB">
        <w:t xml:space="preserve">Internet of Things can be defined as a system of interconnected smart devices. These smart devices can range from a thermostat to monitor and communicate temperature information to a complex control unit with embedded processors. What gives IoT its true power is the ability of these “things” to communicate with each other in real-time. The exchange of information allows decision-making on a very wide range such as regulating the traffic in an entire city according to current and destination location information of individual cars. </w:t>
      </w:r>
    </w:p>
    <w:p w14:paraId="3C48CE92" w14:textId="4D3FEE7E" w:rsidR="00AC63DB" w:rsidRDefault="00AC63DB" w:rsidP="000A45EF">
      <w:pPr>
        <w:pStyle w:val="Heading2"/>
      </w:pPr>
      <w:bookmarkStart w:id="4" w:name="_Toc100260744"/>
      <w:r w:rsidRPr="00AC63DB">
        <w:t>Literature Review</w:t>
      </w:r>
      <w:bookmarkEnd w:id="4"/>
    </w:p>
    <w:p w14:paraId="28AD2CD2" w14:textId="4E6EEC4B" w:rsidR="00757AB2" w:rsidRPr="00757AB2" w:rsidRDefault="00757AB2" w:rsidP="00757AB2">
      <w:r>
        <w:t>There have been multiple IoT that also focus on creating a smart wheelchair for not only the elderly but also the disabled or the permanently injured. One of the notable previous works in the field is [2]. The authors designed a smart wheelchair that also use</w:t>
      </w:r>
      <w:r w:rsidR="00843A60">
        <w:t>s</w:t>
      </w:r>
      <w:r>
        <w:t xml:space="preserve"> </w:t>
      </w:r>
      <w:r w:rsidR="00843A60">
        <w:t xml:space="preserve">an </w:t>
      </w:r>
      <w:r>
        <w:t xml:space="preserve">ESP module to communicate with the cloud, integrating an </w:t>
      </w:r>
      <w:proofErr w:type="spellStart"/>
      <w:r>
        <w:t>imu</w:t>
      </w:r>
      <w:proofErr w:type="spellEnd"/>
      <w:r>
        <w:t xml:space="preserve"> sensor to detect if the user falls over. Another striking difference is the usage of voice messages to control the chair’s actions.</w:t>
      </w:r>
    </w:p>
    <w:p w14:paraId="675EA4BD" w14:textId="77777777" w:rsidR="00AC63DB" w:rsidRDefault="00AC63DB" w:rsidP="000A45EF">
      <w:pPr>
        <w:rPr>
          <w:sz w:val="28"/>
          <w:szCs w:val="28"/>
        </w:rPr>
      </w:pPr>
      <w:r>
        <w:br w:type="page"/>
      </w:r>
    </w:p>
    <w:p w14:paraId="6496C5B2" w14:textId="5EE5C5E1" w:rsidR="00AC63DB" w:rsidRPr="00AC63DB" w:rsidRDefault="00AC63DB" w:rsidP="000A45EF">
      <w:pPr>
        <w:pStyle w:val="Heading1"/>
      </w:pPr>
      <w:bookmarkStart w:id="5" w:name="_Toc100260745"/>
      <w:r w:rsidRPr="00AC63DB">
        <w:lastRenderedPageBreak/>
        <w:t>Proposed Design</w:t>
      </w:r>
      <w:bookmarkEnd w:id="5"/>
    </w:p>
    <w:p w14:paraId="072B1EED" w14:textId="56E2F96F" w:rsidR="00AC63DB" w:rsidRDefault="000C5171" w:rsidP="000A45EF">
      <w:pPr>
        <w:pStyle w:val="Heading2"/>
      </w:pPr>
      <w:bookmarkStart w:id="6" w:name="_Toc100260746"/>
      <w:r w:rsidRPr="000C5171">
        <w:rPr>
          <w:noProof/>
        </w:rPr>
        <w:drawing>
          <wp:anchor distT="0" distB="0" distL="114300" distR="114300" simplePos="0" relativeHeight="251664384" behindDoc="1" locked="0" layoutInCell="1" allowOverlap="1" wp14:anchorId="4B0512C5" wp14:editId="0E8A4D2D">
            <wp:simplePos x="0" y="0"/>
            <wp:positionH relativeFrom="column">
              <wp:posOffset>1569720</wp:posOffset>
            </wp:positionH>
            <wp:positionV relativeFrom="paragraph">
              <wp:posOffset>226060</wp:posOffset>
            </wp:positionV>
            <wp:extent cx="2270760" cy="2557780"/>
            <wp:effectExtent l="0" t="0" r="0" b="0"/>
            <wp:wrapTopAndBottom/>
            <wp:docPr id="5" name="Picture 5" descr="A picture containing LEGO,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EGO, toy&#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270760" cy="2557780"/>
                    </a:xfrm>
                    <a:prstGeom prst="rect">
                      <a:avLst/>
                    </a:prstGeom>
                  </pic:spPr>
                </pic:pic>
              </a:graphicData>
            </a:graphic>
            <wp14:sizeRelH relativeFrom="margin">
              <wp14:pctWidth>0</wp14:pctWidth>
            </wp14:sizeRelH>
            <wp14:sizeRelV relativeFrom="margin">
              <wp14:pctHeight>0</wp14:pctHeight>
            </wp14:sizeRelV>
          </wp:anchor>
        </w:drawing>
      </w:r>
      <w:r w:rsidR="00886824">
        <w:t xml:space="preserve">Prototype </w:t>
      </w:r>
      <w:r w:rsidR="00AC63DB" w:rsidRPr="00AC63DB">
        <w:t>Overview</w:t>
      </w:r>
      <w:bookmarkEnd w:id="6"/>
    </w:p>
    <w:p w14:paraId="1108D013" w14:textId="1666260A" w:rsidR="000C5171" w:rsidRPr="000C5171" w:rsidRDefault="000C5171" w:rsidP="000C5171"/>
    <w:p w14:paraId="1C4E14BC" w14:textId="01227A64" w:rsidR="00AC63DB" w:rsidRDefault="009348BF" w:rsidP="000A45EF">
      <w:pPr>
        <w:pStyle w:val="Heading2"/>
      </w:pPr>
      <w:bookmarkStart w:id="7" w:name="_Toc100260747"/>
      <w:r>
        <w:rPr>
          <w:noProof/>
        </w:rPr>
        <w:drawing>
          <wp:anchor distT="0" distB="0" distL="114300" distR="114300" simplePos="0" relativeHeight="251661312" behindDoc="1" locked="0" layoutInCell="1" allowOverlap="1" wp14:anchorId="265CDCD2" wp14:editId="0C0BEB19">
            <wp:simplePos x="0" y="0"/>
            <wp:positionH relativeFrom="column">
              <wp:posOffset>228600</wp:posOffset>
            </wp:positionH>
            <wp:positionV relativeFrom="paragraph">
              <wp:posOffset>503555</wp:posOffset>
            </wp:positionV>
            <wp:extent cx="5724525" cy="3695700"/>
            <wp:effectExtent l="0" t="0" r="9525" b="0"/>
            <wp:wrapTight wrapText="bothSides">
              <wp:wrapPolygon edited="0">
                <wp:start x="0" y="0"/>
                <wp:lineTo x="0" y="21489"/>
                <wp:lineTo x="21564" y="21489"/>
                <wp:lineTo x="21564" y="0"/>
                <wp:lineTo x="0" y="0"/>
              </wp:wrapPolygon>
            </wp:wrapTight>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24525" cy="3695700"/>
                    </a:xfrm>
                    <a:prstGeom prst="rect">
                      <a:avLst/>
                    </a:prstGeom>
                  </pic:spPr>
                </pic:pic>
              </a:graphicData>
            </a:graphic>
          </wp:anchor>
        </w:drawing>
      </w:r>
      <w:r w:rsidR="00AC63DB" w:rsidRPr="00AC63DB">
        <w:t>Block Diagram</w:t>
      </w:r>
      <w:bookmarkEnd w:id="7"/>
    </w:p>
    <w:p w14:paraId="12850D4F" w14:textId="19B99F57" w:rsidR="009348BF" w:rsidRPr="009348BF" w:rsidRDefault="009348BF" w:rsidP="009348BF"/>
    <w:p w14:paraId="25367E44" w14:textId="70002A92" w:rsidR="006F3F97" w:rsidRDefault="007E0F8B" w:rsidP="006F3F97">
      <w:pPr>
        <w:pStyle w:val="Heading2"/>
      </w:pPr>
      <w:bookmarkStart w:id="8" w:name="_Toc100260748"/>
      <w:r>
        <w:rPr>
          <w:noProof/>
        </w:rPr>
        <w:lastRenderedPageBreak/>
        <w:drawing>
          <wp:anchor distT="0" distB="0" distL="114300" distR="114300" simplePos="0" relativeHeight="251660288" behindDoc="0" locked="0" layoutInCell="1" allowOverlap="1" wp14:anchorId="57237E3A" wp14:editId="2A16560E">
            <wp:simplePos x="0" y="0"/>
            <wp:positionH relativeFrom="column">
              <wp:posOffset>320040</wp:posOffset>
            </wp:positionH>
            <wp:positionV relativeFrom="paragraph">
              <wp:posOffset>407670</wp:posOffset>
            </wp:positionV>
            <wp:extent cx="5943600" cy="4515485"/>
            <wp:effectExtent l="0" t="0" r="0" b="0"/>
            <wp:wrapSquare wrapText="bothSides"/>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515485"/>
                    </a:xfrm>
                    <a:prstGeom prst="rect">
                      <a:avLst/>
                    </a:prstGeom>
                  </pic:spPr>
                </pic:pic>
              </a:graphicData>
            </a:graphic>
          </wp:anchor>
        </w:drawing>
      </w:r>
      <w:r w:rsidR="006F3F97">
        <w:t>Circuit Diagram</w:t>
      </w:r>
      <w:bookmarkEnd w:id="8"/>
    </w:p>
    <w:p w14:paraId="3E518605" w14:textId="376670BF" w:rsidR="007E0F8B" w:rsidRPr="007E0F8B" w:rsidRDefault="007E0F8B" w:rsidP="007E0F8B"/>
    <w:p w14:paraId="2FDAB639" w14:textId="6B85D9A4" w:rsidR="007E0F8B" w:rsidRDefault="007E0F8B" w:rsidP="007E0F8B">
      <w:pPr>
        <w:pStyle w:val="Heading2"/>
      </w:pPr>
      <w:bookmarkStart w:id="9" w:name="_Toc100260749"/>
      <w:r>
        <w:t>Network Protocol</w:t>
      </w:r>
      <w:bookmarkEnd w:id="9"/>
    </w:p>
    <w:p w14:paraId="75005385" w14:textId="544AEC92" w:rsidR="007E0F8B" w:rsidRDefault="009348BF" w:rsidP="000701FD">
      <w:proofErr w:type="spellStart"/>
      <w:r>
        <w:t>NodeMCU</w:t>
      </w:r>
      <w:proofErr w:type="spellEnd"/>
      <w:r>
        <w:t xml:space="preserve"> has a built-in </w:t>
      </w:r>
      <w:proofErr w:type="spellStart"/>
      <w:r>
        <w:t>WiFi</w:t>
      </w:r>
      <w:proofErr w:type="spellEnd"/>
      <w:r>
        <w:t xml:space="preserve"> module, namely the ESP8266. The ESP8266 Wi-Fi module is a stand-alone SOC with a built</w:t>
      </w:r>
      <w:r w:rsidR="00843A60">
        <w:t>-</w:t>
      </w:r>
      <w:r>
        <w:t>in TCP / IP protocol stack th</w:t>
      </w:r>
      <w:r w:rsidR="000701FD">
        <w:t xml:space="preserve">rough </w:t>
      </w:r>
      <w:r w:rsidR="00843A60">
        <w:t xml:space="preserve">the </w:t>
      </w:r>
      <w:r w:rsidR="000701FD">
        <w:t xml:space="preserve">MQTT network protocol. </w:t>
      </w:r>
      <w:r w:rsidR="007E0F8B">
        <w:t>MQTT (MQ Telemetry Transport) is</w:t>
      </w:r>
      <w:r w:rsidR="000701FD">
        <w:t xml:space="preserve"> commonly used in IoT applications for being</w:t>
      </w:r>
      <w:r w:rsidR="007E0F8B">
        <w:t xml:space="preserve"> a lightweight open messaging protocol that provides an easy way to distribute telemetry information to resource-constrained network clients in a low-bandwidth environment. MQTT works with publish</w:t>
      </w:r>
      <w:r w:rsidR="00843A60">
        <w:t>/</w:t>
      </w:r>
      <w:r w:rsidR="007E0F8B">
        <w:t xml:space="preserve">subscribe communication model which is traditional to client-server architecture that communicates directly with the endpoint. However, the client (publisher) that sends the message, in the Pub / Sub model, is isolated from one or more clients (or subscribers) that receive the </w:t>
      </w:r>
      <w:r w:rsidR="007E0F8B">
        <w:lastRenderedPageBreak/>
        <w:t xml:space="preserve">message. Neither publishers nor subscribers are in direct contact, so a </w:t>
      </w:r>
      <w:r w:rsidR="000701FD">
        <w:t xml:space="preserve">central </w:t>
      </w:r>
      <w:r w:rsidR="007E0F8B">
        <w:t>broker manages the connections between them.</w:t>
      </w:r>
    </w:p>
    <w:p w14:paraId="08FB6317" w14:textId="24F1FB28" w:rsidR="007E0F8B" w:rsidRPr="007E0F8B" w:rsidRDefault="00843A60" w:rsidP="007E0F8B">
      <w:r>
        <w:t xml:space="preserve">Through the </w:t>
      </w:r>
      <w:proofErr w:type="gramStart"/>
      <w:r>
        <w:t>cloud-based</w:t>
      </w:r>
      <w:proofErr w:type="gramEnd"/>
      <w:r>
        <w:t xml:space="preserve"> Adafruit dashboard, we display</w:t>
      </w:r>
      <w:r w:rsidR="007E0F8B">
        <w:t xml:space="preserve"> the patient’s temperature and heartbeat</w:t>
      </w:r>
      <w:r>
        <w:t xml:space="preserve"> </w:t>
      </w:r>
      <w:r w:rsidR="007E0F8B">
        <w:t>to alert the patients</w:t>
      </w:r>
      <w:r>
        <w:t>'</w:t>
      </w:r>
      <w:r w:rsidR="007E0F8B">
        <w:t xml:space="preserve"> guardian </w:t>
      </w:r>
      <w:r>
        <w:t xml:space="preserve">about </w:t>
      </w:r>
      <w:r w:rsidR="007E0F8B">
        <w:t>any emergency</w:t>
      </w:r>
      <w:r>
        <w:t xml:space="preserve">. </w:t>
      </w:r>
      <w:r w:rsidR="007E0F8B">
        <w:t>Adafruit is a cloud service that is meant primarily for storing and retrieving data.</w:t>
      </w:r>
    </w:p>
    <w:p w14:paraId="7D2C1847" w14:textId="2225C452" w:rsidR="0049731E" w:rsidRDefault="0049731E" w:rsidP="0049731E">
      <w:pPr>
        <w:pStyle w:val="Heading2"/>
      </w:pPr>
      <w:bookmarkStart w:id="10" w:name="_Toc100260750"/>
      <w:r>
        <w:t>Limits and precautions</w:t>
      </w:r>
      <w:bookmarkEnd w:id="10"/>
    </w:p>
    <w:p w14:paraId="768870A4" w14:textId="77777777" w:rsidR="0049731E" w:rsidRDefault="0049731E" w:rsidP="0049731E">
      <w:r>
        <w:t>There are some limits and precautions to the use of the Smart Wheelchair that need to be noted:</w:t>
      </w:r>
    </w:p>
    <w:p w14:paraId="6B56341E" w14:textId="7EC572D6" w:rsidR="0049731E" w:rsidRDefault="0049731E" w:rsidP="0049731E">
      <w:pPr>
        <w:pStyle w:val="ListParagraph"/>
        <w:numPr>
          <w:ilvl w:val="0"/>
          <w:numId w:val="7"/>
        </w:numPr>
      </w:pPr>
      <w:r>
        <w:t>It cannot be used outside the house/apartment</w:t>
      </w:r>
    </w:p>
    <w:p w14:paraId="3CEB07C8" w14:textId="75BF8D8E" w:rsidR="0049731E" w:rsidRDefault="0049731E" w:rsidP="0049731E">
      <w:pPr>
        <w:pStyle w:val="ListParagraph"/>
        <w:numPr>
          <w:ilvl w:val="0"/>
          <w:numId w:val="7"/>
        </w:numPr>
      </w:pPr>
      <w:r>
        <w:t xml:space="preserve">Requires </w:t>
      </w:r>
      <w:r w:rsidR="000701FD">
        <w:t>occasional maintenance</w:t>
      </w:r>
      <w:r>
        <w:t xml:space="preserve"> in case of damage or excessive use</w:t>
      </w:r>
    </w:p>
    <w:p w14:paraId="1F965328" w14:textId="6262ED6E" w:rsidR="0049731E" w:rsidRDefault="0049731E" w:rsidP="0049731E">
      <w:pPr>
        <w:pStyle w:val="ListParagraph"/>
        <w:numPr>
          <w:ilvl w:val="0"/>
          <w:numId w:val="7"/>
        </w:numPr>
      </w:pPr>
      <w:r>
        <w:t xml:space="preserve">Requires external help for the </w:t>
      </w:r>
      <w:r w:rsidR="000701FD">
        <w:t>user</w:t>
      </w:r>
      <w:r>
        <w:t xml:space="preserve"> to mount the wheelchair</w:t>
      </w:r>
    </w:p>
    <w:p w14:paraId="6500F4A7" w14:textId="723D0246" w:rsidR="0049731E" w:rsidRDefault="0049731E" w:rsidP="0049731E">
      <w:pPr>
        <w:pStyle w:val="ListParagraph"/>
        <w:numPr>
          <w:ilvl w:val="0"/>
          <w:numId w:val="7"/>
        </w:numPr>
      </w:pPr>
      <w:r>
        <w:t xml:space="preserve">Batteries need to be </w:t>
      </w:r>
      <w:r w:rsidR="000701FD">
        <w:t>recharged according to use.</w:t>
      </w:r>
    </w:p>
    <w:p w14:paraId="1DE949B2" w14:textId="1F833A16" w:rsidR="0049731E" w:rsidRPr="0049731E" w:rsidRDefault="0049731E" w:rsidP="0049731E">
      <w:pPr>
        <w:pStyle w:val="ListParagraph"/>
        <w:numPr>
          <w:ilvl w:val="0"/>
          <w:numId w:val="7"/>
        </w:numPr>
      </w:pPr>
      <w:r>
        <w:t xml:space="preserve">The wheelchair needs to be turned off </w:t>
      </w:r>
      <w:r w:rsidR="000701FD">
        <w:t>once</w:t>
      </w:r>
      <w:r>
        <w:t xml:space="preserve"> not operational (</w:t>
      </w:r>
      <w:r w:rsidR="000701FD">
        <w:t>as t</w:t>
      </w:r>
      <w:r>
        <w:t>he user gets up from the wheelchair intentionally).</w:t>
      </w:r>
    </w:p>
    <w:p w14:paraId="0C7154C2" w14:textId="77777777" w:rsidR="00AC63DB" w:rsidRDefault="00AC63DB" w:rsidP="000A45EF">
      <w:pPr>
        <w:rPr>
          <w:sz w:val="28"/>
          <w:szCs w:val="28"/>
        </w:rPr>
      </w:pPr>
      <w:r>
        <w:br w:type="page"/>
      </w:r>
    </w:p>
    <w:p w14:paraId="7A7E3155" w14:textId="36489348" w:rsidR="00AC63DB" w:rsidRPr="00AC63DB" w:rsidRDefault="00247E00" w:rsidP="000A45EF">
      <w:pPr>
        <w:pStyle w:val="Heading1"/>
      </w:pPr>
      <w:bookmarkStart w:id="11" w:name="_Toc100260751"/>
      <w:r>
        <w:lastRenderedPageBreak/>
        <w:t>Actuation Actions</w:t>
      </w:r>
      <w:bookmarkEnd w:id="11"/>
    </w:p>
    <w:p w14:paraId="56377D31" w14:textId="1B1DCBE7" w:rsidR="00AC63DB" w:rsidRDefault="00475F1A" w:rsidP="000A45EF">
      <w:pPr>
        <w:pStyle w:val="Heading2"/>
      </w:pPr>
      <w:bookmarkStart w:id="12" w:name="_Toc100260752"/>
      <w:r>
        <w:t>Line-following Navigation</w:t>
      </w:r>
      <w:bookmarkEnd w:id="12"/>
    </w:p>
    <w:p w14:paraId="45343FB5" w14:textId="0F522AF3" w:rsidR="00475F1A" w:rsidRDefault="00475F1A" w:rsidP="000A45EF">
      <w:r>
        <w:t>As the user is assumed to be an elder who is too weak to move on his</w:t>
      </w:r>
      <w:r w:rsidR="00C7564E">
        <w:t>/her</w:t>
      </w:r>
      <w:r>
        <w:t xml:space="preserve"> own, the chair is designed to be automated regarding navigation. There will be a line </w:t>
      </w:r>
      <w:r w:rsidR="00C7564E">
        <w:t>follower</w:t>
      </w:r>
      <w:r>
        <w:t xml:space="preserve"> </w:t>
      </w:r>
      <w:r w:rsidR="00C7564E">
        <w:t>module</w:t>
      </w:r>
      <w:r>
        <w:t xml:space="preserve"> attached to the </w:t>
      </w:r>
      <w:r w:rsidR="00C7564E">
        <w:t>bottom front</w:t>
      </w:r>
      <w:r>
        <w:t xml:space="preserve"> of the chair. The chair will have three </w:t>
      </w:r>
      <w:r w:rsidR="00C7564E">
        <w:t>possible routes</w:t>
      </w:r>
      <w:r w:rsidR="00EF2E1C">
        <w:t>, living</w:t>
      </w:r>
      <w:r>
        <w:t xml:space="preserve"> room</w:t>
      </w:r>
      <w:r w:rsidR="00EF2E1C">
        <w:t xml:space="preserve">, </w:t>
      </w:r>
      <w:r>
        <w:t>bedroom</w:t>
      </w:r>
      <w:r w:rsidR="00EF2E1C">
        <w:t>, and</w:t>
      </w:r>
      <w:r>
        <w:t xml:space="preserve"> kitchen</w:t>
      </w:r>
      <w:r w:rsidR="00EF2E1C">
        <w:t xml:space="preserve">, that could be attained </w:t>
      </w:r>
      <w:r w:rsidR="00843A60">
        <w:t>by</w:t>
      </w:r>
      <w:r w:rsidR="00EF2E1C">
        <w:t xml:space="preserve"> following a black line on the floor</w:t>
      </w:r>
      <w:r>
        <w:t xml:space="preserve">. </w:t>
      </w:r>
      <w:r w:rsidR="00EF2E1C">
        <w:t xml:space="preserve">To ensure the feasibility of such an arrangement, the black lines </w:t>
      </w:r>
      <w:r w:rsidR="00843A60">
        <w:t>are</w:t>
      </w:r>
      <w:r w:rsidR="00EF2E1C">
        <w:t xml:space="preserve"> expected to be contained within an otherwise fully white tile that surrounds the walls of the user’s house. The path is expected to be obstacle-free as it will serve as the main route for the wheelchair. </w:t>
      </w:r>
      <w:r>
        <w:t>The patient will be provide</w:t>
      </w:r>
      <w:r w:rsidR="00EF2E1C">
        <w:t xml:space="preserve">d </w:t>
      </w:r>
      <w:r>
        <w:t>with three buttons</w:t>
      </w:r>
      <w:r w:rsidR="00EF2E1C">
        <w:t>, each for a specific destination</w:t>
      </w:r>
      <w:r>
        <w:t xml:space="preserve">. </w:t>
      </w:r>
    </w:p>
    <w:p w14:paraId="28FF4C73" w14:textId="281A8377" w:rsidR="00475F1A" w:rsidRPr="00475F1A" w:rsidRDefault="00EC1200" w:rsidP="000A45EF">
      <w:r>
        <w:t>T</w:t>
      </w:r>
      <w:r w:rsidR="00EF2E1C">
        <w:t xml:space="preserve">o overcome a case of intersecting lines, </w:t>
      </w:r>
      <w:r>
        <w:t>each destination will have a string consisting of multiple letters in order of direction decision at each intersection.</w:t>
      </w:r>
    </w:p>
    <w:p w14:paraId="29CAAF9F" w14:textId="4EB27757" w:rsidR="00AC63DB" w:rsidRDefault="00AC63DB" w:rsidP="000A45EF">
      <w:pPr>
        <w:pStyle w:val="Heading2"/>
      </w:pPr>
      <w:bookmarkStart w:id="13" w:name="_Toc100260753"/>
      <w:r w:rsidRPr="00AC63DB">
        <w:t>Monitoring</w:t>
      </w:r>
      <w:bookmarkEnd w:id="13"/>
    </w:p>
    <w:p w14:paraId="0C9056CA" w14:textId="720C6059" w:rsidR="007767EF" w:rsidRPr="007767EF" w:rsidRDefault="007767EF" w:rsidP="000A45EF">
      <w:pPr>
        <w:pStyle w:val="Heading3"/>
      </w:pPr>
      <w:bookmarkStart w:id="14" w:name="_Toc100260754"/>
      <w:r w:rsidRPr="007767EF">
        <w:t>Temperature sensor</w:t>
      </w:r>
      <w:bookmarkEnd w:id="14"/>
    </w:p>
    <w:p w14:paraId="4224F78A" w14:textId="5328053A" w:rsidR="007767EF" w:rsidRDefault="007767EF" w:rsidP="000A45EF">
      <w:r>
        <w:t xml:space="preserve">The temperature sensor will continuously measure the temperature of the user. </w:t>
      </w:r>
      <w:r w:rsidR="001305A6">
        <w:t xml:space="preserve">The data will be sent to the patient’s family and doctor via </w:t>
      </w:r>
      <w:r w:rsidR="00843A60">
        <w:t xml:space="preserve">the </w:t>
      </w:r>
      <w:r w:rsidR="001305A6">
        <w:t xml:space="preserve">cloud and displayed to notify them </w:t>
      </w:r>
      <w:r w:rsidR="00843A60">
        <w:t>of</w:t>
      </w:r>
      <w:r w:rsidR="001305A6">
        <w:t xml:space="preserve"> </w:t>
      </w:r>
      <w:r w:rsidR="00843A60">
        <w:t xml:space="preserve">the </w:t>
      </w:r>
      <w:r w:rsidR="001305A6">
        <w:t xml:space="preserve">current condition. </w:t>
      </w:r>
      <w:r>
        <w:t xml:space="preserve">If it exceeded a certain temperature, the buzzer will be turned on to alert the neighbors or anyone near the patient </w:t>
      </w:r>
      <w:r w:rsidR="001305A6">
        <w:t>and an emergency message will be sent on the dashboard.</w:t>
      </w:r>
    </w:p>
    <w:p w14:paraId="2AE5B954" w14:textId="3945CDF5" w:rsidR="007767EF" w:rsidRDefault="007767EF" w:rsidP="000A45EF">
      <w:pPr>
        <w:pStyle w:val="Heading3"/>
      </w:pPr>
      <w:bookmarkStart w:id="15" w:name="_Toc100260755"/>
      <w:r>
        <w:t>Limit switch</w:t>
      </w:r>
      <w:bookmarkEnd w:id="15"/>
    </w:p>
    <w:p w14:paraId="632BCD67" w14:textId="415D5F95" w:rsidR="000A45EF" w:rsidRDefault="007767EF" w:rsidP="000A45EF">
      <w:r>
        <w:t>The switch function is to detect if the patient is s</w:t>
      </w:r>
      <w:r w:rsidR="001305A6">
        <w:t xml:space="preserve">afely on </w:t>
      </w:r>
      <w:r>
        <w:t>the chair or</w:t>
      </w:r>
      <w:r w:rsidR="001305A6">
        <w:t xml:space="preserve"> not in the case of falling over</w:t>
      </w:r>
      <w:r>
        <w:t>. If the patient fell over</w:t>
      </w:r>
      <w:r w:rsidR="001305A6">
        <w:t>,</w:t>
      </w:r>
      <w:r>
        <w:t xml:space="preserve"> the switch will be turned off and accordingly the buzzer will be turned on to alert the neighbors or any nearby person</w:t>
      </w:r>
      <w:r w:rsidR="001305A6">
        <w:t xml:space="preserve"> and </w:t>
      </w:r>
      <w:r>
        <w:t xml:space="preserve">an emergency message will be sent to the patient’s family and doctor via </w:t>
      </w:r>
      <w:r w:rsidR="001305A6">
        <w:t>the cloud dashboard</w:t>
      </w:r>
      <w:r>
        <w:t>.</w:t>
      </w:r>
      <w:r w:rsidR="006F4B50">
        <w:t xml:space="preserve"> </w:t>
      </w:r>
      <w:r w:rsidR="00EC1043">
        <w:t xml:space="preserve">If the patient would like to </w:t>
      </w:r>
      <w:r w:rsidR="006F4B50">
        <w:t xml:space="preserve">leave the chair with external support for any reason, the system </w:t>
      </w:r>
      <w:proofErr w:type="gramStart"/>
      <w:r w:rsidR="006F4B50">
        <w:t>has to</w:t>
      </w:r>
      <w:proofErr w:type="gramEnd"/>
      <w:r w:rsidR="006F4B50">
        <w:t xml:space="preserve"> be shut off to not launch the buzzer and the emergency notification.</w:t>
      </w:r>
    </w:p>
    <w:p w14:paraId="74200082" w14:textId="77777777" w:rsidR="000A45EF" w:rsidRDefault="000A45EF">
      <w:pPr>
        <w:spacing w:line="259" w:lineRule="auto"/>
      </w:pPr>
      <w:r>
        <w:br w:type="page"/>
      </w:r>
    </w:p>
    <w:p w14:paraId="49E2A725" w14:textId="396AA761" w:rsidR="00281526" w:rsidRDefault="00AC63DB" w:rsidP="000A45EF">
      <w:pPr>
        <w:pStyle w:val="Heading1"/>
      </w:pPr>
      <w:bookmarkStart w:id="16" w:name="_Toc100260756"/>
      <w:r w:rsidRPr="00AC63DB">
        <w:lastRenderedPageBreak/>
        <w:t>List of Components</w:t>
      </w:r>
      <w:bookmarkEnd w:id="16"/>
    </w:p>
    <w:tbl>
      <w:tblPr>
        <w:tblStyle w:val="GridTable4-Accent1"/>
        <w:tblW w:w="11070" w:type="dxa"/>
        <w:tblInd w:w="-815" w:type="dxa"/>
        <w:tblLook w:val="04A0" w:firstRow="1" w:lastRow="0" w:firstColumn="1" w:lastColumn="0" w:noHBand="0" w:noVBand="1"/>
      </w:tblPr>
      <w:tblGrid>
        <w:gridCol w:w="2200"/>
        <w:gridCol w:w="2840"/>
        <w:gridCol w:w="2790"/>
        <w:gridCol w:w="2402"/>
        <w:gridCol w:w="838"/>
      </w:tblGrid>
      <w:tr w:rsidR="0049731E" w14:paraId="6E8EFB60" w14:textId="77777777" w:rsidTr="009731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vAlign w:val="center"/>
          </w:tcPr>
          <w:p w14:paraId="6794E3BA" w14:textId="60B7E73E" w:rsidR="00A03B37" w:rsidRPr="00281526" w:rsidRDefault="00A03B37" w:rsidP="000A45EF">
            <w:r w:rsidRPr="00281526">
              <w:t>Name</w:t>
            </w:r>
          </w:p>
        </w:tc>
        <w:tc>
          <w:tcPr>
            <w:tcW w:w="2840" w:type="dxa"/>
            <w:vAlign w:val="center"/>
          </w:tcPr>
          <w:p w14:paraId="55F14D1B" w14:textId="4CEDF4C1" w:rsidR="00A03B37" w:rsidRPr="00281526" w:rsidRDefault="00A03B37" w:rsidP="000A45EF">
            <w:pPr>
              <w:cnfStyle w:val="100000000000" w:firstRow="1" w:lastRow="0" w:firstColumn="0" w:lastColumn="0" w:oddVBand="0" w:evenVBand="0" w:oddHBand="0" w:evenHBand="0" w:firstRowFirstColumn="0" w:firstRowLastColumn="0" w:lastRowFirstColumn="0" w:lastRowLastColumn="0"/>
            </w:pPr>
            <w:r w:rsidRPr="00281526">
              <w:t>Function</w:t>
            </w:r>
          </w:p>
        </w:tc>
        <w:tc>
          <w:tcPr>
            <w:tcW w:w="2790" w:type="dxa"/>
            <w:vAlign w:val="center"/>
          </w:tcPr>
          <w:p w14:paraId="07A08071" w14:textId="3030467C" w:rsidR="00A03B37" w:rsidRPr="00281526" w:rsidRDefault="00A03B37" w:rsidP="000A45EF">
            <w:pPr>
              <w:cnfStyle w:val="100000000000" w:firstRow="1" w:lastRow="0" w:firstColumn="0" w:lastColumn="0" w:oddVBand="0" w:evenVBand="0" w:oddHBand="0" w:evenHBand="0" w:firstRowFirstColumn="0" w:firstRowLastColumn="0" w:lastRowFirstColumn="0" w:lastRowLastColumn="0"/>
            </w:pPr>
            <w:r w:rsidRPr="00281526">
              <w:t>Reason</w:t>
            </w:r>
          </w:p>
        </w:tc>
        <w:tc>
          <w:tcPr>
            <w:tcW w:w="2402" w:type="dxa"/>
            <w:vAlign w:val="center"/>
          </w:tcPr>
          <w:p w14:paraId="336C3350" w14:textId="2369B396" w:rsidR="00A03B37" w:rsidRPr="00281526" w:rsidRDefault="00A03B37" w:rsidP="000A45EF">
            <w:pPr>
              <w:cnfStyle w:val="100000000000" w:firstRow="1" w:lastRow="0" w:firstColumn="0" w:lastColumn="0" w:oddVBand="0" w:evenVBand="0" w:oddHBand="0" w:evenHBand="0" w:firstRowFirstColumn="0" w:firstRowLastColumn="0" w:lastRowFirstColumn="0" w:lastRowLastColumn="0"/>
            </w:pPr>
            <w:r w:rsidRPr="00281526">
              <w:t>Technical specs</w:t>
            </w:r>
          </w:p>
        </w:tc>
        <w:tc>
          <w:tcPr>
            <w:tcW w:w="838" w:type="dxa"/>
            <w:vAlign w:val="center"/>
          </w:tcPr>
          <w:p w14:paraId="58F949BF" w14:textId="4DB6CFCD" w:rsidR="00A03B37" w:rsidRPr="00281526" w:rsidRDefault="00A03B37" w:rsidP="000A45EF">
            <w:pPr>
              <w:cnfStyle w:val="100000000000" w:firstRow="1" w:lastRow="0" w:firstColumn="0" w:lastColumn="0" w:oddVBand="0" w:evenVBand="0" w:oddHBand="0" w:evenHBand="0" w:firstRowFirstColumn="0" w:firstRowLastColumn="0" w:lastRowFirstColumn="0" w:lastRowLastColumn="0"/>
            </w:pPr>
            <w:r w:rsidRPr="00281526">
              <w:t>Price</w:t>
            </w:r>
          </w:p>
        </w:tc>
      </w:tr>
      <w:tr w:rsidR="0049731E" w14:paraId="31F8EE63" w14:textId="77777777" w:rsidTr="00973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vAlign w:val="center"/>
          </w:tcPr>
          <w:p w14:paraId="5FBB0121" w14:textId="79ED6EF7" w:rsidR="00A03B37" w:rsidRDefault="00A03B37" w:rsidP="000A45EF">
            <w:proofErr w:type="spellStart"/>
            <w:r w:rsidRPr="00281526">
              <w:t>NodeMCU</w:t>
            </w:r>
            <w:proofErr w:type="spellEnd"/>
            <w:r w:rsidR="00567B1B">
              <w:t xml:space="preserve"> LUA </w:t>
            </w:r>
            <w:proofErr w:type="spellStart"/>
            <w:r w:rsidR="00567B1B">
              <w:t>WiFi</w:t>
            </w:r>
            <w:proofErr w:type="spellEnd"/>
            <w:r w:rsidR="00567B1B">
              <w:t xml:space="preserve"> IoT ESP8266</w:t>
            </w:r>
          </w:p>
          <w:p w14:paraId="7E4E8DA7" w14:textId="4458EAC2" w:rsidR="00EF4459" w:rsidRPr="00281526" w:rsidRDefault="00EF4459" w:rsidP="000A45EF">
            <w:pPr>
              <w:rPr>
                <w:b w:val="0"/>
                <w:bCs w:val="0"/>
              </w:rPr>
            </w:pPr>
            <w:r>
              <w:rPr>
                <w:noProof/>
              </w:rPr>
              <w:drawing>
                <wp:inline distT="0" distB="0" distL="0" distR="0" wp14:anchorId="2232ED6B" wp14:editId="7A70CFD5">
                  <wp:extent cx="983673" cy="983673"/>
                  <wp:effectExtent l="0" t="0" r="698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8086" cy="988086"/>
                          </a:xfrm>
                          <a:prstGeom prst="rect">
                            <a:avLst/>
                          </a:prstGeom>
                          <a:noFill/>
                          <a:ln>
                            <a:noFill/>
                          </a:ln>
                        </pic:spPr>
                      </pic:pic>
                    </a:graphicData>
                  </a:graphic>
                </wp:inline>
              </w:drawing>
            </w:r>
          </w:p>
        </w:tc>
        <w:tc>
          <w:tcPr>
            <w:tcW w:w="2840" w:type="dxa"/>
            <w:vAlign w:val="center"/>
          </w:tcPr>
          <w:p w14:paraId="269D4292" w14:textId="01D132D9" w:rsidR="00A03B37" w:rsidRPr="00281526" w:rsidRDefault="00A03B37" w:rsidP="000A45EF">
            <w:pPr>
              <w:cnfStyle w:val="000000100000" w:firstRow="0" w:lastRow="0" w:firstColumn="0" w:lastColumn="0" w:oddVBand="0" w:evenVBand="0" w:oddHBand="1" w:evenHBand="0" w:firstRowFirstColumn="0" w:firstRowLastColumn="0" w:lastRowFirstColumn="0" w:lastRowLastColumn="0"/>
            </w:pPr>
            <w:r>
              <w:t xml:space="preserve">Node MCU is an open-source </w:t>
            </w:r>
            <w:r w:rsidR="00EB5E79">
              <w:t>microcontroller</w:t>
            </w:r>
            <w:r>
              <w:t xml:space="preserve"> based on the ESP8266 that allows devices to be connected and data to be transferred using the Wi-Fi protocol.</w:t>
            </w:r>
          </w:p>
        </w:tc>
        <w:tc>
          <w:tcPr>
            <w:tcW w:w="2790" w:type="dxa"/>
            <w:vAlign w:val="center"/>
          </w:tcPr>
          <w:p w14:paraId="43BE19E6" w14:textId="6BE24007" w:rsidR="00A03B37" w:rsidRPr="00281526" w:rsidRDefault="0049731E" w:rsidP="000A45EF">
            <w:pPr>
              <w:cnfStyle w:val="000000100000" w:firstRow="0" w:lastRow="0" w:firstColumn="0" w:lastColumn="0" w:oddVBand="0" w:evenVBand="0" w:oddHBand="1" w:evenHBand="0" w:firstRowFirstColumn="0" w:firstRowLastColumn="0" w:lastRowFirstColumn="0" w:lastRowLastColumn="0"/>
            </w:pPr>
            <w:r>
              <w:t>T</w:t>
            </w:r>
            <w:r w:rsidRPr="0049731E">
              <w:t xml:space="preserve">he </w:t>
            </w:r>
            <w:proofErr w:type="spellStart"/>
            <w:r w:rsidRPr="0049731E">
              <w:t>NodeM</w:t>
            </w:r>
            <w:r>
              <w:t>CU</w:t>
            </w:r>
            <w:proofErr w:type="spellEnd"/>
            <w:r w:rsidRPr="0049731E">
              <w:t xml:space="preserve"> has a built</w:t>
            </w:r>
            <w:r>
              <w:t>-</w:t>
            </w:r>
            <w:r w:rsidRPr="0049731E">
              <w:t>in WIFI module</w:t>
            </w:r>
            <w:r>
              <w:t>, ESP8266, which would be suitable for IoT applications as it decreases both complexity and price.</w:t>
            </w:r>
          </w:p>
        </w:tc>
        <w:tc>
          <w:tcPr>
            <w:tcW w:w="2402" w:type="dxa"/>
            <w:vAlign w:val="center"/>
          </w:tcPr>
          <w:p w14:paraId="33CEF400" w14:textId="48480DD9" w:rsidR="00A03B37" w:rsidRDefault="00A03B37" w:rsidP="000A45EF">
            <w:pPr>
              <w:cnfStyle w:val="000000100000" w:firstRow="0" w:lastRow="0" w:firstColumn="0" w:lastColumn="0" w:oddVBand="0" w:evenVBand="0" w:oddHBand="1" w:evenHBand="0" w:firstRowFirstColumn="0" w:firstRowLastColumn="0" w:lastRowFirstColumn="0" w:lastRowLastColumn="0"/>
            </w:pPr>
            <w:r>
              <w:t>Operating Voltage: 3.3V</w:t>
            </w:r>
          </w:p>
          <w:p w14:paraId="5984803A" w14:textId="750FC5CE" w:rsidR="00A03B37" w:rsidRDefault="00A03B37" w:rsidP="000A45EF">
            <w:pPr>
              <w:cnfStyle w:val="000000100000" w:firstRow="0" w:lastRow="0" w:firstColumn="0" w:lastColumn="0" w:oddVBand="0" w:evenVBand="0" w:oddHBand="1" w:evenHBand="0" w:firstRowFirstColumn="0" w:firstRowLastColumn="0" w:lastRowFirstColumn="0" w:lastRowLastColumn="0"/>
            </w:pPr>
            <w:r>
              <w:t>Input Voltage: 7-12V</w:t>
            </w:r>
          </w:p>
          <w:p w14:paraId="6EF4644B" w14:textId="461D81F7" w:rsidR="00A03B37" w:rsidRPr="00281526" w:rsidRDefault="00A03B37" w:rsidP="000A45EF">
            <w:pPr>
              <w:cnfStyle w:val="000000100000" w:firstRow="0" w:lastRow="0" w:firstColumn="0" w:lastColumn="0" w:oddVBand="0" w:evenVBand="0" w:oddHBand="1" w:evenHBand="0" w:firstRowFirstColumn="0" w:firstRowLastColumn="0" w:lastRowFirstColumn="0" w:lastRowLastColumn="0"/>
            </w:pPr>
            <w:r>
              <w:t>Flash Memory: 4 MB</w:t>
            </w:r>
          </w:p>
        </w:tc>
        <w:tc>
          <w:tcPr>
            <w:tcW w:w="838" w:type="dxa"/>
            <w:vAlign w:val="center"/>
          </w:tcPr>
          <w:p w14:paraId="30B885FC" w14:textId="30DC4C52" w:rsidR="00A03B37" w:rsidRPr="00281526" w:rsidRDefault="00EF4459" w:rsidP="000A45EF">
            <w:pPr>
              <w:cnfStyle w:val="000000100000" w:firstRow="0" w:lastRow="0" w:firstColumn="0" w:lastColumn="0" w:oddVBand="0" w:evenVBand="0" w:oddHBand="1" w:evenHBand="0" w:firstRowFirstColumn="0" w:firstRowLastColumn="0" w:lastRowFirstColumn="0" w:lastRowLastColumn="0"/>
            </w:pPr>
            <w:r>
              <w:t>150 EGP</w:t>
            </w:r>
          </w:p>
        </w:tc>
      </w:tr>
      <w:tr w:rsidR="0049731E" w14:paraId="516C4887" w14:textId="77777777" w:rsidTr="009731B9">
        <w:tc>
          <w:tcPr>
            <w:cnfStyle w:val="001000000000" w:firstRow="0" w:lastRow="0" w:firstColumn="1" w:lastColumn="0" w:oddVBand="0" w:evenVBand="0" w:oddHBand="0" w:evenHBand="0" w:firstRowFirstColumn="0" w:firstRowLastColumn="0" w:lastRowFirstColumn="0" w:lastRowLastColumn="0"/>
            <w:tcW w:w="2200" w:type="dxa"/>
            <w:vAlign w:val="center"/>
          </w:tcPr>
          <w:p w14:paraId="3AB81C23" w14:textId="2FC69708" w:rsidR="00A03B37" w:rsidRDefault="00EF4459" w:rsidP="000A45EF">
            <w:r>
              <w:t>L298</w:t>
            </w:r>
            <w:r w:rsidR="00772131">
              <w:t>N dual</w:t>
            </w:r>
            <w:r>
              <w:t xml:space="preserve"> </w:t>
            </w:r>
            <w:r w:rsidR="00772131">
              <w:t xml:space="preserve">H-bridge </w:t>
            </w:r>
            <w:r>
              <w:t>Motor Driver</w:t>
            </w:r>
          </w:p>
          <w:p w14:paraId="35DE1DA3" w14:textId="4F5C4002" w:rsidR="00E4464A" w:rsidRPr="00281526" w:rsidRDefault="00E4464A" w:rsidP="000A45EF">
            <w:pPr>
              <w:rPr>
                <w:b w:val="0"/>
                <w:bCs w:val="0"/>
              </w:rPr>
            </w:pPr>
            <w:r>
              <w:rPr>
                <w:noProof/>
              </w:rPr>
              <w:drawing>
                <wp:inline distT="0" distB="0" distL="0" distR="0" wp14:anchorId="2110770D" wp14:editId="0FB3FDE6">
                  <wp:extent cx="1241425" cy="12496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41425" cy="1249680"/>
                          </a:xfrm>
                          <a:prstGeom prst="rect">
                            <a:avLst/>
                          </a:prstGeom>
                          <a:noFill/>
                          <a:ln>
                            <a:noFill/>
                          </a:ln>
                        </pic:spPr>
                      </pic:pic>
                    </a:graphicData>
                  </a:graphic>
                </wp:inline>
              </w:drawing>
            </w:r>
          </w:p>
        </w:tc>
        <w:tc>
          <w:tcPr>
            <w:tcW w:w="2840" w:type="dxa"/>
            <w:vAlign w:val="center"/>
          </w:tcPr>
          <w:p w14:paraId="2523CF9B" w14:textId="6ABB132F" w:rsidR="00A03B37" w:rsidRPr="00281526" w:rsidRDefault="00E4464A" w:rsidP="000A45EF">
            <w:pPr>
              <w:cnfStyle w:val="000000000000" w:firstRow="0" w:lastRow="0" w:firstColumn="0" w:lastColumn="0" w:oddVBand="0" w:evenVBand="0" w:oddHBand="0" w:evenHBand="0" w:firstRowFirstColumn="0" w:firstRowLastColumn="0" w:lastRowFirstColumn="0" w:lastRowLastColumn="0"/>
            </w:pPr>
            <w:r w:rsidRPr="00E4464A">
              <w:t>An H-Bridge circuit contains four switches</w:t>
            </w:r>
            <w:r w:rsidR="00C012F0">
              <w:t>. The arrangement of closed switches controls the motor direction. To decrease the number of pins, we connect each side (2 motors) to each input.</w:t>
            </w:r>
          </w:p>
        </w:tc>
        <w:tc>
          <w:tcPr>
            <w:tcW w:w="2790" w:type="dxa"/>
            <w:vAlign w:val="center"/>
          </w:tcPr>
          <w:p w14:paraId="5A58C285" w14:textId="5B746916" w:rsidR="00A03B37" w:rsidRPr="00281526" w:rsidRDefault="00EF4459" w:rsidP="000A45EF">
            <w:pPr>
              <w:cnfStyle w:val="000000000000" w:firstRow="0" w:lastRow="0" w:firstColumn="0" w:lastColumn="0" w:oddVBand="0" w:evenVBand="0" w:oddHBand="0" w:evenHBand="0" w:firstRowFirstColumn="0" w:firstRowLastColumn="0" w:lastRowFirstColumn="0" w:lastRowLastColumn="0"/>
            </w:pPr>
            <w:r>
              <w:t xml:space="preserve">Because of </w:t>
            </w:r>
            <w:r w:rsidR="00843A60">
              <w:t xml:space="preserve">the </w:t>
            </w:r>
            <w:r>
              <w:t>high current input, c</w:t>
            </w:r>
            <w:r w:rsidRPr="00EF4459">
              <w:t>onnecting the motors directly to the Arduino will burn it</w:t>
            </w:r>
            <w:r>
              <w:t xml:space="preserve">. Specifically, L298 has a </w:t>
            </w:r>
            <w:r w:rsidR="00E4464A">
              <w:t>PWM</w:t>
            </w:r>
            <w:r>
              <w:t xml:space="preserve"> enables which allows controlling the speed </w:t>
            </w:r>
            <w:r w:rsidR="00843A60">
              <w:t>of</w:t>
            </w:r>
            <w:r>
              <w:t xml:space="preserve"> the motors</w:t>
            </w:r>
            <w:r w:rsidR="001A229B">
              <w:t xml:space="preserve">. </w:t>
            </w:r>
          </w:p>
        </w:tc>
        <w:tc>
          <w:tcPr>
            <w:tcW w:w="2402" w:type="dxa"/>
            <w:vAlign w:val="center"/>
          </w:tcPr>
          <w:p w14:paraId="319F7E1D" w14:textId="77777777" w:rsidR="00E4464A" w:rsidRDefault="00EF4459" w:rsidP="009902C7">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Logical voltage: 5V</w:t>
            </w:r>
          </w:p>
          <w:p w14:paraId="42AC84A9" w14:textId="77777777" w:rsidR="00E4464A" w:rsidRDefault="00EF4459" w:rsidP="009902C7">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Drive voltage: 5V-35V</w:t>
            </w:r>
          </w:p>
          <w:p w14:paraId="02AA0A25" w14:textId="77777777" w:rsidR="00E4464A" w:rsidRDefault="00EF4459" w:rsidP="009902C7">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Drive current: 2A</w:t>
            </w:r>
          </w:p>
          <w:p w14:paraId="296D48DF" w14:textId="60916D99" w:rsidR="00E4464A" w:rsidRDefault="00EF4459" w:rsidP="009902C7">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Storage temperature: -20 to +135</w:t>
            </w:r>
          </w:p>
          <w:p w14:paraId="1A2B5AA9" w14:textId="08AB29BF" w:rsidR="00A03B37" w:rsidRPr="00281526" w:rsidRDefault="00EF4459" w:rsidP="009902C7">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Max power: 25W</w:t>
            </w:r>
          </w:p>
        </w:tc>
        <w:tc>
          <w:tcPr>
            <w:tcW w:w="838" w:type="dxa"/>
            <w:vAlign w:val="center"/>
          </w:tcPr>
          <w:p w14:paraId="0C41BFEB" w14:textId="43FCBE34" w:rsidR="00A03B37" w:rsidRPr="00281526" w:rsidRDefault="00E4464A" w:rsidP="000A45EF">
            <w:pPr>
              <w:cnfStyle w:val="000000000000" w:firstRow="0" w:lastRow="0" w:firstColumn="0" w:lastColumn="0" w:oddVBand="0" w:evenVBand="0" w:oddHBand="0" w:evenHBand="0" w:firstRowFirstColumn="0" w:firstRowLastColumn="0" w:lastRowFirstColumn="0" w:lastRowLastColumn="0"/>
            </w:pPr>
            <w:r>
              <w:t>2 x 55 EGP</w:t>
            </w:r>
          </w:p>
        </w:tc>
      </w:tr>
      <w:tr w:rsidR="009731B9" w14:paraId="6CB7D2F7" w14:textId="77777777" w:rsidTr="00973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vAlign w:val="center"/>
          </w:tcPr>
          <w:p w14:paraId="5B4CD0B0" w14:textId="77777777" w:rsidR="001A229B" w:rsidRDefault="001A229B" w:rsidP="000A45EF">
            <w:pPr>
              <w:rPr>
                <w:b w:val="0"/>
                <w:bCs w:val="0"/>
              </w:rPr>
            </w:pPr>
            <w:r>
              <w:t>4wd Chassis</w:t>
            </w:r>
          </w:p>
          <w:p w14:paraId="6CE5EE60" w14:textId="2AA94CC3" w:rsidR="001A229B" w:rsidRPr="002C314E" w:rsidRDefault="001A229B" w:rsidP="000A45EF">
            <w:r>
              <w:rPr>
                <w:noProof/>
              </w:rPr>
              <w:drawing>
                <wp:inline distT="0" distB="0" distL="0" distR="0" wp14:anchorId="3BF2914F" wp14:editId="63BD4D94">
                  <wp:extent cx="1259840" cy="12420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59840" cy="1242060"/>
                          </a:xfrm>
                          <a:prstGeom prst="rect">
                            <a:avLst/>
                          </a:prstGeom>
                          <a:noFill/>
                          <a:ln>
                            <a:noFill/>
                          </a:ln>
                        </pic:spPr>
                      </pic:pic>
                    </a:graphicData>
                  </a:graphic>
                </wp:inline>
              </w:drawing>
            </w:r>
          </w:p>
        </w:tc>
        <w:tc>
          <w:tcPr>
            <w:tcW w:w="2840" w:type="dxa"/>
            <w:vAlign w:val="center"/>
          </w:tcPr>
          <w:p w14:paraId="4BF6DA33" w14:textId="527397FF" w:rsidR="001A229B" w:rsidRPr="00FE12E4" w:rsidRDefault="001A229B" w:rsidP="000A45EF">
            <w:pPr>
              <w:cnfStyle w:val="000000100000" w:firstRow="0" w:lastRow="0" w:firstColumn="0" w:lastColumn="0" w:oddVBand="0" w:evenVBand="0" w:oddHBand="1" w:evenHBand="0" w:firstRowFirstColumn="0" w:firstRowLastColumn="0" w:lastRowFirstColumn="0" w:lastRowLastColumn="0"/>
            </w:pPr>
            <w:r>
              <w:t>The wooden chassis is laser-cut and equipped with 4 dc motors and wheels</w:t>
            </w:r>
            <w:r w:rsidR="000451AA">
              <w:t>. It is also equipped with 2 plates and spacers for mounting.</w:t>
            </w:r>
          </w:p>
        </w:tc>
        <w:tc>
          <w:tcPr>
            <w:tcW w:w="2790" w:type="dxa"/>
            <w:vAlign w:val="center"/>
          </w:tcPr>
          <w:p w14:paraId="581DC425" w14:textId="1BB95650" w:rsidR="001A229B" w:rsidRPr="00281526" w:rsidRDefault="001A229B" w:rsidP="000A45EF">
            <w:pPr>
              <w:cnfStyle w:val="000000100000" w:firstRow="0" w:lastRow="0" w:firstColumn="0" w:lastColumn="0" w:oddVBand="0" w:evenVBand="0" w:oddHBand="1" w:evenHBand="0" w:firstRowFirstColumn="0" w:firstRowLastColumn="0" w:lastRowFirstColumn="0" w:lastRowLastColumn="0"/>
            </w:pPr>
            <w:r>
              <w:t>We use 4 wheels to enhance the stability and balance of the system.</w:t>
            </w:r>
            <w:r w:rsidR="00C012F0">
              <w:t xml:space="preserve"> </w:t>
            </w:r>
            <w:r w:rsidR="00843A60">
              <w:t>The d</w:t>
            </w:r>
            <w:r>
              <w:t>ifferential drive</w:t>
            </w:r>
            <w:r w:rsidR="00843A60">
              <w:t xml:space="preserve"> model</w:t>
            </w:r>
            <w:r w:rsidR="00C012F0">
              <w:t xml:space="preserve"> is used for steering.</w:t>
            </w:r>
          </w:p>
        </w:tc>
        <w:tc>
          <w:tcPr>
            <w:tcW w:w="2402" w:type="dxa"/>
            <w:vAlign w:val="center"/>
          </w:tcPr>
          <w:p w14:paraId="0C65DC58" w14:textId="52711936" w:rsidR="000451AA" w:rsidRDefault="000451AA" w:rsidP="009902C7">
            <w:pPr>
              <w:pStyle w:val="ListParagraph"/>
              <w:numPr>
                <w:ilvl w:val="0"/>
                <w:numId w:val="5"/>
              </w:numPr>
              <w:ind w:left="102" w:hanging="180"/>
              <w:cnfStyle w:val="000000100000" w:firstRow="0" w:lastRow="0" w:firstColumn="0" w:lastColumn="0" w:oddVBand="0" w:evenVBand="0" w:oddHBand="1" w:evenHBand="0" w:firstRowFirstColumn="0" w:firstRowLastColumn="0" w:lastRowFirstColumn="0" w:lastRowLastColumn="0"/>
            </w:pPr>
            <w:r>
              <w:t>Supply voltage: 3 - 12V</w:t>
            </w:r>
          </w:p>
          <w:p w14:paraId="5EB9D8CB" w14:textId="75652E41" w:rsidR="000451AA" w:rsidRDefault="000451AA" w:rsidP="009902C7">
            <w:pPr>
              <w:pStyle w:val="ListParagraph"/>
              <w:numPr>
                <w:ilvl w:val="0"/>
                <w:numId w:val="5"/>
              </w:numPr>
              <w:ind w:left="102" w:hanging="180"/>
              <w:cnfStyle w:val="000000100000" w:firstRow="0" w:lastRow="0" w:firstColumn="0" w:lastColumn="0" w:oddVBand="0" w:evenVBand="0" w:oddHBand="1" w:evenHBand="0" w:firstRowFirstColumn="0" w:firstRowLastColumn="0" w:lastRowFirstColumn="0" w:lastRowLastColumn="0"/>
            </w:pPr>
            <w:r>
              <w:t>Operating current: 60mA 180mA</w:t>
            </w:r>
          </w:p>
          <w:p w14:paraId="08FAB5AF" w14:textId="45AC5D6A" w:rsidR="001A229B" w:rsidRDefault="000451AA" w:rsidP="009902C7">
            <w:pPr>
              <w:pStyle w:val="ListParagraph"/>
              <w:numPr>
                <w:ilvl w:val="0"/>
                <w:numId w:val="5"/>
              </w:numPr>
              <w:ind w:left="102" w:hanging="180"/>
              <w:cnfStyle w:val="000000100000" w:firstRow="0" w:lastRow="0" w:firstColumn="0" w:lastColumn="0" w:oddVBand="0" w:evenVBand="0" w:oddHBand="1" w:evenHBand="0" w:firstRowFirstColumn="0" w:firstRowLastColumn="0" w:lastRowFirstColumn="0" w:lastRowLastColumn="0"/>
            </w:pPr>
            <w:r>
              <w:t>Max Torque: 800g/cm</w:t>
            </w:r>
          </w:p>
        </w:tc>
        <w:tc>
          <w:tcPr>
            <w:tcW w:w="838" w:type="dxa"/>
            <w:vAlign w:val="center"/>
          </w:tcPr>
          <w:p w14:paraId="15189FD1" w14:textId="2BFF2808" w:rsidR="001A229B" w:rsidRDefault="004C2374" w:rsidP="000A45EF">
            <w:pPr>
              <w:cnfStyle w:val="000000100000" w:firstRow="0" w:lastRow="0" w:firstColumn="0" w:lastColumn="0" w:oddVBand="0" w:evenVBand="0" w:oddHBand="1" w:evenHBand="0" w:firstRowFirstColumn="0" w:firstRowLastColumn="0" w:lastRowFirstColumn="0" w:lastRowLastColumn="0"/>
            </w:pPr>
            <w:r>
              <w:t>350 EGP</w:t>
            </w:r>
          </w:p>
        </w:tc>
      </w:tr>
      <w:tr w:rsidR="0049731E" w14:paraId="41924BC3" w14:textId="77777777" w:rsidTr="009731B9">
        <w:tc>
          <w:tcPr>
            <w:cnfStyle w:val="001000000000" w:firstRow="0" w:lastRow="0" w:firstColumn="1" w:lastColumn="0" w:oddVBand="0" w:evenVBand="0" w:oddHBand="0" w:evenHBand="0" w:firstRowFirstColumn="0" w:firstRowLastColumn="0" w:lastRowFirstColumn="0" w:lastRowLastColumn="0"/>
            <w:tcW w:w="2200" w:type="dxa"/>
            <w:vAlign w:val="center"/>
          </w:tcPr>
          <w:p w14:paraId="422738B0" w14:textId="64AB2EA9" w:rsidR="002C314E" w:rsidRPr="00880318" w:rsidRDefault="00880318" w:rsidP="00880318">
            <w:r>
              <w:rPr>
                <w:noProof/>
              </w:rPr>
              <w:drawing>
                <wp:anchor distT="0" distB="0" distL="114300" distR="114300" simplePos="0" relativeHeight="251662336" behindDoc="1" locked="0" layoutInCell="1" allowOverlap="1" wp14:anchorId="641F72A0" wp14:editId="736FABA8">
                  <wp:simplePos x="0" y="0"/>
                  <wp:positionH relativeFrom="column">
                    <wp:posOffset>140335</wp:posOffset>
                  </wp:positionH>
                  <wp:positionV relativeFrom="paragraph">
                    <wp:posOffset>720090</wp:posOffset>
                  </wp:positionV>
                  <wp:extent cx="845820" cy="845820"/>
                  <wp:effectExtent l="0" t="0" r="0" b="0"/>
                  <wp:wrapTight wrapText="bothSides">
                    <wp:wrapPolygon edited="0">
                      <wp:start x="0" y="0"/>
                      <wp:lineTo x="0" y="20919"/>
                      <wp:lineTo x="20919" y="20919"/>
                      <wp:lineTo x="20919"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45820" cy="845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C314E" w:rsidRPr="00880318">
              <w:t>I</w:t>
            </w:r>
            <w:r w:rsidRPr="00880318">
              <w:t xml:space="preserve">R </w:t>
            </w:r>
            <w:r w:rsidR="002C314E" w:rsidRPr="00880318">
              <w:t>contactless temperature sensor</w:t>
            </w:r>
            <w:r>
              <w:t xml:space="preserve">: </w:t>
            </w:r>
            <w:r w:rsidR="002C314E" w:rsidRPr="00880318">
              <w:t>MLX90614</w:t>
            </w:r>
          </w:p>
        </w:tc>
        <w:tc>
          <w:tcPr>
            <w:tcW w:w="2840" w:type="dxa"/>
            <w:vAlign w:val="center"/>
          </w:tcPr>
          <w:p w14:paraId="75B68303" w14:textId="30310252" w:rsidR="00A03B37" w:rsidRPr="00281526" w:rsidRDefault="00FE12E4" w:rsidP="000A45EF">
            <w:pPr>
              <w:cnfStyle w:val="000000000000" w:firstRow="0" w:lastRow="0" w:firstColumn="0" w:lastColumn="0" w:oddVBand="0" w:evenVBand="0" w:oddHBand="0" w:evenHBand="0" w:firstRowFirstColumn="0" w:firstRowLastColumn="0" w:lastRowFirstColumn="0" w:lastRowLastColumn="0"/>
            </w:pPr>
            <w:r w:rsidRPr="00FE12E4">
              <w:t>To measure the object</w:t>
            </w:r>
            <w:r w:rsidR="00843A60">
              <w:t>'s</w:t>
            </w:r>
            <w:r w:rsidRPr="00FE12E4">
              <w:t xml:space="preserve"> temperature, </w:t>
            </w:r>
            <w:r w:rsidR="00880318">
              <w:t>t</w:t>
            </w:r>
            <w:r w:rsidRPr="00FE12E4">
              <w:t>he sensor receives the reflected</w:t>
            </w:r>
            <w:r w:rsidR="00880318">
              <w:t xml:space="preserve"> IR</w:t>
            </w:r>
            <w:r w:rsidRPr="00FE12E4">
              <w:t xml:space="preserve"> beam and converts the energy into an electrical signal that can be shown in temperature units.</w:t>
            </w:r>
          </w:p>
        </w:tc>
        <w:tc>
          <w:tcPr>
            <w:tcW w:w="2790" w:type="dxa"/>
            <w:vAlign w:val="center"/>
          </w:tcPr>
          <w:p w14:paraId="561670BC" w14:textId="70774103" w:rsidR="00A03B37" w:rsidRPr="00281526" w:rsidRDefault="0049731E" w:rsidP="000A45EF">
            <w:pPr>
              <w:cnfStyle w:val="000000000000" w:firstRow="0" w:lastRow="0" w:firstColumn="0" w:lastColumn="0" w:oddVBand="0" w:evenVBand="0" w:oddHBand="0" w:evenHBand="0" w:firstRowFirstColumn="0" w:firstRowLastColumn="0" w:lastRowFirstColumn="0" w:lastRowLastColumn="0"/>
            </w:pPr>
            <w:r>
              <w:t>A</w:t>
            </w:r>
            <w:r w:rsidR="00C012F0">
              <w:t>n</w:t>
            </w:r>
            <w:r>
              <w:t xml:space="preserve"> IR-based sensor </w:t>
            </w:r>
            <w:r w:rsidRPr="0049731E">
              <w:t>allows the measure</w:t>
            </w:r>
            <w:r>
              <w:t xml:space="preserve">ment </w:t>
            </w:r>
            <w:r w:rsidR="009902C7">
              <w:t>of</w:t>
            </w:r>
            <w:r w:rsidR="009902C7" w:rsidRPr="0049731E">
              <w:t xml:space="preserve"> </w:t>
            </w:r>
            <w:r w:rsidR="009902C7">
              <w:t>temperature</w:t>
            </w:r>
            <w:r w:rsidR="00C012F0">
              <w:t xml:space="preserve"> without direct contact</w:t>
            </w:r>
            <w:r w:rsidRPr="0049731E">
              <w:t xml:space="preserve"> instead of</w:t>
            </w:r>
            <w:r>
              <w:t xml:space="preserve"> the</w:t>
            </w:r>
            <w:r w:rsidRPr="0049731E">
              <w:t xml:space="preserve"> traditional ambient temperature sensors</w:t>
            </w:r>
          </w:p>
        </w:tc>
        <w:tc>
          <w:tcPr>
            <w:tcW w:w="2402" w:type="dxa"/>
            <w:vAlign w:val="center"/>
          </w:tcPr>
          <w:p w14:paraId="7AC94846" w14:textId="6BEC55F9" w:rsidR="00FE12E4" w:rsidRDefault="00FE12E4" w:rsidP="009902C7">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Op</w:t>
            </w:r>
            <w:r w:rsidR="00880318">
              <w:t>. V</w:t>
            </w:r>
            <w:r>
              <w:t>oltage: 3.3V</w:t>
            </w:r>
          </w:p>
          <w:p w14:paraId="4AC8A88A" w14:textId="4F3E1B08" w:rsidR="00FE12E4" w:rsidRDefault="00FE12E4" w:rsidP="009902C7">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Object Temperature Range: -70°</w:t>
            </w:r>
            <w:r w:rsidR="00880318">
              <w:t xml:space="preserve">: </w:t>
            </w:r>
            <w:r>
              <w:t>382.2°C</w:t>
            </w:r>
          </w:p>
          <w:p w14:paraId="12302A37" w14:textId="12D36CDA" w:rsidR="00FE12E4" w:rsidRDefault="00FE12E4" w:rsidP="009902C7">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Ambient Temperature Range:</w:t>
            </w:r>
            <w:r w:rsidR="001A229B">
              <w:t xml:space="preserve"> </w:t>
            </w:r>
            <w:r>
              <w:t>-40° C to 125°C</w:t>
            </w:r>
          </w:p>
          <w:p w14:paraId="35EFB47D" w14:textId="3727E47D" w:rsidR="00A03B37" w:rsidRPr="00281526" w:rsidRDefault="00FE12E4" w:rsidP="009902C7">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Accuracy:</w:t>
            </w:r>
            <w:r w:rsidR="001A229B">
              <w:t xml:space="preserve"> </w:t>
            </w:r>
            <w:r>
              <w:t>0.02°C</w:t>
            </w:r>
          </w:p>
        </w:tc>
        <w:tc>
          <w:tcPr>
            <w:tcW w:w="838" w:type="dxa"/>
            <w:vAlign w:val="center"/>
          </w:tcPr>
          <w:p w14:paraId="47EBF13B" w14:textId="0A68B80C" w:rsidR="00A03B37" w:rsidRPr="00281526" w:rsidRDefault="00FE12E4" w:rsidP="000A45EF">
            <w:pPr>
              <w:cnfStyle w:val="000000000000" w:firstRow="0" w:lastRow="0" w:firstColumn="0" w:lastColumn="0" w:oddVBand="0" w:evenVBand="0" w:oddHBand="0" w:evenHBand="0" w:firstRowFirstColumn="0" w:firstRowLastColumn="0" w:lastRowFirstColumn="0" w:lastRowLastColumn="0"/>
            </w:pPr>
            <w:r>
              <w:t>400 EGP</w:t>
            </w:r>
          </w:p>
        </w:tc>
      </w:tr>
      <w:tr w:rsidR="000A45EF" w14:paraId="4357D77D" w14:textId="77777777" w:rsidTr="00973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vAlign w:val="center"/>
          </w:tcPr>
          <w:p w14:paraId="18BD2FF6" w14:textId="77777777" w:rsidR="00A03B37" w:rsidRDefault="00567B1B" w:rsidP="000A45EF">
            <w:r>
              <w:lastRenderedPageBreak/>
              <w:t>3-channel line tracking follower sensor with TCRT5000</w:t>
            </w:r>
          </w:p>
          <w:p w14:paraId="513971ED" w14:textId="55248C1F" w:rsidR="00A564B3" w:rsidRPr="00281526" w:rsidRDefault="00A564B3" w:rsidP="000A45EF">
            <w:pPr>
              <w:rPr>
                <w:b w:val="0"/>
                <w:bCs w:val="0"/>
              </w:rPr>
            </w:pPr>
            <w:r>
              <w:rPr>
                <w:noProof/>
              </w:rPr>
              <w:drawing>
                <wp:inline distT="0" distB="0" distL="0" distR="0" wp14:anchorId="778EB7E9" wp14:editId="385984D7">
                  <wp:extent cx="1168202" cy="1094509"/>
                  <wp:effectExtent l="0" t="0" r="0" b="0"/>
                  <wp:docPr id="1" name="Picture 1" descr="Line Follower Tracking Module 3 Channels - Micro Ohm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e Follower Tracking Module 3 Channels - Micro Ohm Electronic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8028" cy="1113085"/>
                          </a:xfrm>
                          <a:prstGeom prst="rect">
                            <a:avLst/>
                          </a:prstGeom>
                          <a:noFill/>
                          <a:ln>
                            <a:noFill/>
                          </a:ln>
                        </pic:spPr>
                      </pic:pic>
                    </a:graphicData>
                  </a:graphic>
                </wp:inline>
              </w:drawing>
            </w:r>
          </w:p>
        </w:tc>
        <w:tc>
          <w:tcPr>
            <w:tcW w:w="2840" w:type="dxa"/>
            <w:vAlign w:val="center"/>
          </w:tcPr>
          <w:p w14:paraId="23D47C52" w14:textId="2FEEEC5D" w:rsidR="00A03B37" w:rsidRPr="00281526" w:rsidRDefault="00F22035" w:rsidP="000A45EF">
            <w:pPr>
              <w:cnfStyle w:val="000000100000" w:firstRow="0" w:lastRow="0" w:firstColumn="0" w:lastColumn="0" w:oddVBand="0" w:evenVBand="0" w:oddHBand="1" w:evenHBand="0" w:firstRowFirstColumn="0" w:firstRowLastColumn="0" w:lastRowFirstColumn="0" w:lastRowLastColumn="0"/>
            </w:pPr>
            <w:r>
              <w:t>A</w:t>
            </w:r>
            <w:r w:rsidRPr="00F22035">
              <w:t xml:space="preserve">ttached to </w:t>
            </w:r>
            <w:r w:rsidR="00843A60">
              <w:t xml:space="preserve">the </w:t>
            </w:r>
            <w:r w:rsidRPr="00F22035">
              <w:t>chassis</w:t>
            </w:r>
            <w:r>
              <w:t>, t</w:t>
            </w:r>
            <w:r w:rsidRPr="00F22035">
              <w:t>he line tracking sensor detects reflected light from its infrared LED and can identify transitions from light to dark lines or even objects directly in front of it by measuring the amount of reflected infrared light.</w:t>
            </w:r>
          </w:p>
        </w:tc>
        <w:tc>
          <w:tcPr>
            <w:tcW w:w="2790" w:type="dxa"/>
            <w:vAlign w:val="center"/>
          </w:tcPr>
          <w:p w14:paraId="336FA9F2" w14:textId="1D011252" w:rsidR="00A03B37" w:rsidRPr="00281526" w:rsidRDefault="00C012F0" w:rsidP="000A45EF">
            <w:pPr>
              <w:cnfStyle w:val="000000100000" w:firstRow="0" w:lastRow="0" w:firstColumn="0" w:lastColumn="0" w:oddVBand="0" w:evenVBand="0" w:oddHBand="1" w:evenHBand="0" w:firstRowFirstColumn="0" w:firstRowLastColumn="0" w:lastRowFirstColumn="0" w:lastRowLastColumn="0"/>
            </w:pPr>
            <w:r>
              <w:t xml:space="preserve">A </w:t>
            </w:r>
            <w:r w:rsidR="00930AAF" w:rsidRPr="00930AAF">
              <w:t>3-channel line follower module to detect</w:t>
            </w:r>
            <w:r w:rsidR="00930AAF">
              <w:t xml:space="preserve"> </w:t>
            </w:r>
            <w:r w:rsidR="00930AAF" w:rsidRPr="00930AAF">
              <w:t xml:space="preserve">center, right, </w:t>
            </w:r>
            <w:r w:rsidR="00843A60">
              <w:t>or</w:t>
            </w:r>
            <w:r w:rsidR="00930AAF" w:rsidRPr="00930AAF">
              <w:t xml:space="preserve"> left lines</w:t>
            </w:r>
            <w:r w:rsidR="00930AAF">
              <w:t>.</w:t>
            </w:r>
          </w:p>
        </w:tc>
        <w:tc>
          <w:tcPr>
            <w:tcW w:w="2402" w:type="dxa"/>
            <w:vAlign w:val="center"/>
          </w:tcPr>
          <w:p w14:paraId="1B701A4E" w14:textId="6B09719B" w:rsidR="00756484" w:rsidRDefault="00756484" w:rsidP="009902C7">
            <w:pPr>
              <w:pStyle w:val="ListParagraph"/>
              <w:numPr>
                <w:ilvl w:val="0"/>
                <w:numId w:val="5"/>
              </w:numPr>
              <w:ind w:left="102" w:hanging="180"/>
              <w:cnfStyle w:val="000000100000" w:firstRow="0" w:lastRow="0" w:firstColumn="0" w:lastColumn="0" w:oddVBand="0" w:evenVBand="0" w:oddHBand="1" w:evenHBand="0" w:firstRowFirstColumn="0" w:firstRowLastColumn="0" w:lastRowFirstColumn="0" w:lastRowLastColumn="0"/>
            </w:pPr>
            <w:r>
              <w:t>Detect distance: 1 to 25mm</w:t>
            </w:r>
          </w:p>
          <w:p w14:paraId="4AA7A7EB" w14:textId="6ACFE58F" w:rsidR="00756484" w:rsidRDefault="00756484" w:rsidP="009902C7">
            <w:pPr>
              <w:pStyle w:val="ListParagraph"/>
              <w:numPr>
                <w:ilvl w:val="0"/>
                <w:numId w:val="5"/>
              </w:numPr>
              <w:ind w:left="102" w:hanging="180"/>
              <w:cnfStyle w:val="000000100000" w:firstRow="0" w:lastRow="0" w:firstColumn="0" w:lastColumn="0" w:oddVBand="0" w:evenVBand="0" w:oddHBand="1" w:evenHBand="0" w:firstRowFirstColumn="0" w:firstRowLastColumn="0" w:lastRowFirstColumn="0" w:lastRowLastColumn="0"/>
            </w:pPr>
            <w:r>
              <w:t>Focal distance: 2.5 mm</w:t>
            </w:r>
          </w:p>
          <w:p w14:paraId="5DD78154" w14:textId="58647E20" w:rsidR="00A03B37" w:rsidRPr="00281526" w:rsidRDefault="00756484" w:rsidP="009902C7">
            <w:pPr>
              <w:pStyle w:val="ListParagraph"/>
              <w:numPr>
                <w:ilvl w:val="0"/>
                <w:numId w:val="5"/>
              </w:numPr>
              <w:ind w:left="102" w:hanging="180"/>
              <w:cnfStyle w:val="000000100000" w:firstRow="0" w:lastRow="0" w:firstColumn="0" w:lastColumn="0" w:oddVBand="0" w:evenVBand="0" w:oddHBand="1" w:evenHBand="0" w:firstRowFirstColumn="0" w:firstRowLastColumn="0" w:lastRowFirstColumn="0" w:lastRowLastColumn="0"/>
            </w:pPr>
            <w:r>
              <w:t>Voltage: 3.5 - 5V</w:t>
            </w:r>
          </w:p>
        </w:tc>
        <w:tc>
          <w:tcPr>
            <w:tcW w:w="838" w:type="dxa"/>
            <w:vAlign w:val="center"/>
          </w:tcPr>
          <w:p w14:paraId="2F895A3E" w14:textId="2082966E" w:rsidR="00A03B37" w:rsidRPr="00281526" w:rsidRDefault="00F22035" w:rsidP="000A45EF">
            <w:pPr>
              <w:cnfStyle w:val="000000100000" w:firstRow="0" w:lastRow="0" w:firstColumn="0" w:lastColumn="0" w:oddVBand="0" w:evenVBand="0" w:oddHBand="1" w:evenHBand="0" w:firstRowFirstColumn="0" w:firstRowLastColumn="0" w:lastRowFirstColumn="0" w:lastRowLastColumn="0"/>
            </w:pPr>
            <w:r>
              <w:t>65 EGP</w:t>
            </w:r>
          </w:p>
        </w:tc>
      </w:tr>
      <w:tr w:rsidR="000A45EF" w14:paraId="7828B42A" w14:textId="77777777" w:rsidTr="009731B9">
        <w:tc>
          <w:tcPr>
            <w:cnfStyle w:val="001000000000" w:firstRow="0" w:lastRow="0" w:firstColumn="1" w:lastColumn="0" w:oddVBand="0" w:evenVBand="0" w:oddHBand="0" w:evenHBand="0" w:firstRowFirstColumn="0" w:firstRowLastColumn="0" w:lastRowFirstColumn="0" w:lastRowLastColumn="0"/>
            <w:tcW w:w="2200" w:type="dxa"/>
            <w:vAlign w:val="center"/>
          </w:tcPr>
          <w:p w14:paraId="713855DD" w14:textId="77777777" w:rsidR="00A03B37" w:rsidRDefault="00567B1B" w:rsidP="000A45EF">
            <w:r>
              <w:t>Heartbeat rate sensor IR KY39</w:t>
            </w:r>
          </w:p>
          <w:p w14:paraId="1BF29D85" w14:textId="5388301C" w:rsidR="000A45EF" w:rsidRPr="00281526" w:rsidRDefault="000A45EF" w:rsidP="000A45EF">
            <w:pPr>
              <w:rPr>
                <w:b w:val="0"/>
                <w:bCs w:val="0"/>
              </w:rPr>
            </w:pPr>
            <w:r>
              <w:rPr>
                <w:noProof/>
              </w:rPr>
              <w:drawing>
                <wp:inline distT="0" distB="0" distL="0" distR="0" wp14:anchorId="1F27938E" wp14:editId="1C9BF8F9">
                  <wp:extent cx="1013460" cy="1013460"/>
                  <wp:effectExtent l="0" t="0" r="0" b="0"/>
                  <wp:docPr id="2" name="Picture 2" descr="Heartbeat Sensor Module KY039 | Makers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rtbeat Sensor Module KY039 | Makers Electronic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13460" cy="1013460"/>
                          </a:xfrm>
                          <a:prstGeom prst="rect">
                            <a:avLst/>
                          </a:prstGeom>
                          <a:noFill/>
                          <a:ln>
                            <a:noFill/>
                          </a:ln>
                        </pic:spPr>
                      </pic:pic>
                    </a:graphicData>
                  </a:graphic>
                </wp:inline>
              </w:drawing>
            </w:r>
          </w:p>
        </w:tc>
        <w:tc>
          <w:tcPr>
            <w:tcW w:w="2840" w:type="dxa"/>
            <w:vAlign w:val="center"/>
          </w:tcPr>
          <w:p w14:paraId="4591B941" w14:textId="6928BFF4" w:rsidR="00A03B37" w:rsidRPr="00281526" w:rsidRDefault="00DD0E58" w:rsidP="000A45EF">
            <w:pPr>
              <w:cnfStyle w:val="000000000000" w:firstRow="0" w:lastRow="0" w:firstColumn="0" w:lastColumn="0" w:oddVBand="0" w:evenVBand="0" w:oddHBand="0" w:evenHBand="0" w:firstRowFirstColumn="0" w:firstRowLastColumn="0" w:lastRowFirstColumn="0" w:lastRowLastColumn="0"/>
            </w:pPr>
            <w:r w:rsidRPr="00DD0E58">
              <w:t>Transmit</w:t>
            </w:r>
            <w:r>
              <w:t>s</w:t>
            </w:r>
            <w:r w:rsidRPr="00DD0E58">
              <w:t xml:space="preserve"> </w:t>
            </w:r>
            <w:r>
              <w:t>IR</w:t>
            </w:r>
            <w:r w:rsidRPr="00DD0E58">
              <w:t xml:space="preserve"> </w:t>
            </w:r>
            <w:r>
              <w:t>through the user’s finger and measures the portion o</w:t>
            </w:r>
            <w:r w:rsidR="00CD1044">
              <w:t>f received light.</w:t>
            </w:r>
            <w:r w:rsidR="009742D4">
              <w:t xml:space="preserve"> At each heartbeat, </w:t>
            </w:r>
            <w:r w:rsidR="00CD1044">
              <w:t xml:space="preserve">the veins in the finger </w:t>
            </w:r>
            <w:r w:rsidR="009742D4">
              <w:t xml:space="preserve">dilate blocking more IR from reaching the </w:t>
            </w:r>
            <w:r w:rsidR="009731B9">
              <w:t>receiver</w:t>
            </w:r>
            <w:r w:rsidR="00C012F0">
              <w:t>.</w:t>
            </w:r>
          </w:p>
        </w:tc>
        <w:tc>
          <w:tcPr>
            <w:tcW w:w="2790" w:type="dxa"/>
            <w:vAlign w:val="center"/>
          </w:tcPr>
          <w:p w14:paraId="5A52AE84" w14:textId="77777777" w:rsidR="00C012F0" w:rsidRDefault="00C012F0" w:rsidP="00C012F0">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M</w:t>
            </w:r>
            <w:r w:rsidR="009742D4">
              <w:t>ore affordable and widespread</w:t>
            </w:r>
          </w:p>
          <w:p w14:paraId="07D65A2A" w14:textId="12F84A9A" w:rsidR="00A03B37" w:rsidRPr="00281526" w:rsidRDefault="00C012F0" w:rsidP="00C012F0">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M</w:t>
            </w:r>
            <w:r w:rsidR="009742D4">
              <w:t>ore stable on the user’s finger</w:t>
            </w:r>
          </w:p>
        </w:tc>
        <w:tc>
          <w:tcPr>
            <w:tcW w:w="2402" w:type="dxa"/>
            <w:vAlign w:val="center"/>
          </w:tcPr>
          <w:p w14:paraId="5216A231" w14:textId="698F3FAB" w:rsidR="009742D4" w:rsidRDefault="00FB228D" w:rsidP="00FB228D">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Operating v</w:t>
            </w:r>
            <w:r w:rsidR="009742D4">
              <w:t xml:space="preserve">oltage: </w:t>
            </w:r>
            <w:r>
              <w:t>3.3 – 5 v</w:t>
            </w:r>
          </w:p>
          <w:p w14:paraId="49591AC6" w14:textId="378A74A3" w:rsidR="009742D4" w:rsidRDefault="009742D4" w:rsidP="00FB228D">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Frequency 50/60Hz</w:t>
            </w:r>
          </w:p>
          <w:p w14:paraId="454DA0B4" w14:textId="55A9722C" w:rsidR="00A03B37" w:rsidRPr="00281526" w:rsidRDefault="009742D4" w:rsidP="00FB228D">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Working voltage 3.3-5v</w:t>
            </w:r>
          </w:p>
        </w:tc>
        <w:tc>
          <w:tcPr>
            <w:tcW w:w="838" w:type="dxa"/>
            <w:vAlign w:val="center"/>
          </w:tcPr>
          <w:p w14:paraId="4E1AE0A3" w14:textId="2FD507B2" w:rsidR="00A03B37" w:rsidRPr="00281526" w:rsidRDefault="009742D4" w:rsidP="000A45EF">
            <w:pPr>
              <w:cnfStyle w:val="000000000000" w:firstRow="0" w:lastRow="0" w:firstColumn="0" w:lastColumn="0" w:oddVBand="0" w:evenVBand="0" w:oddHBand="0" w:evenHBand="0" w:firstRowFirstColumn="0" w:firstRowLastColumn="0" w:lastRowFirstColumn="0" w:lastRowLastColumn="0"/>
            </w:pPr>
            <w:r>
              <w:t>25 EGP</w:t>
            </w:r>
          </w:p>
        </w:tc>
      </w:tr>
      <w:tr w:rsidR="000A45EF" w14:paraId="1DF0AC02" w14:textId="77777777" w:rsidTr="00973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vAlign w:val="center"/>
          </w:tcPr>
          <w:p w14:paraId="7496A784" w14:textId="77777777" w:rsidR="00A03B37" w:rsidRDefault="00930AAF" w:rsidP="000A45EF">
            <w:pPr>
              <w:rPr>
                <w:b w:val="0"/>
                <w:bCs w:val="0"/>
              </w:rPr>
            </w:pPr>
            <w:r>
              <w:t>L</w:t>
            </w:r>
            <w:r w:rsidR="00772131">
              <w:t>ong limit switch</w:t>
            </w:r>
          </w:p>
          <w:p w14:paraId="4C949F20" w14:textId="6B68DBB8" w:rsidR="00930AAF" w:rsidRPr="00281526" w:rsidRDefault="00930AAF" w:rsidP="000A45EF">
            <w:r>
              <w:rPr>
                <w:noProof/>
              </w:rPr>
              <w:drawing>
                <wp:inline distT="0" distB="0" distL="0" distR="0" wp14:anchorId="30C21310" wp14:editId="0299C720">
                  <wp:extent cx="960120" cy="9601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60120" cy="960120"/>
                          </a:xfrm>
                          <a:prstGeom prst="rect">
                            <a:avLst/>
                          </a:prstGeom>
                          <a:noFill/>
                          <a:ln>
                            <a:noFill/>
                          </a:ln>
                        </pic:spPr>
                      </pic:pic>
                    </a:graphicData>
                  </a:graphic>
                </wp:inline>
              </w:drawing>
            </w:r>
          </w:p>
        </w:tc>
        <w:tc>
          <w:tcPr>
            <w:tcW w:w="2840" w:type="dxa"/>
            <w:vAlign w:val="center"/>
          </w:tcPr>
          <w:p w14:paraId="7CA96FCE" w14:textId="242BD76A" w:rsidR="00A03B37" w:rsidRPr="00281526" w:rsidRDefault="00843A60" w:rsidP="000A45EF">
            <w:pPr>
              <w:cnfStyle w:val="000000100000" w:firstRow="0" w:lastRow="0" w:firstColumn="0" w:lastColumn="0" w:oddVBand="0" w:evenVBand="0" w:oddHBand="1" w:evenHBand="0" w:firstRowFirstColumn="0" w:firstRowLastColumn="0" w:lastRowFirstColumn="0" w:lastRowLastColumn="0"/>
            </w:pPr>
            <w:r>
              <w:t>An e</w:t>
            </w:r>
            <w:r w:rsidR="00930AAF" w:rsidRPr="00930AAF">
              <w:t xml:space="preserve">lectromechanical device is activated when an object exerts a physical force on it. </w:t>
            </w:r>
            <w:r w:rsidR="00930AAF">
              <w:t>W</w:t>
            </w:r>
            <w:r w:rsidR="00930AAF" w:rsidRPr="00930AAF">
              <w:t xml:space="preserve">e use </w:t>
            </w:r>
            <w:r w:rsidR="00930AAF">
              <w:t>the limit switch</w:t>
            </w:r>
            <w:r w:rsidR="00930AAF" w:rsidRPr="00930AAF">
              <w:t xml:space="preserve"> </w:t>
            </w:r>
            <w:r w:rsidR="00930AAF">
              <w:t xml:space="preserve">if the user is exerting a force on the switch by sitting. </w:t>
            </w:r>
          </w:p>
        </w:tc>
        <w:tc>
          <w:tcPr>
            <w:tcW w:w="2790" w:type="dxa"/>
            <w:vAlign w:val="center"/>
          </w:tcPr>
          <w:p w14:paraId="43B4F698" w14:textId="7EB295DA" w:rsidR="00A03B37" w:rsidRPr="00281526" w:rsidRDefault="009731B9" w:rsidP="000A45EF">
            <w:pPr>
              <w:cnfStyle w:val="000000100000" w:firstRow="0" w:lastRow="0" w:firstColumn="0" w:lastColumn="0" w:oddVBand="0" w:evenVBand="0" w:oddHBand="1" w:evenHBand="0" w:firstRowFirstColumn="0" w:firstRowLastColumn="0" w:lastRowFirstColumn="0" w:lastRowLastColumn="0"/>
            </w:pPr>
            <w:r>
              <w:t>Using a limit switch to verify the user is secured on the chair is more efficient and affordable than a tradition</w:t>
            </w:r>
            <w:r w:rsidR="00843A60">
              <w:t>al</w:t>
            </w:r>
            <w:r>
              <w:t xml:space="preserve"> weight sensor as it’s more compact and outputs a digital, instead of analog value. </w:t>
            </w:r>
          </w:p>
        </w:tc>
        <w:tc>
          <w:tcPr>
            <w:tcW w:w="2402" w:type="dxa"/>
            <w:vAlign w:val="center"/>
          </w:tcPr>
          <w:p w14:paraId="11ECF787" w14:textId="77777777" w:rsidR="00A03B37" w:rsidRDefault="009731B9" w:rsidP="000A45EF">
            <w:pPr>
              <w:cnfStyle w:val="000000100000" w:firstRow="0" w:lastRow="0" w:firstColumn="0" w:lastColumn="0" w:oddVBand="0" w:evenVBand="0" w:oddHBand="1" w:evenHBand="0" w:firstRowFirstColumn="0" w:firstRowLastColumn="0" w:lastRowFirstColumn="0" w:lastRowLastColumn="0"/>
            </w:pPr>
            <w:r>
              <w:t>3 pins:</w:t>
            </w:r>
          </w:p>
          <w:p w14:paraId="20C83FE6" w14:textId="77777777" w:rsidR="009731B9" w:rsidRDefault="009731B9" w:rsidP="009731B9">
            <w:pPr>
              <w:pStyle w:val="ListParagraph"/>
              <w:numPr>
                <w:ilvl w:val="0"/>
                <w:numId w:val="5"/>
              </w:numPr>
              <w:ind w:left="102" w:hanging="180"/>
              <w:cnfStyle w:val="000000100000" w:firstRow="0" w:lastRow="0" w:firstColumn="0" w:lastColumn="0" w:oddVBand="0" w:evenVBand="0" w:oddHBand="1" w:evenHBand="0" w:firstRowFirstColumn="0" w:firstRowLastColumn="0" w:lastRowFirstColumn="0" w:lastRowLastColumn="0"/>
            </w:pPr>
            <w:r>
              <w:t>Input voltage</w:t>
            </w:r>
          </w:p>
          <w:p w14:paraId="71CAD923" w14:textId="77777777" w:rsidR="009731B9" w:rsidRDefault="009731B9" w:rsidP="009731B9">
            <w:pPr>
              <w:pStyle w:val="ListParagraph"/>
              <w:numPr>
                <w:ilvl w:val="0"/>
                <w:numId w:val="5"/>
              </w:numPr>
              <w:ind w:left="102" w:hanging="180"/>
              <w:cnfStyle w:val="000000100000" w:firstRow="0" w:lastRow="0" w:firstColumn="0" w:lastColumn="0" w:oddVBand="0" w:evenVBand="0" w:oddHBand="1" w:evenHBand="0" w:firstRowFirstColumn="0" w:firstRowLastColumn="0" w:lastRowFirstColumn="0" w:lastRowLastColumn="0"/>
            </w:pPr>
            <w:r>
              <w:t>Ground</w:t>
            </w:r>
          </w:p>
          <w:p w14:paraId="1064F1CC" w14:textId="64774E5B" w:rsidR="009731B9" w:rsidRPr="00281526" w:rsidRDefault="009731B9" w:rsidP="009731B9">
            <w:pPr>
              <w:pStyle w:val="ListParagraph"/>
              <w:numPr>
                <w:ilvl w:val="0"/>
                <w:numId w:val="5"/>
              </w:numPr>
              <w:ind w:left="102" w:hanging="180"/>
              <w:cnfStyle w:val="000000100000" w:firstRow="0" w:lastRow="0" w:firstColumn="0" w:lastColumn="0" w:oddVBand="0" w:evenVBand="0" w:oddHBand="1" w:evenHBand="0" w:firstRowFirstColumn="0" w:firstRowLastColumn="0" w:lastRowFirstColumn="0" w:lastRowLastColumn="0"/>
            </w:pPr>
            <w:r>
              <w:t>Output</w:t>
            </w:r>
          </w:p>
        </w:tc>
        <w:tc>
          <w:tcPr>
            <w:tcW w:w="838" w:type="dxa"/>
            <w:vAlign w:val="center"/>
          </w:tcPr>
          <w:p w14:paraId="0B9CEB04" w14:textId="033C6903" w:rsidR="00A03B37" w:rsidRPr="00281526" w:rsidRDefault="009731B9" w:rsidP="000A45EF">
            <w:pPr>
              <w:cnfStyle w:val="000000100000" w:firstRow="0" w:lastRow="0" w:firstColumn="0" w:lastColumn="0" w:oddVBand="0" w:evenVBand="0" w:oddHBand="1" w:evenHBand="0" w:firstRowFirstColumn="0" w:firstRowLastColumn="0" w:lastRowFirstColumn="0" w:lastRowLastColumn="0"/>
            </w:pPr>
            <w:r>
              <w:t>10 EGP</w:t>
            </w:r>
          </w:p>
        </w:tc>
      </w:tr>
      <w:tr w:rsidR="000A45EF" w14:paraId="3B1B0162" w14:textId="77777777" w:rsidTr="009731B9">
        <w:tc>
          <w:tcPr>
            <w:cnfStyle w:val="001000000000" w:firstRow="0" w:lastRow="0" w:firstColumn="1" w:lastColumn="0" w:oddVBand="0" w:evenVBand="0" w:oddHBand="0" w:evenHBand="0" w:firstRowFirstColumn="0" w:firstRowLastColumn="0" w:lastRowFirstColumn="0" w:lastRowLastColumn="0"/>
            <w:tcW w:w="2200" w:type="dxa"/>
            <w:vAlign w:val="center"/>
          </w:tcPr>
          <w:p w14:paraId="4308FA77" w14:textId="771C22C6" w:rsidR="00A03B37" w:rsidRDefault="00CF669E" w:rsidP="000A45EF">
            <w:pPr>
              <w:rPr>
                <w:b w:val="0"/>
                <w:bCs w:val="0"/>
              </w:rPr>
            </w:pPr>
            <w:r>
              <w:rPr>
                <w:noProof/>
              </w:rPr>
              <w:drawing>
                <wp:anchor distT="0" distB="0" distL="114300" distR="114300" simplePos="0" relativeHeight="251663360" behindDoc="1" locked="0" layoutInCell="1" allowOverlap="1" wp14:anchorId="0B782107" wp14:editId="376D093E">
                  <wp:simplePos x="0" y="0"/>
                  <wp:positionH relativeFrom="column">
                    <wp:posOffset>86360</wp:posOffset>
                  </wp:positionH>
                  <wp:positionV relativeFrom="paragraph">
                    <wp:posOffset>257175</wp:posOffset>
                  </wp:positionV>
                  <wp:extent cx="701040" cy="701040"/>
                  <wp:effectExtent l="0" t="0" r="3810" b="3810"/>
                  <wp:wrapTight wrapText="bothSides">
                    <wp:wrapPolygon edited="0">
                      <wp:start x="0" y="0"/>
                      <wp:lineTo x="0" y="21130"/>
                      <wp:lineTo x="21130" y="21130"/>
                      <wp:lineTo x="21130"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01040" cy="701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2131">
              <w:t>Buzzer</w:t>
            </w:r>
          </w:p>
          <w:p w14:paraId="73CC66D9" w14:textId="7BBC0516" w:rsidR="00247E00" w:rsidRPr="00281526" w:rsidRDefault="00247E00" w:rsidP="000A45EF"/>
        </w:tc>
        <w:tc>
          <w:tcPr>
            <w:tcW w:w="2840" w:type="dxa"/>
            <w:vAlign w:val="center"/>
          </w:tcPr>
          <w:p w14:paraId="03929AE8" w14:textId="62ADE4A0" w:rsidR="00A03B37" w:rsidRPr="00281526" w:rsidRDefault="00C012F0" w:rsidP="000A45EF">
            <w:pPr>
              <w:cnfStyle w:val="000000000000" w:firstRow="0" w:lastRow="0" w:firstColumn="0" w:lastColumn="0" w:oddVBand="0" w:evenVBand="0" w:oddHBand="0" w:evenHBand="0" w:firstRowFirstColumn="0" w:firstRowLastColumn="0" w:lastRowFirstColumn="0" w:lastRowLastColumn="0"/>
            </w:pPr>
            <w:r>
              <w:t>The</w:t>
            </w:r>
            <w:r w:rsidR="00247E00" w:rsidRPr="00247E00">
              <w:t xml:space="preserve"> buzzer </w:t>
            </w:r>
            <w:r>
              <w:t xml:space="preserve">will </w:t>
            </w:r>
            <w:r w:rsidR="00247E00" w:rsidRPr="00247E00">
              <w:t>make a sound if the elder reaches an abnormal temperature or if he fell over f</w:t>
            </w:r>
            <w:r w:rsidR="00843A60">
              <w:t>ro</w:t>
            </w:r>
            <w:r w:rsidR="00247E00" w:rsidRPr="00247E00">
              <w:t>m the chair.</w:t>
            </w:r>
          </w:p>
        </w:tc>
        <w:tc>
          <w:tcPr>
            <w:tcW w:w="2790" w:type="dxa"/>
            <w:vAlign w:val="center"/>
          </w:tcPr>
          <w:p w14:paraId="76101275" w14:textId="7B0D6C16" w:rsidR="00A03B37" w:rsidRPr="00281526" w:rsidRDefault="00E30B86" w:rsidP="000A45EF">
            <w:pPr>
              <w:cnfStyle w:val="000000000000" w:firstRow="0" w:lastRow="0" w:firstColumn="0" w:lastColumn="0" w:oddVBand="0" w:evenVBand="0" w:oddHBand="0" w:evenHBand="0" w:firstRowFirstColumn="0" w:firstRowLastColumn="0" w:lastRowFirstColumn="0" w:lastRowLastColumn="0"/>
            </w:pPr>
            <w:r>
              <w:t>Affordable and easily sourced</w:t>
            </w:r>
          </w:p>
        </w:tc>
        <w:tc>
          <w:tcPr>
            <w:tcW w:w="2402" w:type="dxa"/>
            <w:vAlign w:val="center"/>
          </w:tcPr>
          <w:p w14:paraId="11C48DEB" w14:textId="66BFED6C" w:rsidR="00247E00" w:rsidRDefault="00247E00" w:rsidP="00247E00">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Voltage: 5V</w:t>
            </w:r>
          </w:p>
          <w:p w14:paraId="0235A046" w14:textId="74231CA3" w:rsidR="00247E00" w:rsidRDefault="00247E00" w:rsidP="00247E00">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Frequency range: 2300Hz</w:t>
            </w:r>
          </w:p>
          <w:p w14:paraId="61A10811" w14:textId="4FB33AB4" w:rsidR="00A03B37" w:rsidRPr="00281526" w:rsidRDefault="00247E00" w:rsidP="00247E00">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Min sound output:  10cm – 85dB</w:t>
            </w:r>
          </w:p>
        </w:tc>
        <w:tc>
          <w:tcPr>
            <w:tcW w:w="838" w:type="dxa"/>
            <w:vAlign w:val="center"/>
          </w:tcPr>
          <w:p w14:paraId="79BF4DDD" w14:textId="0C8428B8" w:rsidR="00A03B37" w:rsidRPr="00281526" w:rsidRDefault="00247E00" w:rsidP="000A45EF">
            <w:pPr>
              <w:cnfStyle w:val="000000000000" w:firstRow="0" w:lastRow="0" w:firstColumn="0" w:lastColumn="0" w:oddVBand="0" w:evenVBand="0" w:oddHBand="0" w:evenHBand="0" w:firstRowFirstColumn="0" w:firstRowLastColumn="0" w:lastRowFirstColumn="0" w:lastRowLastColumn="0"/>
            </w:pPr>
            <w:r>
              <w:t>5 EGP</w:t>
            </w:r>
          </w:p>
        </w:tc>
      </w:tr>
      <w:tr w:rsidR="0049731E" w14:paraId="2AB607F8" w14:textId="77777777" w:rsidTr="009731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0" w:type="dxa"/>
            <w:vAlign w:val="center"/>
          </w:tcPr>
          <w:p w14:paraId="4F52D1AF" w14:textId="5A37EB9E" w:rsidR="00772131" w:rsidRDefault="00E30B86" w:rsidP="000A45EF">
            <w:pPr>
              <w:rPr>
                <w:b w:val="0"/>
                <w:bCs w:val="0"/>
              </w:rPr>
            </w:pPr>
            <w:r>
              <w:rPr>
                <w:noProof/>
              </w:rPr>
              <w:lastRenderedPageBreak/>
              <w:drawing>
                <wp:anchor distT="0" distB="0" distL="114300" distR="114300" simplePos="0" relativeHeight="251659264" behindDoc="0" locked="0" layoutInCell="1" allowOverlap="1" wp14:anchorId="4DFA057E" wp14:editId="70D436C4">
                  <wp:simplePos x="0" y="0"/>
                  <wp:positionH relativeFrom="column">
                    <wp:posOffset>704215</wp:posOffset>
                  </wp:positionH>
                  <wp:positionV relativeFrom="paragraph">
                    <wp:posOffset>520065</wp:posOffset>
                  </wp:positionV>
                  <wp:extent cx="619760" cy="495300"/>
                  <wp:effectExtent l="0" t="0" r="889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9760"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2131" w:rsidRPr="00F22035">
              <w:t>Breadboard and jumpers</w:t>
            </w:r>
            <w:r>
              <w:rPr>
                <w:noProof/>
              </w:rPr>
              <w:drawing>
                <wp:anchor distT="0" distB="0" distL="114300" distR="114300" simplePos="0" relativeHeight="251658240" behindDoc="0" locked="0" layoutInCell="1" allowOverlap="1" wp14:anchorId="495A7B78" wp14:editId="2FEB9EBF">
                  <wp:simplePos x="0" y="0"/>
                  <wp:positionH relativeFrom="column">
                    <wp:posOffset>-3810</wp:posOffset>
                  </wp:positionH>
                  <wp:positionV relativeFrom="paragraph">
                    <wp:posOffset>526415</wp:posOffset>
                  </wp:positionV>
                  <wp:extent cx="757555" cy="502920"/>
                  <wp:effectExtent l="0" t="0" r="4445"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57555" cy="502920"/>
                          </a:xfrm>
                          <a:prstGeom prst="rect">
                            <a:avLst/>
                          </a:prstGeom>
                          <a:noFill/>
                          <a:ln>
                            <a:noFill/>
                          </a:ln>
                        </pic:spPr>
                      </pic:pic>
                    </a:graphicData>
                  </a:graphic>
                </wp:anchor>
              </w:drawing>
            </w:r>
          </w:p>
          <w:p w14:paraId="0456ABE4" w14:textId="79A21621" w:rsidR="00E30B86" w:rsidRPr="00281526" w:rsidRDefault="00E30B86" w:rsidP="000A45EF">
            <w:r>
              <w:rPr>
                <w:noProof/>
              </w:rPr>
              <w:t xml:space="preserve"> </w:t>
            </w:r>
          </w:p>
        </w:tc>
        <w:tc>
          <w:tcPr>
            <w:tcW w:w="2840" w:type="dxa"/>
            <w:vAlign w:val="center"/>
          </w:tcPr>
          <w:p w14:paraId="0C0D058D" w14:textId="2C00A043" w:rsidR="00772131" w:rsidRPr="00281526" w:rsidRDefault="00E30B86" w:rsidP="000A45EF">
            <w:pPr>
              <w:cnfStyle w:val="000000100000" w:firstRow="0" w:lastRow="0" w:firstColumn="0" w:lastColumn="0" w:oddVBand="0" w:evenVBand="0" w:oddHBand="1" w:evenHBand="0" w:firstRowFirstColumn="0" w:firstRowLastColumn="0" w:lastRowFirstColumn="0" w:lastRowLastColumn="0"/>
            </w:pPr>
            <w:r>
              <w:t>T</w:t>
            </w:r>
            <w:r w:rsidRPr="00E30B86">
              <w:t>o connect 2 different points on the breadboard to each other or on the Arduino and the breadboard</w:t>
            </w:r>
          </w:p>
        </w:tc>
        <w:tc>
          <w:tcPr>
            <w:tcW w:w="2790" w:type="dxa"/>
            <w:vAlign w:val="center"/>
          </w:tcPr>
          <w:p w14:paraId="6A9A9CC8" w14:textId="0E2C0934" w:rsidR="00772131" w:rsidRPr="00281526" w:rsidRDefault="00E30B86" w:rsidP="000A45EF">
            <w:pPr>
              <w:cnfStyle w:val="000000100000" w:firstRow="0" w:lastRow="0" w:firstColumn="0" w:lastColumn="0" w:oddVBand="0" w:evenVBand="0" w:oddHBand="1" w:evenHBand="0" w:firstRowFirstColumn="0" w:firstRowLastColumn="0" w:lastRowFirstColumn="0" w:lastRowLastColumn="0"/>
            </w:pPr>
            <w:r>
              <w:t>Affordable and easily sourced</w:t>
            </w:r>
          </w:p>
        </w:tc>
        <w:tc>
          <w:tcPr>
            <w:tcW w:w="2402" w:type="dxa"/>
            <w:vAlign w:val="center"/>
          </w:tcPr>
          <w:p w14:paraId="1F3B0262" w14:textId="6FA3810C" w:rsidR="00772131" w:rsidRDefault="00930AAF" w:rsidP="00930AAF">
            <w:pPr>
              <w:pStyle w:val="ListParagraph"/>
              <w:numPr>
                <w:ilvl w:val="0"/>
                <w:numId w:val="5"/>
              </w:numPr>
              <w:ind w:left="102" w:hanging="180"/>
              <w:cnfStyle w:val="000000100000" w:firstRow="0" w:lastRow="0" w:firstColumn="0" w:lastColumn="0" w:oddVBand="0" w:evenVBand="0" w:oddHBand="1" w:evenHBand="0" w:firstRowFirstColumn="0" w:firstRowLastColumn="0" w:lastRowFirstColumn="0" w:lastRowLastColumn="0"/>
            </w:pPr>
            <w:r>
              <w:t>Male-Male</w:t>
            </w:r>
          </w:p>
          <w:p w14:paraId="2694BDA1" w14:textId="77777777" w:rsidR="00930AAF" w:rsidRDefault="00930AAF" w:rsidP="00930AAF">
            <w:pPr>
              <w:pStyle w:val="ListParagraph"/>
              <w:numPr>
                <w:ilvl w:val="0"/>
                <w:numId w:val="5"/>
              </w:numPr>
              <w:ind w:left="102" w:hanging="180"/>
              <w:cnfStyle w:val="000000100000" w:firstRow="0" w:lastRow="0" w:firstColumn="0" w:lastColumn="0" w:oddVBand="0" w:evenVBand="0" w:oddHBand="1" w:evenHBand="0" w:firstRowFirstColumn="0" w:firstRowLastColumn="0" w:lastRowFirstColumn="0" w:lastRowLastColumn="0"/>
            </w:pPr>
            <w:r>
              <w:t>Male-Female</w:t>
            </w:r>
          </w:p>
          <w:p w14:paraId="487D8517" w14:textId="2F9E1DC5" w:rsidR="00930AAF" w:rsidRPr="00281526" w:rsidRDefault="00930AAF" w:rsidP="00930AAF">
            <w:pPr>
              <w:pStyle w:val="ListParagraph"/>
              <w:numPr>
                <w:ilvl w:val="0"/>
                <w:numId w:val="5"/>
              </w:numPr>
              <w:ind w:left="102" w:hanging="180"/>
              <w:cnfStyle w:val="000000100000" w:firstRow="0" w:lastRow="0" w:firstColumn="0" w:lastColumn="0" w:oddVBand="0" w:evenVBand="0" w:oddHBand="1" w:evenHBand="0" w:firstRowFirstColumn="0" w:firstRowLastColumn="0" w:lastRowFirstColumn="0" w:lastRowLastColumn="0"/>
            </w:pPr>
            <w:r>
              <w:t>Female-Female</w:t>
            </w:r>
          </w:p>
        </w:tc>
        <w:tc>
          <w:tcPr>
            <w:tcW w:w="838" w:type="dxa"/>
            <w:vAlign w:val="center"/>
          </w:tcPr>
          <w:p w14:paraId="1267946E" w14:textId="1D467E75" w:rsidR="00772131" w:rsidRPr="00281526" w:rsidRDefault="00E30B86" w:rsidP="000A45EF">
            <w:pPr>
              <w:cnfStyle w:val="000000100000" w:firstRow="0" w:lastRow="0" w:firstColumn="0" w:lastColumn="0" w:oddVBand="0" w:evenVBand="0" w:oddHBand="1" w:evenHBand="0" w:firstRowFirstColumn="0" w:firstRowLastColumn="0" w:lastRowFirstColumn="0" w:lastRowLastColumn="0"/>
            </w:pPr>
            <w:r>
              <w:t>2 x (22 + 28) EGP</w:t>
            </w:r>
          </w:p>
        </w:tc>
      </w:tr>
      <w:tr w:rsidR="00BD2C8F" w14:paraId="58D8B8F8" w14:textId="77777777" w:rsidTr="009731B9">
        <w:trPr>
          <w:trHeight w:val="1061"/>
        </w:trPr>
        <w:tc>
          <w:tcPr>
            <w:cnfStyle w:val="001000000000" w:firstRow="0" w:lastRow="0" w:firstColumn="1" w:lastColumn="0" w:oddVBand="0" w:evenVBand="0" w:oddHBand="0" w:evenHBand="0" w:firstRowFirstColumn="0" w:firstRowLastColumn="0" w:lastRowFirstColumn="0" w:lastRowLastColumn="0"/>
            <w:tcW w:w="2200" w:type="dxa"/>
            <w:vAlign w:val="center"/>
          </w:tcPr>
          <w:p w14:paraId="3D6574DD" w14:textId="77777777" w:rsidR="00BD2C8F" w:rsidRDefault="00BD2C8F" w:rsidP="000A45EF">
            <w:pPr>
              <w:rPr>
                <w:b w:val="0"/>
                <w:bCs w:val="0"/>
              </w:rPr>
            </w:pPr>
            <w:r w:rsidRPr="00BD2C8F">
              <w:t>Batteries</w:t>
            </w:r>
          </w:p>
          <w:p w14:paraId="74C5AF07" w14:textId="703FACA6" w:rsidR="00BD2C8F" w:rsidRPr="00F22035" w:rsidRDefault="00BD2C8F" w:rsidP="000A45EF">
            <w:pPr>
              <w:rPr>
                <w:b w:val="0"/>
                <w:bCs w:val="0"/>
              </w:rPr>
            </w:pPr>
            <w:r>
              <w:rPr>
                <w:noProof/>
              </w:rPr>
              <w:drawing>
                <wp:inline distT="0" distB="0" distL="0" distR="0" wp14:anchorId="55CF5F21" wp14:editId="0F815486">
                  <wp:extent cx="1089660" cy="10896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89660" cy="1089660"/>
                          </a:xfrm>
                          <a:prstGeom prst="rect">
                            <a:avLst/>
                          </a:prstGeom>
                          <a:noFill/>
                          <a:ln>
                            <a:noFill/>
                          </a:ln>
                        </pic:spPr>
                      </pic:pic>
                    </a:graphicData>
                  </a:graphic>
                </wp:inline>
              </w:drawing>
            </w:r>
          </w:p>
        </w:tc>
        <w:tc>
          <w:tcPr>
            <w:tcW w:w="2840" w:type="dxa"/>
            <w:vAlign w:val="center"/>
          </w:tcPr>
          <w:p w14:paraId="5ED88837" w14:textId="03D55B34" w:rsidR="00BD2C8F" w:rsidRPr="00281526" w:rsidRDefault="00BD2C8F" w:rsidP="000A45EF">
            <w:pPr>
              <w:cnfStyle w:val="000000000000" w:firstRow="0" w:lastRow="0" w:firstColumn="0" w:lastColumn="0" w:oddVBand="0" w:evenVBand="0" w:oddHBand="0" w:evenHBand="0" w:firstRowFirstColumn="0" w:firstRowLastColumn="0" w:lastRowFirstColumn="0" w:lastRowLastColumn="0"/>
            </w:pPr>
            <w:r>
              <w:t xml:space="preserve">To provide </w:t>
            </w:r>
            <w:r w:rsidR="00247E00">
              <w:t>power for the motors and electronic components</w:t>
            </w:r>
          </w:p>
        </w:tc>
        <w:tc>
          <w:tcPr>
            <w:tcW w:w="2790" w:type="dxa"/>
            <w:vAlign w:val="center"/>
          </w:tcPr>
          <w:p w14:paraId="33EE9CBE" w14:textId="7E9FEBAB" w:rsidR="00BD2C8F" w:rsidRPr="00281526" w:rsidRDefault="00247E00" w:rsidP="000A45EF">
            <w:pPr>
              <w:cnfStyle w:val="000000000000" w:firstRow="0" w:lastRow="0" w:firstColumn="0" w:lastColumn="0" w:oddVBand="0" w:evenVBand="0" w:oddHBand="0" w:evenHBand="0" w:firstRowFirstColumn="0" w:firstRowLastColumn="0" w:lastRowFirstColumn="0" w:lastRowLastColumn="0"/>
            </w:pPr>
            <w:r>
              <w:t>A 9-volt battery would be within the allowed voltage of both the MCU and the driver</w:t>
            </w:r>
          </w:p>
        </w:tc>
        <w:tc>
          <w:tcPr>
            <w:tcW w:w="2402" w:type="dxa"/>
            <w:vAlign w:val="center"/>
          </w:tcPr>
          <w:p w14:paraId="63FFFB0A" w14:textId="224AC4DD" w:rsidR="00BD2C8F" w:rsidRDefault="00247E00" w:rsidP="00930AAF">
            <w:pPr>
              <w:pStyle w:val="ListParagraph"/>
              <w:numPr>
                <w:ilvl w:val="0"/>
                <w:numId w:val="5"/>
              </w:numPr>
              <w:ind w:left="102" w:hanging="180"/>
              <w:cnfStyle w:val="000000000000" w:firstRow="0" w:lastRow="0" w:firstColumn="0" w:lastColumn="0" w:oddVBand="0" w:evenVBand="0" w:oddHBand="0" w:evenHBand="0" w:firstRowFirstColumn="0" w:firstRowLastColumn="0" w:lastRowFirstColumn="0" w:lastRowLastColumn="0"/>
            </w:pPr>
            <w:r>
              <w:t xml:space="preserve">9 v non-rechargeable </w:t>
            </w:r>
          </w:p>
        </w:tc>
        <w:tc>
          <w:tcPr>
            <w:tcW w:w="838" w:type="dxa"/>
            <w:vAlign w:val="center"/>
          </w:tcPr>
          <w:p w14:paraId="6E4E9C8D" w14:textId="62576172" w:rsidR="00BD2C8F" w:rsidRPr="00281526" w:rsidRDefault="00247E00" w:rsidP="000A45EF">
            <w:pPr>
              <w:cnfStyle w:val="000000000000" w:firstRow="0" w:lastRow="0" w:firstColumn="0" w:lastColumn="0" w:oddVBand="0" w:evenVBand="0" w:oddHBand="0" w:evenHBand="0" w:firstRowFirstColumn="0" w:firstRowLastColumn="0" w:lastRowFirstColumn="0" w:lastRowLastColumn="0"/>
            </w:pPr>
            <w:r>
              <w:t>2 x 10 EGP</w:t>
            </w:r>
          </w:p>
        </w:tc>
      </w:tr>
    </w:tbl>
    <w:p w14:paraId="1B09B66F" w14:textId="77777777" w:rsidR="00E30B86" w:rsidRDefault="00E30B86" w:rsidP="00E30B86">
      <w:pPr>
        <w:spacing w:line="259" w:lineRule="auto"/>
      </w:pPr>
    </w:p>
    <w:p w14:paraId="3D3D3235" w14:textId="2C918D9C" w:rsidR="000A45EF" w:rsidRPr="00E30B86" w:rsidRDefault="00E30B86" w:rsidP="00E30B86">
      <w:pPr>
        <w:spacing w:line="259" w:lineRule="auto"/>
        <w:rPr>
          <w:sz w:val="32"/>
          <w:szCs w:val="32"/>
        </w:rPr>
      </w:pPr>
      <w:r>
        <w:t>Prototype total estimated cost = 1235 EGP</w:t>
      </w:r>
      <w:r w:rsidR="000A45EF">
        <w:br w:type="page"/>
      </w:r>
    </w:p>
    <w:p w14:paraId="79CD2F7A" w14:textId="250CE613" w:rsidR="00B16AA4" w:rsidRDefault="00AC63DB" w:rsidP="000A45EF">
      <w:pPr>
        <w:pStyle w:val="Heading1"/>
      </w:pPr>
      <w:bookmarkStart w:id="17" w:name="_Toc100260757"/>
      <w:r w:rsidRPr="00AC63DB">
        <w:lastRenderedPageBreak/>
        <w:t>References</w:t>
      </w:r>
      <w:bookmarkEnd w:id="17"/>
    </w:p>
    <w:p w14:paraId="7AE31AF9" w14:textId="2D2F5115" w:rsidR="00AC63DB" w:rsidRDefault="00AC63DB" w:rsidP="005A5C9A">
      <w:pPr>
        <w:pStyle w:val="ListParagraph"/>
        <w:numPr>
          <w:ilvl w:val="0"/>
          <w:numId w:val="1"/>
        </w:numPr>
      </w:pPr>
      <w:r w:rsidRPr="00AC63DB">
        <w:t xml:space="preserve">L. S. </w:t>
      </w:r>
      <w:proofErr w:type="spellStart"/>
      <w:r w:rsidRPr="00AC63DB">
        <w:t>Vailshery</w:t>
      </w:r>
      <w:proofErr w:type="spellEnd"/>
      <w:r w:rsidRPr="00AC63DB">
        <w:t xml:space="preserve">, “IOT connected devices worldwide 2019-2030,” </w:t>
      </w:r>
      <w:r w:rsidRPr="00AC63DB">
        <w:rPr>
          <w:i/>
          <w:iCs/>
        </w:rPr>
        <w:t>Statista</w:t>
      </w:r>
      <w:r w:rsidRPr="00AC63DB">
        <w:t xml:space="preserve">, 17-Mar-2022. [Online]. Available: https://www.statista.com/statistics/1183457/iot-connected-devices-worldwide/. [Accessed: 02-Apr-2022]. </w:t>
      </w:r>
    </w:p>
    <w:p w14:paraId="0B464F40" w14:textId="75EAABB8" w:rsidR="00757AB2" w:rsidRDefault="00757AB2" w:rsidP="005A5C9A">
      <w:pPr>
        <w:pStyle w:val="ListParagraph"/>
        <w:numPr>
          <w:ilvl w:val="0"/>
          <w:numId w:val="1"/>
        </w:numPr>
      </w:pPr>
      <w:r w:rsidRPr="00757AB2">
        <w:t>M.A</w:t>
      </w:r>
      <w:r w:rsidR="00134144">
        <w:t>.</w:t>
      </w:r>
      <w:proofErr w:type="gramStart"/>
      <w:r w:rsidRPr="00757AB2">
        <w:t>K.A</w:t>
      </w:r>
      <w:r w:rsidR="00134144">
        <w:t>l</w:t>
      </w:r>
      <w:r w:rsidRPr="00757AB2">
        <w:t>Shabibi</w:t>
      </w:r>
      <w:proofErr w:type="gramEnd"/>
      <w:r w:rsidR="00134144">
        <w:t>-</w:t>
      </w:r>
      <w:r w:rsidRPr="00757AB2">
        <w:t>and</w:t>
      </w:r>
      <w:r w:rsidR="00134144">
        <w:t>-</w:t>
      </w:r>
      <w:r w:rsidRPr="00757AB2">
        <w:t>S.M.Kesavan,"IoT</w:t>
      </w:r>
      <w:r w:rsidR="00134144">
        <w:t>-</w:t>
      </w:r>
      <w:r w:rsidRPr="00757AB2">
        <w:t>Based</w:t>
      </w:r>
      <w:r w:rsidR="00134144">
        <w:t>-</w:t>
      </w:r>
      <w:r w:rsidRPr="00757AB2">
        <w:t>Smart</w:t>
      </w:r>
      <w:r w:rsidR="00134144">
        <w:t>-</w:t>
      </w:r>
      <w:r w:rsidRPr="00757AB2">
        <w:t>Wheelchair</w:t>
      </w:r>
      <w:r w:rsidR="00134144">
        <w:t>-</w:t>
      </w:r>
      <w:r w:rsidRPr="00757AB2">
        <w:t>for</w:t>
      </w:r>
      <w:r w:rsidR="00134144">
        <w:t>-</w:t>
      </w:r>
      <w:r w:rsidRPr="00757AB2">
        <w:t>Disabled People,"2021</w:t>
      </w:r>
      <w:r w:rsidR="00134144">
        <w:t>-</w:t>
      </w:r>
      <w:r w:rsidRPr="00757AB2">
        <w:t>International</w:t>
      </w:r>
      <w:r w:rsidR="00134144">
        <w:t>-</w:t>
      </w:r>
      <w:r w:rsidRPr="00757AB2">
        <w:t>Conference</w:t>
      </w:r>
      <w:r w:rsidR="00134144">
        <w:t>-</w:t>
      </w:r>
      <w:r w:rsidRPr="00757AB2">
        <w:t>on</w:t>
      </w:r>
      <w:r w:rsidR="00134144">
        <w:t>-</w:t>
      </w:r>
      <w:r w:rsidRPr="00757AB2">
        <w:t>System,Computation,Automation</w:t>
      </w:r>
      <w:r w:rsidR="00134144">
        <w:t>-</w:t>
      </w:r>
      <w:r w:rsidRPr="00757AB2">
        <w:t>and</w:t>
      </w:r>
      <w:r w:rsidR="00134144">
        <w:t>-</w:t>
      </w:r>
      <w:r w:rsidRPr="00757AB2">
        <w:t xml:space="preserve"> Networking(ICSCAN),2021,pp.1-6,doi:10.1109/ICSCAN53069.2021.9526427.</w:t>
      </w:r>
    </w:p>
    <w:p w14:paraId="7EB34977" w14:textId="38BE1387" w:rsidR="005A5C9A" w:rsidRDefault="00DE093C" w:rsidP="005A5C9A">
      <w:pPr>
        <w:pStyle w:val="ListParagraph"/>
        <w:numPr>
          <w:ilvl w:val="0"/>
          <w:numId w:val="1"/>
        </w:numPr>
      </w:pPr>
      <w:hyperlink r:id="rId22" w:anchor=":~:text=A%20limit%20switch%20is%20an,they%20were%20named%20Limit%20Switch" w:history="1">
        <w:r w:rsidR="005A5C9A" w:rsidRPr="00B47DB1">
          <w:rPr>
            <w:rStyle w:val="Hyperlink"/>
          </w:rPr>
          <w:t>https://realpars.com/limit-switch/#:~:text=A%20limit%20switch%20is%20an,they%20were%20named%20Limit%20Switch</w:t>
        </w:r>
      </w:hyperlink>
      <w:r w:rsidR="005A5C9A">
        <w:t>.</w:t>
      </w:r>
    </w:p>
    <w:p w14:paraId="034DF014" w14:textId="3B41C658" w:rsidR="005A5C9A" w:rsidRDefault="00DE093C" w:rsidP="005A5C9A">
      <w:pPr>
        <w:pStyle w:val="ListParagraph"/>
        <w:numPr>
          <w:ilvl w:val="0"/>
          <w:numId w:val="1"/>
        </w:numPr>
      </w:pPr>
      <w:hyperlink r:id="rId23" w:history="1">
        <w:r w:rsidR="005A5C9A" w:rsidRPr="00B47DB1">
          <w:rPr>
            <w:rStyle w:val="Hyperlink"/>
          </w:rPr>
          <w:t>https://davra.com/iot-sensor-types-their-applications/</w:t>
        </w:r>
      </w:hyperlink>
    </w:p>
    <w:p w14:paraId="20259E07" w14:textId="0579D2D7" w:rsidR="005A5C9A" w:rsidRDefault="00DE093C" w:rsidP="005A5C9A">
      <w:pPr>
        <w:pStyle w:val="ListParagraph"/>
        <w:numPr>
          <w:ilvl w:val="0"/>
          <w:numId w:val="1"/>
        </w:numPr>
      </w:pPr>
      <w:hyperlink r:id="rId24" w:anchor=":~:text=The%20line%20tracking%20sensor%20works,directly%20in%20front%20of%20it" w:history="1">
        <w:r w:rsidR="005A5C9A" w:rsidRPr="00B47DB1">
          <w:rPr>
            <w:rStyle w:val="Hyperlink"/>
          </w:rPr>
          <w:t>https://www.makerlab-electronics.com/product/line-tracking-sensor-tcrt5000/#:~:text=The%20line%20tracking%20sensor%20works,directly%20in%20front%20of%20it</w:t>
        </w:r>
      </w:hyperlink>
      <w:r w:rsidR="005A5C9A">
        <w:t>.</w:t>
      </w:r>
    </w:p>
    <w:p w14:paraId="0DA0C85F" w14:textId="4F7A88EB" w:rsidR="005A5C9A" w:rsidRDefault="00DE093C" w:rsidP="005A5C9A">
      <w:pPr>
        <w:pStyle w:val="ListParagraph"/>
        <w:numPr>
          <w:ilvl w:val="0"/>
          <w:numId w:val="1"/>
        </w:numPr>
      </w:pPr>
      <w:hyperlink r:id="rId25" w:anchor=":~:text=The%20infrared%20sensor%20is%20responsible,the%20microcontroller%20to%20detect%20heartbeat" w:history="1">
        <w:r w:rsidR="005A5C9A" w:rsidRPr="00B47DB1">
          <w:rPr>
            <w:rStyle w:val="Hyperlink"/>
          </w:rPr>
          <w:t>https://medcraveonline.com/IJBSBE/heart-beat-rate-monitoring-using-optical-sensors.html#:~:text=The%20infrared%20sensor%20is%20responsible,the%20microcontroller%20to%20detect%20heartbeat</w:t>
        </w:r>
      </w:hyperlink>
      <w:r w:rsidR="005A5C9A">
        <w:t>.</w:t>
      </w:r>
    </w:p>
    <w:p w14:paraId="6221ED95" w14:textId="0BF6E349" w:rsidR="005A5C9A" w:rsidRDefault="00DE093C" w:rsidP="005A5C9A">
      <w:pPr>
        <w:pStyle w:val="ListParagraph"/>
        <w:numPr>
          <w:ilvl w:val="0"/>
          <w:numId w:val="1"/>
        </w:numPr>
      </w:pPr>
      <w:hyperlink r:id="rId26" w:anchor=":~:text=DC%20motors%20take%20electrical%20power,fixed%20within%20the%20output%20shaft" w:history="1">
        <w:r w:rsidR="005A5C9A" w:rsidRPr="00B47DB1">
          <w:rPr>
            <w:rStyle w:val="Hyperlink"/>
          </w:rPr>
          <w:t>https://ie.rs-online.com/web/generalDisplay.html?id=ideas-and-advice/dc-motors-guide#:~:text=DC%20motors%20take%20electrical%20power,fixed%20within%20the%20output%20shaft</w:t>
        </w:r>
      </w:hyperlink>
      <w:r w:rsidR="005A5C9A">
        <w:t>.</w:t>
      </w:r>
    </w:p>
    <w:p w14:paraId="58A11402" w14:textId="1FEA486A" w:rsidR="005A5C9A" w:rsidRDefault="00DE093C" w:rsidP="005A5C9A">
      <w:pPr>
        <w:pStyle w:val="ListParagraph"/>
        <w:numPr>
          <w:ilvl w:val="0"/>
          <w:numId w:val="1"/>
        </w:numPr>
      </w:pPr>
      <w:hyperlink r:id="rId27" w:history="1">
        <w:r w:rsidR="005A5C9A" w:rsidRPr="00B47DB1">
          <w:rPr>
            <w:rStyle w:val="Hyperlink"/>
          </w:rPr>
          <w:t>https://learn.sparkfun.com/tutorials/what-is-an-arduino/all</w:t>
        </w:r>
      </w:hyperlink>
    </w:p>
    <w:p w14:paraId="1A06D92C" w14:textId="7288AADD" w:rsidR="005A5C9A" w:rsidRDefault="00DE093C" w:rsidP="00757AB2">
      <w:pPr>
        <w:pStyle w:val="ListParagraph"/>
        <w:numPr>
          <w:ilvl w:val="0"/>
          <w:numId w:val="1"/>
        </w:numPr>
      </w:pPr>
      <w:hyperlink r:id="rId28" w:history="1">
        <w:r w:rsidR="005A5C9A" w:rsidRPr="00B47DB1">
          <w:rPr>
            <w:rStyle w:val="Hyperlink"/>
          </w:rPr>
          <w:t>https://create.arduino.cc/projecthub/Fouad_Roboticist/dc-motors-control-using-arduino-pwm-with-l298n-h-bridge-d6ec91</w:t>
        </w:r>
      </w:hyperlink>
    </w:p>
    <w:sectPr w:rsidR="005A5C9A" w:rsidSect="006D7E16">
      <w:footerReference w:type="defaul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A4363" w14:textId="77777777" w:rsidR="00DE093C" w:rsidRDefault="00DE093C" w:rsidP="000A45EF">
      <w:r>
        <w:separator/>
      </w:r>
    </w:p>
  </w:endnote>
  <w:endnote w:type="continuationSeparator" w:id="0">
    <w:p w14:paraId="7AEAF238" w14:textId="77777777" w:rsidR="00DE093C" w:rsidRDefault="00DE093C" w:rsidP="000A45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388894"/>
      <w:docPartObj>
        <w:docPartGallery w:val="Page Numbers (Bottom of Page)"/>
        <w:docPartUnique/>
      </w:docPartObj>
    </w:sdtPr>
    <w:sdtEndPr>
      <w:rPr>
        <w:noProof/>
      </w:rPr>
    </w:sdtEndPr>
    <w:sdtContent>
      <w:p w14:paraId="157DC911" w14:textId="69CC6E55" w:rsidR="006D7E16" w:rsidRDefault="006D7E16" w:rsidP="000A45EF">
        <w:pPr>
          <w:pStyle w:val="Footer"/>
        </w:pPr>
        <w:r>
          <w:fldChar w:fldCharType="begin"/>
        </w:r>
        <w:r>
          <w:instrText xml:space="preserve"> PAGE   \* MERGEFORMAT </w:instrText>
        </w:r>
        <w:r>
          <w:fldChar w:fldCharType="separate"/>
        </w:r>
        <w:r>
          <w:rPr>
            <w:noProof/>
          </w:rPr>
          <w:t>2</w:t>
        </w:r>
        <w:r>
          <w:rPr>
            <w:noProof/>
          </w:rPr>
          <w:fldChar w:fldCharType="end"/>
        </w:r>
      </w:p>
    </w:sdtContent>
  </w:sdt>
  <w:p w14:paraId="54A445A7" w14:textId="77777777" w:rsidR="006D7E16" w:rsidRDefault="006D7E16" w:rsidP="000A45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36527" w14:textId="77777777" w:rsidR="00DE093C" w:rsidRDefault="00DE093C" w:rsidP="000A45EF">
      <w:r>
        <w:separator/>
      </w:r>
    </w:p>
  </w:footnote>
  <w:footnote w:type="continuationSeparator" w:id="0">
    <w:p w14:paraId="4E4A2D62" w14:textId="77777777" w:rsidR="00DE093C" w:rsidRDefault="00DE093C" w:rsidP="000A45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A71C2"/>
    <w:multiLevelType w:val="hybridMultilevel"/>
    <w:tmpl w:val="3B1CF3EE"/>
    <w:lvl w:ilvl="0" w:tplc="FB78B676">
      <w:start w:val="15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6E4705"/>
    <w:multiLevelType w:val="hybridMultilevel"/>
    <w:tmpl w:val="A5066B4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29B12E60"/>
    <w:multiLevelType w:val="hybridMultilevel"/>
    <w:tmpl w:val="98E06FA2"/>
    <w:lvl w:ilvl="0" w:tplc="FB78B676">
      <w:start w:val="15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2D424C"/>
    <w:multiLevelType w:val="hybridMultilevel"/>
    <w:tmpl w:val="3760C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E155DB4"/>
    <w:multiLevelType w:val="hybridMultilevel"/>
    <w:tmpl w:val="2012D6C2"/>
    <w:lvl w:ilvl="0" w:tplc="A9C68C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D20912"/>
    <w:multiLevelType w:val="hybridMultilevel"/>
    <w:tmpl w:val="59CEB39E"/>
    <w:lvl w:ilvl="0" w:tplc="90662AFC">
      <w:start w:val="1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7049215">
    <w:abstractNumId w:val="4"/>
  </w:num>
  <w:num w:numId="2" w16cid:durableId="1339774578">
    <w:abstractNumId w:val="3"/>
  </w:num>
  <w:num w:numId="3" w16cid:durableId="77216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46919622">
    <w:abstractNumId w:val="1"/>
  </w:num>
  <w:num w:numId="5" w16cid:durableId="1880389425">
    <w:abstractNumId w:val="0"/>
  </w:num>
  <w:num w:numId="6" w16cid:durableId="646402117">
    <w:abstractNumId w:val="2"/>
  </w:num>
  <w:num w:numId="7" w16cid:durableId="5172391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BgJDcxMLEyNDEyUdpeDU4uLM/DyQAqNaAGhO9y0sAAAA"/>
  </w:docVars>
  <w:rsids>
    <w:rsidRoot w:val="00A245EC"/>
    <w:rsid w:val="00044AD9"/>
    <w:rsid w:val="000451AA"/>
    <w:rsid w:val="000701FD"/>
    <w:rsid w:val="00085400"/>
    <w:rsid w:val="000A45EF"/>
    <w:rsid w:val="000C5171"/>
    <w:rsid w:val="001305A6"/>
    <w:rsid w:val="00134144"/>
    <w:rsid w:val="001A229B"/>
    <w:rsid w:val="002126A2"/>
    <w:rsid w:val="00247E00"/>
    <w:rsid w:val="00281526"/>
    <w:rsid w:val="002C314E"/>
    <w:rsid w:val="00475F1A"/>
    <w:rsid w:val="0049731E"/>
    <w:rsid w:val="004C2374"/>
    <w:rsid w:val="00553329"/>
    <w:rsid w:val="00567B1B"/>
    <w:rsid w:val="005A0135"/>
    <w:rsid w:val="005A5C9A"/>
    <w:rsid w:val="00632F8F"/>
    <w:rsid w:val="006D7E16"/>
    <w:rsid w:val="006F3F97"/>
    <w:rsid w:val="006F4B50"/>
    <w:rsid w:val="00756484"/>
    <w:rsid w:val="00757AB2"/>
    <w:rsid w:val="00772131"/>
    <w:rsid w:val="007767EF"/>
    <w:rsid w:val="007E0F8B"/>
    <w:rsid w:val="00843A60"/>
    <w:rsid w:val="00880318"/>
    <w:rsid w:val="00886824"/>
    <w:rsid w:val="008A3FB3"/>
    <w:rsid w:val="00910A9C"/>
    <w:rsid w:val="00930407"/>
    <w:rsid w:val="00930AAF"/>
    <w:rsid w:val="009348BF"/>
    <w:rsid w:val="00964CBF"/>
    <w:rsid w:val="009731B9"/>
    <w:rsid w:val="009742D4"/>
    <w:rsid w:val="009902C7"/>
    <w:rsid w:val="00A03B37"/>
    <w:rsid w:val="00A245EC"/>
    <w:rsid w:val="00A564B3"/>
    <w:rsid w:val="00AC63DB"/>
    <w:rsid w:val="00B16AA4"/>
    <w:rsid w:val="00B4111E"/>
    <w:rsid w:val="00BD2C8F"/>
    <w:rsid w:val="00BF627C"/>
    <w:rsid w:val="00C012F0"/>
    <w:rsid w:val="00C238AF"/>
    <w:rsid w:val="00C7564E"/>
    <w:rsid w:val="00CD1044"/>
    <w:rsid w:val="00CF669E"/>
    <w:rsid w:val="00DD0E58"/>
    <w:rsid w:val="00DE093C"/>
    <w:rsid w:val="00E2754A"/>
    <w:rsid w:val="00E30B86"/>
    <w:rsid w:val="00E4464A"/>
    <w:rsid w:val="00EB5E79"/>
    <w:rsid w:val="00EC1043"/>
    <w:rsid w:val="00EC1200"/>
    <w:rsid w:val="00EF2E1C"/>
    <w:rsid w:val="00EF4459"/>
    <w:rsid w:val="00F22035"/>
    <w:rsid w:val="00FB228D"/>
    <w:rsid w:val="00FE12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C9B53"/>
  <w15:chartTrackingRefBased/>
  <w15:docId w15:val="{B27425D9-8F83-44E1-B41B-568B853F3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45EF"/>
    <w:pPr>
      <w:spacing w:line="360" w:lineRule="auto"/>
    </w:pPr>
    <w:rPr>
      <w:rFonts w:asciiTheme="majorBidi" w:hAnsiTheme="majorBidi" w:cstheme="majorBidi"/>
      <w:sz w:val="24"/>
      <w:szCs w:val="24"/>
    </w:rPr>
  </w:style>
  <w:style w:type="paragraph" w:styleId="Heading1">
    <w:name w:val="heading 1"/>
    <w:basedOn w:val="Normal"/>
    <w:next w:val="Normal"/>
    <w:link w:val="Heading1Char"/>
    <w:uiPriority w:val="9"/>
    <w:qFormat/>
    <w:rsid w:val="00AC63DB"/>
    <w:pPr>
      <w:jc w:val="center"/>
      <w:outlineLvl w:val="0"/>
    </w:pPr>
    <w:rPr>
      <w:sz w:val="32"/>
      <w:szCs w:val="32"/>
    </w:rPr>
  </w:style>
  <w:style w:type="paragraph" w:styleId="Heading2">
    <w:name w:val="heading 2"/>
    <w:basedOn w:val="Normal"/>
    <w:next w:val="Normal"/>
    <w:link w:val="Heading2Char"/>
    <w:uiPriority w:val="9"/>
    <w:unhideWhenUsed/>
    <w:qFormat/>
    <w:rsid w:val="00AC63DB"/>
    <w:pPr>
      <w:outlineLvl w:val="1"/>
    </w:pPr>
    <w:rPr>
      <w:sz w:val="28"/>
      <w:szCs w:val="28"/>
    </w:rPr>
  </w:style>
  <w:style w:type="paragraph" w:styleId="Heading3">
    <w:name w:val="heading 3"/>
    <w:basedOn w:val="Normal"/>
    <w:next w:val="Normal"/>
    <w:link w:val="Heading3Char"/>
    <w:uiPriority w:val="9"/>
    <w:unhideWhenUsed/>
    <w:qFormat/>
    <w:rsid w:val="007767EF"/>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C63DB"/>
    <w:pPr>
      <w:jc w:val="center"/>
    </w:pPr>
    <w:rPr>
      <w:sz w:val="36"/>
      <w:szCs w:val="36"/>
    </w:rPr>
  </w:style>
  <w:style w:type="character" w:customStyle="1" w:styleId="TitleChar">
    <w:name w:val="Title Char"/>
    <w:basedOn w:val="DefaultParagraphFont"/>
    <w:link w:val="Title"/>
    <w:uiPriority w:val="10"/>
    <w:rsid w:val="00AC63DB"/>
    <w:rPr>
      <w:rFonts w:asciiTheme="majorBidi" w:hAnsiTheme="majorBidi" w:cstheme="majorBidi"/>
      <w:sz w:val="36"/>
      <w:szCs w:val="36"/>
    </w:rPr>
  </w:style>
  <w:style w:type="character" w:customStyle="1" w:styleId="Heading1Char">
    <w:name w:val="Heading 1 Char"/>
    <w:basedOn w:val="DefaultParagraphFont"/>
    <w:link w:val="Heading1"/>
    <w:uiPriority w:val="9"/>
    <w:rsid w:val="00AC63DB"/>
    <w:rPr>
      <w:rFonts w:asciiTheme="majorBidi" w:hAnsiTheme="majorBidi" w:cstheme="majorBidi"/>
      <w:sz w:val="32"/>
      <w:szCs w:val="32"/>
    </w:rPr>
  </w:style>
  <w:style w:type="character" w:customStyle="1" w:styleId="Heading2Char">
    <w:name w:val="Heading 2 Char"/>
    <w:basedOn w:val="DefaultParagraphFont"/>
    <w:link w:val="Heading2"/>
    <w:uiPriority w:val="9"/>
    <w:rsid w:val="00AC63DB"/>
    <w:rPr>
      <w:rFonts w:asciiTheme="majorBidi" w:hAnsiTheme="majorBidi" w:cstheme="majorBidi"/>
      <w:sz w:val="28"/>
      <w:szCs w:val="28"/>
    </w:rPr>
  </w:style>
  <w:style w:type="paragraph" w:styleId="ListParagraph">
    <w:name w:val="List Paragraph"/>
    <w:basedOn w:val="Normal"/>
    <w:uiPriority w:val="34"/>
    <w:qFormat/>
    <w:rsid w:val="00AC63DB"/>
    <w:pPr>
      <w:ind w:left="720"/>
      <w:contextualSpacing/>
    </w:pPr>
  </w:style>
  <w:style w:type="paragraph" w:styleId="TOCHeading">
    <w:name w:val="TOC Heading"/>
    <w:basedOn w:val="Heading1"/>
    <w:next w:val="Normal"/>
    <w:uiPriority w:val="39"/>
    <w:unhideWhenUsed/>
    <w:qFormat/>
    <w:rsid w:val="006D7E16"/>
    <w:pPr>
      <w:keepNext/>
      <w:keepLines/>
      <w:spacing w:after="0" w:line="259" w:lineRule="auto"/>
      <w:jc w:val="left"/>
      <w:outlineLvl w:val="9"/>
    </w:pPr>
    <w:rPr>
      <w:rFonts w:asciiTheme="majorHAnsi" w:eastAsiaTheme="majorEastAsia" w:hAnsiTheme="majorHAnsi"/>
      <w:color w:val="2F5496" w:themeColor="accent1" w:themeShade="BF"/>
    </w:rPr>
  </w:style>
  <w:style w:type="paragraph" w:styleId="TOC1">
    <w:name w:val="toc 1"/>
    <w:basedOn w:val="Normal"/>
    <w:next w:val="Normal"/>
    <w:autoRedefine/>
    <w:uiPriority w:val="39"/>
    <w:unhideWhenUsed/>
    <w:rsid w:val="006D7E16"/>
    <w:pPr>
      <w:spacing w:after="100"/>
    </w:pPr>
  </w:style>
  <w:style w:type="paragraph" w:styleId="TOC2">
    <w:name w:val="toc 2"/>
    <w:basedOn w:val="Normal"/>
    <w:next w:val="Normal"/>
    <w:autoRedefine/>
    <w:uiPriority w:val="39"/>
    <w:unhideWhenUsed/>
    <w:rsid w:val="006D7E16"/>
    <w:pPr>
      <w:spacing w:after="100"/>
      <w:ind w:left="240"/>
    </w:pPr>
  </w:style>
  <w:style w:type="character" w:styleId="Hyperlink">
    <w:name w:val="Hyperlink"/>
    <w:basedOn w:val="DefaultParagraphFont"/>
    <w:uiPriority w:val="99"/>
    <w:unhideWhenUsed/>
    <w:rsid w:val="006D7E16"/>
    <w:rPr>
      <w:color w:val="0563C1" w:themeColor="hyperlink"/>
      <w:u w:val="single"/>
    </w:rPr>
  </w:style>
  <w:style w:type="paragraph" w:styleId="Header">
    <w:name w:val="header"/>
    <w:basedOn w:val="Normal"/>
    <w:link w:val="HeaderChar"/>
    <w:uiPriority w:val="99"/>
    <w:unhideWhenUsed/>
    <w:rsid w:val="006D7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E16"/>
    <w:rPr>
      <w:rFonts w:asciiTheme="majorBidi" w:hAnsiTheme="majorBidi" w:cstheme="majorBidi"/>
      <w:sz w:val="24"/>
      <w:szCs w:val="24"/>
    </w:rPr>
  </w:style>
  <w:style w:type="paragraph" w:styleId="Footer">
    <w:name w:val="footer"/>
    <w:basedOn w:val="Normal"/>
    <w:link w:val="FooterChar"/>
    <w:uiPriority w:val="99"/>
    <w:unhideWhenUsed/>
    <w:rsid w:val="006D7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E16"/>
    <w:rPr>
      <w:rFonts w:asciiTheme="majorBidi" w:hAnsiTheme="majorBidi" w:cstheme="majorBidi"/>
      <w:sz w:val="24"/>
      <w:szCs w:val="24"/>
    </w:rPr>
  </w:style>
  <w:style w:type="character" w:customStyle="1" w:styleId="Heading3Char">
    <w:name w:val="Heading 3 Char"/>
    <w:basedOn w:val="DefaultParagraphFont"/>
    <w:link w:val="Heading3"/>
    <w:uiPriority w:val="9"/>
    <w:rsid w:val="007767EF"/>
    <w:rPr>
      <w:rFonts w:asciiTheme="majorBidi" w:hAnsiTheme="majorBidi" w:cstheme="majorBidi"/>
      <w:b/>
      <w:bCs/>
      <w:sz w:val="24"/>
      <w:szCs w:val="24"/>
    </w:rPr>
  </w:style>
  <w:style w:type="paragraph" w:customStyle="1" w:styleId="trt0xe">
    <w:name w:val="trt0xe"/>
    <w:basedOn w:val="Normal"/>
    <w:rsid w:val="00553329"/>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55332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8152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3">
    <w:name w:val="toc 3"/>
    <w:basedOn w:val="Normal"/>
    <w:next w:val="Normal"/>
    <w:autoRedefine/>
    <w:uiPriority w:val="39"/>
    <w:unhideWhenUsed/>
    <w:rsid w:val="000A45EF"/>
    <w:pPr>
      <w:spacing w:after="100"/>
      <w:ind w:left="480"/>
    </w:pPr>
  </w:style>
  <w:style w:type="character" w:styleId="UnresolvedMention">
    <w:name w:val="Unresolved Mention"/>
    <w:basedOn w:val="DefaultParagraphFont"/>
    <w:uiPriority w:val="99"/>
    <w:semiHidden/>
    <w:unhideWhenUsed/>
    <w:rsid w:val="005A5C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541865">
      <w:bodyDiv w:val="1"/>
      <w:marLeft w:val="0"/>
      <w:marRight w:val="0"/>
      <w:marTop w:val="0"/>
      <w:marBottom w:val="0"/>
      <w:divBdr>
        <w:top w:val="none" w:sz="0" w:space="0" w:color="auto"/>
        <w:left w:val="none" w:sz="0" w:space="0" w:color="auto"/>
        <w:bottom w:val="none" w:sz="0" w:space="0" w:color="auto"/>
        <w:right w:val="none" w:sz="0" w:space="0" w:color="auto"/>
      </w:divBdr>
    </w:div>
    <w:div w:id="1332564129">
      <w:bodyDiv w:val="1"/>
      <w:marLeft w:val="0"/>
      <w:marRight w:val="0"/>
      <w:marTop w:val="0"/>
      <w:marBottom w:val="0"/>
      <w:divBdr>
        <w:top w:val="none" w:sz="0" w:space="0" w:color="auto"/>
        <w:left w:val="none" w:sz="0" w:space="0" w:color="auto"/>
        <w:bottom w:val="none" w:sz="0" w:space="0" w:color="auto"/>
        <w:right w:val="none" w:sz="0" w:space="0" w:color="auto"/>
      </w:divBdr>
    </w:div>
    <w:div w:id="1356270237">
      <w:bodyDiv w:val="1"/>
      <w:marLeft w:val="0"/>
      <w:marRight w:val="0"/>
      <w:marTop w:val="0"/>
      <w:marBottom w:val="0"/>
      <w:divBdr>
        <w:top w:val="none" w:sz="0" w:space="0" w:color="auto"/>
        <w:left w:val="none" w:sz="0" w:space="0" w:color="auto"/>
        <w:bottom w:val="none" w:sz="0" w:space="0" w:color="auto"/>
        <w:right w:val="none" w:sz="0" w:space="0" w:color="auto"/>
      </w:divBdr>
    </w:div>
    <w:div w:id="1691637716">
      <w:bodyDiv w:val="1"/>
      <w:marLeft w:val="0"/>
      <w:marRight w:val="0"/>
      <w:marTop w:val="0"/>
      <w:marBottom w:val="0"/>
      <w:divBdr>
        <w:top w:val="none" w:sz="0" w:space="0" w:color="auto"/>
        <w:left w:val="none" w:sz="0" w:space="0" w:color="auto"/>
        <w:bottom w:val="none" w:sz="0" w:space="0" w:color="auto"/>
        <w:right w:val="none" w:sz="0" w:space="0" w:color="auto"/>
      </w:divBdr>
    </w:div>
    <w:div w:id="1810127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ie.rs-online.com/web/generalDisplay.html?id=ideas-and-advice/dc-motors-guide" TargetMode="Externa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yperlink" Target="https://medcraveonline.com/IJBSBE/heart-beat-rate-monitoring-using-optical-sensors.html"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makerlab-electronics.com/product/line-tracking-sensor-tcrt5000/"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davra.com/iot-sensor-types-their-applications/" TargetMode="External"/><Relationship Id="rId28" Type="http://schemas.openxmlformats.org/officeDocument/2006/relationships/hyperlink" Target="https://create.arduino.cc/projecthub/Fouad_Roboticist/dc-motors-control-using-arduino-pwm-with-l298n-h-bridge-d6ec91" TargetMode="Externa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realpars.com/limit-switch/" TargetMode="External"/><Relationship Id="rId27" Type="http://schemas.openxmlformats.org/officeDocument/2006/relationships/hyperlink" Target="https://learn.sparkfun.com/tutorials/what-is-an-arduino/al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88DE3-403F-4003-B018-7D0C833E8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7</TotalTime>
  <Pages>12</Pages>
  <Words>2059</Words>
  <Characters>1173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a Shahin</dc:creator>
  <cp:keywords/>
  <dc:description/>
  <cp:lastModifiedBy>Yara Shahin</cp:lastModifiedBy>
  <cp:revision>36</cp:revision>
  <dcterms:created xsi:type="dcterms:W3CDTF">2022-04-07T07:47:00Z</dcterms:created>
  <dcterms:modified xsi:type="dcterms:W3CDTF">2022-06-01T23:11:00Z</dcterms:modified>
</cp:coreProperties>
</file>